
<file path=[Content_Types].xml><?xml version="1.0" encoding="utf-8"?>
<Types xmlns="http://schemas.openxmlformats.org/package/2006/content-types">
  <Default Extension="jpeg" ContentType="image/jpeg"/>
  <Default Extension="rels" ContentType="application/vnd.openxmlformats-package.relationships+xml"/>
  <Default Extension="tmp" ContentType="image/jpe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E6324" w14:textId="77777777" w:rsidR="009122CC" w:rsidRPr="009122CC" w:rsidRDefault="00F54276" w:rsidP="009122CC">
      <w:pPr>
        <w:pStyle w:val="Graphicsanchor"/>
      </w:pPr>
      <w:r w:rsidRPr="00F54276">
        <w:rPr>
          <w:noProof/>
        </w:rPr>
        <mc:AlternateContent>
          <mc:Choice Requires="wps">
            <w:drawing>
              <wp:anchor distT="0" distB="0" distL="114300" distR="114300" simplePos="0" relativeHeight="251692032" behindDoc="1" locked="1" layoutInCell="1" allowOverlap="1" wp14:anchorId="6FDE586E" wp14:editId="3FF36DCB">
                <wp:simplePos x="0" y="0"/>
                <wp:positionH relativeFrom="column">
                  <wp:posOffset>1614170</wp:posOffset>
                </wp:positionH>
                <wp:positionV relativeFrom="paragraph">
                  <wp:posOffset>-366395</wp:posOffset>
                </wp:positionV>
                <wp:extent cx="5001260" cy="2788920"/>
                <wp:effectExtent l="0" t="0" r="8890" b="0"/>
                <wp:wrapNone/>
                <wp:docPr id="17" name="Freeform: Shape 16">
                  <a:extLst xmlns:a="http://schemas.openxmlformats.org/drawingml/2006/main">
                    <a:ext uri="{FF2B5EF4-FFF2-40B4-BE49-F238E27FC236}">
                      <a16:creationId xmlns:a16="http://schemas.microsoft.com/office/drawing/2014/main" id="{2EF2AEFA-B6A6-4883-A42D-CE97A39CCE2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001260" cy="2788920"/>
                        </a:xfrm>
                        <a:custGeom>
                          <a:avLst/>
                          <a:gdLst>
                            <a:gd name="connsiteX0" fmla="*/ 17318 w 5003799"/>
                            <a:gd name="connsiteY0" fmla="*/ 0 h 2786544"/>
                            <a:gd name="connsiteX1" fmla="*/ 4986481 w 5003799"/>
                            <a:gd name="connsiteY1" fmla="*/ 0 h 2786544"/>
                            <a:gd name="connsiteX2" fmla="*/ 4990882 w 5003799"/>
                            <a:gd name="connsiteY2" fmla="*/ 28839 h 2786544"/>
                            <a:gd name="connsiteX3" fmla="*/ 5003799 w 5003799"/>
                            <a:gd name="connsiteY3" fmla="*/ 284644 h 2786544"/>
                            <a:gd name="connsiteX4" fmla="*/ 2501899 w 5003799"/>
                            <a:gd name="connsiteY4" fmla="*/ 2786544 h 2786544"/>
                            <a:gd name="connsiteX5" fmla="*/ 12916 w 5003799"/>
                            <a:gd name="connsiteY5" fmla="*/ 540449 h 2786544"/>
                            <a:gd name="connsiteX6" fmla="*/ 0 w 5003799"/>
                            <a:gd name="connsiteY6" fmla="*/ 284663 h 2786544"/>
                            <a:gd name="connsiteX7" fmla="*/ 0 w 5003799"/>
                            <a:gd name="connsiteY7" fmla="*/ 284625 h 2786544"/>
                            <a:gd name="connsiteX8" fmla="*/ 12916 w 5003799"/>
                            <a:gd name="connsiteY8" fmla="*/ 28839 h 27865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003799" h="2786544">
                              <a:moveTo>
                                <a:pt x="17318" y="0"/>
                              </a:moveTo>
                              <a:lnTo>
                                <a:pt x="4986481" y="0"/>
                              </a:lnTo>
                              <a:lnTo>
                                <a:pt x="4990882" y="28839"/>
                              </a:lnTo>
                              <a:cubicBezTo>
                                <a:pt x="4999423" y="112946"/>
                                <a:pt x="5003799" y="198284"/>
                                <a:pt x="5003799" y="284644"/>
                              </a:cubicBezTo>
                              <a:cubicBezTo>
                                <a:pt x="5003799" y="1666405"/>
                                <a:pt x="3883660" y="2786544"/>
                                <a:pt x="2501899" y="2786544"/>
                              </a:cubicBezTo>
                              <a:cubicBezTo>
                                <a:pt x="1206498" y="2786544"/>
                                <a:pt x="141039" y="1802047"/>
                                <a:pt x="12916" y="540449"/>
                              </a:cubicBezTo>
                              <a:lnTo>
                                <a:pt x="0" y="284663"/>
                              </a:lnTo>
                              <a:lnTo>
                                <a:pt x="0" y="284625"/>
                              </a:lnTo>
                              <a:lnTo>
                                <a:pt x="12916" y="28839"/>
                              </a:lnTo>
                              <a:close/>
                            </a:path>
                          </a:pathLst>
                        </a:cu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0612FBE9" id="Freeform: Shape 16" o:spid="_x0000_s1026" alt="&quot;&quot;" style="position:absolute;margin-left:127.1pt;margin-top:-28.85pt;width:393.8pt;height:219.6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003799,2786544"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" path="m17318,l4986481,r4401,28839c4999423,112946,5003799,198284,5003799,284644v,1381761,-1120139,2501900,-2501900,2501900c1206498,2786544,141039,1802047,12916,540449l,284663r,-38l12916,28839,17318,xe" fillcolor="#e8e8e3 [1302]" stroked="f" strokeweight="1pt">
                <v:stroke joinstyle="miter"/>
                <v:path arrowok="t" o:connecttype="custom" o:connectlocs="17309,0;4983951,0;4988350,28864;5001260,284887;2500630,2788920;12909,540910;0,284906;0,284868;12909,28864" o:connectangles="0,0,0,0,0,0,0,0,0"/>
                <w10:anchorlock/>
              </v:shape>
            </w:pict>
          </mc:Fallback>
        </mc:AlternateContent>
      </w:r>
    </w:p>
    <w:tbl>
      <w:tblPr>
        <w:tblStyle w:val="TableGrid"/>
        <w:tblW w:w="5000" w:type="pct"/>
        <w:tblLayout w:type="fixed"/>
        <w:tblLook w:val="04A0" w:firstRow="1" w:lastRow="0" w:firstColumn="1" w:lastColumn="0" w:noHBand="0" w:noVBand="1"/>
      </w:tblPr>
      <w:tblGrid>
        <w:gridCol w:w="3938"/>
        <w:gridCol w:w="515"/>
        <w:gridCol w:w="4023"/>
        <w:gridCol w:w="259"/>
        <w:gridCol w:w="306"/>
        <w:gridCol w:w="3919"/>
      </w:tblGrid>
      <w:tr w:rsidR="00E54E11" w:rsidRPr="00E54E11" w14:paraId="4C7A09B5" w14:textId="77777777" w:rsidTr="00490F0F">
        <w:trPr>
          <w:trHeight w:val="288"/>
        </w:trPr>
        <w:tc>
          <w:tcPr>
            <w:tcW w:w="3960" w:type="dxa"/>
            <w:tcBorders>
              <w:top w:val="nil"/>
              <w:left w:val="nil"/>
              <w:bottom w:val="nil"/>
              <w:right w:val="nil"/>
            </w:tcBorders>
            <w:vAlign w:val="center"/>
          </w:tcPr>
          <w:p w14:paraId="78FE3910" w14:textId="1FDBCBC5" w:rsidR="00145AE6" w:rsidRDefault="004B3859" w:rsidP="00145AE6">
            <w:sdt>
              <w:sdtPr>
                <w:id w:val="250400778"/>
                <w:placeholder>
                  <w:docPart w:val="9528E81027DD4E8EADEE6C8A89EC4A54"/>
                </w:placeholder>
                <w15:appearance w15:val="hidden"/>
              </w:sdtPr>
              <w:sdtEndPr/>
              <w:sdtContent>
                <w:r w:rsidR="004876D6" w:rsidRPr="00E54E11">
                  <w:rPr>
                    <w:color w:val="70AD47" w:themeColor="accent6"/>
                  </w:rPr>
                  <w:t>Friday</w:t>
                </w:r>
              </w:sdtContent>
            </w:sdt>
          </w:p>
        </w:tc>
        <w:tc>
          <w:tcPr>
            <w:tcW w:w="5130" w:type="dxa"/>
            <w:gridSpan w:val="4"/>
            <w:tcBorders>
              <w:top w:val="nil"/>
              <w:left w:val="nil"/>
              <w:bottom w:val="nil"/>
              <w:right w:val="nil"/>
            </w:tcBorders>
            <w:vAlign w:val="center"/>
          </w:tcPr>
          <w:p w14:paraId="4BE0049C" w14:textId="43E7CBEE" w:rsidR="00145AE6" w:rsidRDefault="004B3859" w:rsidP="00145AE6">
            <w:pPr>
              <w:jc w:val="center"/>
            </w:pPr>
            <w:sdt>
              <w:sdtPr>
                <w:id w:val="858010831"/>
                <w:placeholder>
                  <w:docPart w:val="E7EE315D872A42418C7A71D4A73D6AF3"/>
                </w:placeholder>
                <w15:appearance w15:val="hidden"/>
              </w:sdtPr>
              <w:sdtEndPr/>
              <w:sdtContent>
                <w:r w:rsidR="00097335" w:rsidRPr="0065648C">
                  <w:rPr>
                    <w:color w:val="70AD47" w:themeColor="accent6"/>
                  </w:rPr>
                  <w:t>May 16</w:t>
                </w:r>
                <w:r w:rsidR="00097335" w:rsidRPr="0065648C">
                  <w:rPr>
                    <w:color w:val="70AD47" w:themeColor="accent6"/>
                    <w:vertAlign w:val="superscript"/>
                  </w:rPr>
                  <w:t>th</w:t>
                </w:r>
                <w:r w:rsidR="00097335">
                  <w:t xml:space="preserve">. </w:t>
                </w:r>
                <w:r w:rsidR="00097335" w:rsidRPr="0065648C">
                  <w:rPr>
                    <w:color w:val="70AD47" w:themeColor="accent6"/>
                  </w:rPr>
                  <w:t>2025</w:t>
                </w:r>
              </w:sdtContent>
            </w:sdt>
          </w:p>
        </w:tc>
        <w:tc>
          <w:tcPr>
            <w:tcW w:w="3939" w:type="dxa"/>
            <w:tcBorders>
              <w:top w:val="nil"/>
              <w:left w:val="nil"/>
              <w:bottom w:val="nil"/>
              <w:right w:val="nil"/>
            </w:tcBorders>
            <w:vAlign w:val="center"/>
          </w:tcPr>
          <w:p w14:paraId="6C1DC0CB" w14:textId="24C020B7" w:rsidR="00145AE6" w:rsidRPr="00E54E11" w:rsidRDefault="004B3859" w:rsidP="00145AE6">
            <w:pPr>
              <w:jc w:val="right"/>
              <w:rPr>
                <w:color w:val="70AD47" w:themeColor="accent6"/>
              </w:rPr>
            </w:pPr>
            <w:sdt>
              <w:sdtPr>
                <w:rPr>
                  <w:color w:val="70AD47" w:themeColor="accent6"/>
                </w:rPr>
                <w:id w:val="-1950850693"/>
                <w:placeholder>
                  <w:docPart w:val="BD8B3BA532764479846BC62B1F54896C"/>
                </w:placeholder>
                <w15:appearance w15:val="hidden"/>
              </w:sdtPr>
              <w:sdtEndPr/>
              <w:sdtContent>
                <w:r w:rsidR="004876D6" w:rsidRPr="00E54E11">
                  <w:rPr>
                    <w:color w:val="70AD47" w:themeColor="accent6"/>
                  </w:rPr>
                  <w:t>Issue 01</w:t>
                </w:r>
              </w:sdtContent>
            </w:sdt>
            <w:r w:rsidR="00145AE6" w:rsidRPr="00E54E11">
              <w:rPr>
                <w:color w:val="70AD47" w:themeColor="accent6"/>
              </w:rPr>
              <w:t xml:space="preserve"> </w:t>
            </w:r>
          </w:p>
        </w:tc>
      </w:tr>
      <w:tr w:rsidR="00573647" w14:paraId="41CD6DA2" w14:textId="77777777" w:rsidTr="00F54276">
        <w:trPr>
          <w:trHeight w:val="2448"/>
        </w:trPr>
        <w:tc>
          <w:tcPr>
            <w:tcW w:w="13029" w:type="dxa"/>
            <w:gridSpan w:val="6"/>
            <w:tcBorders>
              <w:top w:val="nil"/>
              <w:left w:val="nil"/>
              <w:bottom w:val="nil"/>
              <w:right w:val="nil"/>
            </w:tcBorders>
            <w:vAlign w:val="center"/>
          </w:tcPr>
          <w:p w14:paraId="00D3360E" w14:textId="0010A01F" w:rsidR="00573647" w:rsidRPr="00542282" w:rsidRDefault="004B3859" w:rsidP="00145AE6">
            <w:pPr>
              <w:pStyle w:val="MastheadTitle"/>
            </w:pPr>
            <w:sdt>
              <w:sdtPr>
                <w:id w:val="194115797"/>
                <w:placeholder>
                  <w:docPart w:val="11D270C3B1EE4567A3FA56D5E4643218"/>
                </w:placeholder>
                <w15:appearance w15:val="hidden"/>
              </w:sdtPr>
              <w:sdtEndPr/>
              <w:sdtContent>
                <w:r w:rsidR="009122CC" w:rsidRPr="00076825">
                  <w:rPr>
                    <w:color w:val="70AD47" w:themeColor="accent6"/>
                  </w:rPr>
                  <w:t>THE</w:t>
                </w:r>
                <w:r w:rsidR="009122CC" w:rsidRPr="009122CC">
                  <w:t xml:space="preserve"> </w:t>
                </w:r>
                <w:r w:rsidR="006B7830" w:rsidRPr="00076825">
                  <w:rPr>
                    <w:color w:val="70AD47" w:themeColor="accent6"/>
                  </w:rPr>
                  <w:t>DAILY</w:t>
                </w:r>
                <w:r w:rsidR="006B7830">
                  <w:t xml:space="preserve"> </w:t>
                </w:r>
                <w:r w:rsidR="006B7830" w:rsidRPr="00076825">
                  <w:rPr>
                    <w:color w:val="70AD47" w:themeColor="accent6"/>
                  </w:rPr>
                  <w:t>BUD</w:t>
                </w:r>
              </w:sdtContent>
            </w:sdt>
          </w:p>
        </w:tc>
      </w:tr>
      <w:tr w:rsidR="001B70E0" w14:paraId="10C0112A" w14:textId="77777777" w:rsidTr="00490F0F">
        <w:trPr>
          <w:trHeight w:val="288"/>
        </w:trPr>
        <w:tc>
          <w:tcPr>
            <w:tcW w:w="3960" w:type="dxa"/>
            <w:tcBorders>
              <w:top w:val="nil"/>
              <w:left w:val="nil"/>
              <w:bottom w:val="single" w:sz="4" w:space="0" w:color="5F645C" w:themeColor="accent2" w:themeShade="BF"/>
              <w:right w:val="nil"/>
            </w:tcBorders>
            <w:tcMar>
              <w:left w:w="0" w:type="dxa"/>
              <w:right w:w="0" w:type="dxa"/>
            </w:tcMar>
            <w:vAlign w:val="center"/>
          </w:tcPr>
          <w:p w14:paraId="00F3C2B0" w14:textId="77777777" w:rsidR="001B70E0" w:rsidRPr="001B70E0" w:rsidRDefault="001B70E0" w:rsidP="008A2CBC">
            <w:pPr>
              <w:rPr>
                <w:rFonts w:asciiTheme="majorHAnsi" w:hAnsiTheme="majorHAnsi"/>
                <w:noProof/>
                <w:color w:val="5F645C" w:themeColor="accent2" w:themeShade="BF"/>
                <w:sz w:val="24"/>
                <w:szCs w:val="24"/>
              </w:rPr>
            </w:pPr>
          </w:p>
        </w:tc>
        <w:tc>
          <w:tcPr>
            <w:tcW w:w="5130" w:type="dxa"/>
            <w:gridSpan w:val="4"/>
            <w:vMerge w:val="restart"/>
            <w:tcBorders>
              <w:top w:val="nil"/>
              <w:left w:val="nil"/>
              <w:bottom w:val="nil"/>
              <w:right w:val="nil"/>
            </w:tcBorders>
            <w:vAlign w:val="center"/>
          </w:tcPr>
          <w:p w14:paraId="228088EB" w14:textId="77777777" w:rsidR="001B70E0" w:rsidRPr="00145AE6" w:rsidRDefault="004B3859" w:rsidP="00145AE6">
            <w:pPr>
              <w:pStyle w:val="MastheadSubtitle"/>
            </w:pPr>
            <w:sdt>
              <w:sdtPr>
                <w:id w:val="1811293061"/>
                <w:placeholder>
                  <w:docPart w:val="199F09C30C3E4204A0F275CF161845A1"/>
                </w:placeholder>
                <w:showingPlcHdr/>
                <w15:appearance w15:val="hidden"/>
              </w:sdtPr>
              <w:sdtEndPr/>
              <w:sdtContent>
                <w:r w:rsidR="009122CC" w:rsidRPr="00310267">
                  <w:rPr>
                    <w:color w:val="70AD47" w:themeColor="accent6"/>
                  </w:rPr>
                  <w:t>THE DIGITAL NEWSPAPER</w:t>
                </w:r>
              </w:sdtContent>
            </w:sdt>
            <w:r w:rsidR="009122CC" w:rsidRPr="00145AE6">
              <w:t xml:space="preserve"> </w:t>
            </w:r>
          </w:p>
        </w:tc>
        <w:tc>
          <w:tcPr>
            <w:tcW w:w="3939" w:type="dxa"/>
            <w:tcBorders>
              <w:top w:val="nil"/>
              <w:left w:val="nil"/>
              <w:bottom w:val="single" w:sz="4" w:space="0" w:color="5F645C" w:themeColor="accent2" w:themeShade="BF"/>
              <w:right w:val="nil"/>
            </w:tcBorders>
            <w:vAlign w:val="center"/>
          </w:tcPr>
          <w:p w14:paraId="381174F1" w14:textId="77777777" w:rsidR="001B70E0" w:rsidRPr="001B70E0" w:rsidRDefault="001B70E0" w:rsidP="008A2CBC">
            <w:pPr>
              <w:rPr>
                <w:rFonts w:asciiTheme="majorHAnsi" w:hAnsiTheme="majorHAnsi"/>
                <w:noProof/>
                <w:color w:val="5F645C" w:themeColor="accent2" w:themeShade="BF"/>
                <w:sz w:val="24"/>
                <w:szCs w:val="24"/>
              </w:rPr>
            </w:pPr>
          </w:p>
        </w:tc>
      </w:tr>
      <w:tr w:rsidR="001B70E0" w14:paraId="4F933992" w14:textId="77777777" w:rsidTr="00490F0F">
        <w:trPr>
          <w:trHeight w:val="288"/>
        </w:trPr>
        <w:tc>
          <w:tcPr>
            <w:tcW w:w="3960" w:type="dxa"/>
            <w:tcBorders>
              <w:top w:val="single" w:sz="4" w:space="0" w:color="5F645C" w:themeColor="accent2" w:themeShade="BF"/>
              <w:left w:val="nil"/>
              <w:bottom w:val="nil"/>
              <w:right w:val="nil"/>
            </w:tcBorders>
            <w:tcMar>
              <w:left w:w="0" w:type="dxa"/>
              <w:right w:w="0" w:type="dxa"/>
            </w:tcMar>
            <w:vAlign w:val="center"/>
          </w:tcPr>
          <w:p w14:paraId="335F3EB1" w14:textId="77777777" w:rsidR="001B70E0" w:rsidRPr="001B70E0" w:rsidRDefault="001B70E0" w:rsidP="008A2CBC">
            <w:pPr>
              <w:rPr>
                <w:rFonts w:asciiTheme="majorHAnsi" w:hAnsiTheme="majorHAnsi"/>
                <w:noProof/>
                <w:color w:val="5F645C" w:themeColor="accent2" w:themeShade="BF"/>
                <w:sz w:val="24"/>
                <w:szCs w:val="24"/>
              </w:rPr>
            </w:pPr>
          </w:p>
        </w:tc>
        <w:tc>
          <w:tcPr>
            <w:tcW w:w="5130" w:type="dxa"/>
            <w:gridSpan w:val="4"/>
            <w:vMerge/>
            <w:tcBorders>
              <w:top w:val="single" w:sz="4" w:space="0" w:color="5F645C" w:themeColor="accent2" w:themeShade="BF"/>
              <w:left w:val="nil"/>
              <w:bottom w:val="nil"/>
              <w:right w:val="nil"/>
            </w:tcBorders>
            <w:vAlign w:val="center"/>
          </w:tcPr>
          <w:p w14:paraId="67F4DC3F" w14:textId="77777777" w:rsidR="001B70E0" w:rsidRPr="001B70E0" w:rsidRDefault="001B70E0" w:rsidP="008A2CBC">
            <w:pPr>
              <w:rPr>
                <w:rFonts w:asciiTheme="majorHAnsi" w:hAnsiTheme="majorHAnsi"/>
                <w:noProof/>
                <w:color w:val="5F645C" w:themeColor="accent2" w:themeShade="BF"/>
                <w:sz w:val="24"/>
                <w:szCs w:val="24"/>
              </w:rPr>
            </w:pPr>
          </w:p>
        </w:tc>
        <w:tc>
          <w:tcPr>
            <w:tcW w:w="3939" w:type="dxa"/>
            <w:tcBorders>
              <w:top w:val="single" w:sz="4" w:space="0" w:color="5F645C" w:themeColor="accent2" w:themeShade="BF"/>
              <w:left w:val="nil"/>
              <w:bottom w:val="nil"/>
              <w:right w:val="nil"/>
            </w:tcBorders>
            <w:vAlign w:val="center"/>
          </w:tcPr>
          <w:p w14:paraId="37B255D2" w14:textId="77777777" w:rsidR="001B70E0" w:rsidRPr="001B70E0" w:rsidRDefault="001B70E0" w:rsidP="008A2CBC">
            <w:pPr>
              <w:rPr>
                <w:rFonts w:asciiTheme="majorHAnsi" w:hAnsiTheme="majorHAnsi"/>
                <w:noProof/>
                <w:color w:val="5F645C" w:themeColor="accent2" w:themeShade="BF"/>
                <w:sz w:val="24"/>
                <w:szCs w:val="24"/>
              </w:rPr>
            </w:pPr>
          </w:p>
        </w:tc>
      </w:tr>
      <w:tr w:rsidR="00573647" w14:paraId="536DA161" w14:textId="77777777" w:rsidTr="00490F0F">
        <w:trPr>
          <w:trHeight w:val="866"/>
        </w:trPr>
        <w:tc>
          <w:tcPr>
            <w:tcW w:w="13029" w:type="dxa"/>
            <w:gridSpan w:val="6"/>
            <w:tcBorders>
              <w:top w:val="nil"/>
              <w:left w:val="nil"/>
              <w:bottom w:val="nil"/>
              <w:right w:val="nil"/>
            </w:tcBorders>
          </w:tcPr>
          <w:p w14:paraId="5E147F89" w14:textId="77777777" w:rsidR="00573647" w:rsidRDefault="00573647"/>
        </w:tc>
      </w:tr>
      <w:tr w:rsidR="00C531D5" w14:paraId="45431A14" w14:textId="77777777" w:rsidTr="00490F0F">
        <w:trPr>
          <w:trHeight w:val="5067"/>
        </w:trPr>
        <w:tc>
          <w:tcPr>
            <w:tcW w:w="8523" w:type="dxa"/>
            <w:gridSpan w:val="3"/>
            <w:tcBorders>
              <w:top w:val="nil"/>
              <w:left w:val="nil"/>
              <w:bottom w:val="nil"/>
              <w:right w:val="nil"/>
            </w:tcBorders>
            <w:tcMar>
              <w:left w:w="0" w:type="dxa"/>
              <w:right w:w="0" w:type="dxa"/>
            </w:tcMar>
          </w:tcPr>
          <w:p w14:paraId="2FD4F4AF" w14:textId="77777777" w:rsidR="00C531D5" w:rsidRDefault="009122CC" w:rsidP="009122CC">
            <w:r>
              <w:rPr>
                <w:noProof/>
              </w:rPr>
              <w:drawing>
                <wp:inline distT="0" distB="0" distL="0" distR="0" wp14:anchorId="78C7EBEB" wp14:editId="58E30E6A">
                  <wp:extent cx="5356860" cy="37776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stretch>
                            <a:fillRect/>
                          </a:stretch>
                        </pic:blipFill>
                        <pic:spPr bwMode="auto">
                          <a:xfrm>
                            <a:off x="0" y="0"/>
                            <a:ext cx="5357091" cy="3777836"/>
                          </a:xfrm>
                          <a:prstGeom prst="rect">
                            <a:avLst/>
                          </a:prstGeom>
                          <a:ln>
                            <a:noFill/>
                          </a:ln>
                          <a:extLst>
                            <a:ext uri="{53640926-AAD7-44D8-BBD7-CCE9431645EC}">
                              <a14:shadowObscured xmlns:a14="http://schemas.microsoft.com/office/drawing/2010/main"/>
                            </a:ext>
                          </a:extLst>
                        </pic:spPr>
                      </pic:pic>
                    </a:graphicData>
                  </a:graphic>
                </wp:inline>
              </w:drawing>
            </w:r>
          </w:p>
        </w:tc>
        <w:tc>
          <w:tcPr>
            <w:tcW w:w="259" w:type="dxa"/>
            <w:vMerge w:val="restart"/>
            <w:tcBorders>
              <w:top w:val="nil"/>
              <w:left w:val="nil"/>
              <w:bottom w:val="nil"/>
              <w:right w:val="nil"/>
            </w:tcBorders>
          </w:tcPr>
          <w:p w14:paraId="17BBAD60" w14:textId="77777777" w:rsidR="00C531D5" w:rsidRDefault="00C531D5"/>
        </w:tc>
        <w:tc>
          <w:tcPr>
            <w:tcW w:w="4247" w:type="dxa"/>
            <w:gridSpan w:val="2"/>
            <w:vMerge w:val="restart"/>
            <w:tcBorders>
              <w:top w:val="nil"/>
              <w:left w:val="nil"/>
              <w:bottom w:val="nil"/>
              <w:right w:val="nil"/>
            </w:tcBorders>
            <w:shd w:val="clear" w:color="auto" w:fill="E5E6E4" w:themeFill="accent2" w:themeFillTint="33"/>
            <w:tcMar>
              <w:top w:w="288" w:type="dxa"/>
              <w:left w:w="288" w:type="dxa"/>
              <w:right w:w="288" w:type="dxa"/>
            </w:tcMar>
          </w:tcPr>
          <w:p w14:paraId="15F70083" w14:textId="77777777" w:rsidR="00145AE6" w:rsidRDefault="004B3859" w:rsidP="009969F8">
            <w:pPr>
              <w:pStyle w:val="OliveArticleTitle"/>
              <w:rPr>
                <w:sz w:val="40"/>
                <w:szCs w:val="40"/>
              </w:rPr>
            </w:pPr>
            <w:sdt>
              <w:sdtPr>
                <w:rPr>
                  <w:sz w:val="40"/>
                  <w:szCs w:val="40"/>
                </w:rPr>
                <w:id w:val="-412004540"/>
                <w:placeholder>
                  <w:docPart w:val="ECD7278ABF9340C893C79B4CE035F637"/>
                </w:placeholder>
                <w:showingPlcHdr/>
                <w15:appearance w15:val="hidden"/>
              </w:sdtPr>
              <w:sdtEndPr/>
              <w:sdtContent>
                <w:r w:rsidR="00D90B9E" w:rsidRPr="0091166F">
                  <w:rPr>
                    <w:rStyle w:val="OliveArticleSubtitle"/>
                  </w:rPr>
                  <w:t>Breaking news</w:t>
                </w:r>
              </w:sdtContent>
            </w:sdt>
          </w:p>
          <w:p w14:paraId="3FDB63C0" w14:textId="77777777" w:rsidR="00C531D5" w:rsidRPr="00145AE6" w:rsidRDefault="004B3859" w:rsidP="00145AE6">
            <w:pPr>
              <w:rPr>
                <w:rStyle w:val="OliveArticleSubtitle"/>
              </w:rPr>
            </w:pPr>
            <w:sdt>
              <w:sdtPr>
                <w:rPr>
                  <w:rStyle w:val="OliveArticleSubtitle"/>
                </w:rPr>
                <w:id w:val="1511560340"/>
                <w:placeholder>
                  <w:docPart w:val="0F45EFD868EF47B18F72DB91C0FA54CC"/>
                </w:placeholder>
                <w:showingPlcHdr/>
                <w15:appearance w15:val="hidden"/>
              </w:sdtPr>
              <w:sdtEndPr>
                <w:rPr>
                  <w:rStyle w:val="OliveArticleSubtitle"/>
                </w:rPr>
              </w:sdtEndPr>
              <w:sdtContent>
                <w:r w:rsidR="00D90B9E" w:rsidRPr="00145AE6">
                  <w:rPr>
                    <w:rStyle w:val="OliveArticleSubtitle"/>
                  </w:rPr>
                  <w:t>The latest local news</w:t>
                </w:r>
              </w:sdtContent>
            </w:sdt>
            <w:r w:rsidR="00D90B9E" w:rsidRPr="00145AE6">
              <w:rPr>
                <w:rStyle w:val="OliveArticleSubtitle"/>
              </w:rPr>
              <w:t xml:space="preserve"> </w:t>
            </w:r>
          </w:p>
          <w:p w14:paraId="5E8EA580" w14:textId="77777777" w:rsidR="00C531D5" w:rsidRPr="008D2067" w:rsidRDefault="00C531D5" w:rsidP="00762736">
            <w:pPr>
              <w:rPr>
                <w:rFonts w:asciiTheme="majorHAnsi" w:hAnsiTheme="majorHAnsi"/>
                <w:noProof/>
                <w:color w:val="5F645C" w:themeColor="accent2" w:themeShade="BF"/>
                <w:sz w:val="28"/>
                <w:szCs w:val="28"/>
              </w:rPr>
            </w:pPr>
          </w:p>
          <w:p w14:paraId="216FF6CB" w14:textId="5F1504F4" w:rsidR="00C531D5" w:rsidRPr="008D2067" w:rsidRDefault="00124873" w:rsidP="00762736">
            <w:pPr>
              <w:rPr>
                <w:b/>
                <w:bCs/>
                <w:noProof/>
                <w:color w:val="5F645C" w:themeColor="accent2" w:themeShade="BF"/>
                <w:sz w:val="28"/>
                <w:szCs w:val="28"/>
              </w:rPr>
            </w:pPr>
            <w:r w:rsidRPr="00A8521A">
              <w:rPr>
                <w:rStyle w:val="OliveAuthorName"/>
              </w:rPr>
              <w:t>--------------</w:t>
            </w:r>
            <w:r w:rsidR="00C531D5" w:rsidRPr="00A8521A">
              <w:rPr>
                <w:rStyle w:val="OliveAuthorName"/>
              </w:rPr>
              <w:t xml:space="preserve"> </w:t>
            </w:r>
            <w:sdt>
              <w:sdtPr>
                <w:rPr>
                  <w:rStyle w:val="OliveAuthorName"/>
                </w:rPr>
                <w:id w:val="1639834778"/>
                <w:placeholder>
                  <w:docPart w:val="29C0EC59DAA94E66B5F9ED522359FF61"/>
                </w:placeholder>
                <w15:appearance w15:val="hidden"/>
              </w:sdtPr>
              <w:sdtEndPr>
                <w:rPr>
                  <w:rStyle w:val="OliveAuthorName"/>
                </w:rPr>
              </w:sdtEndPr>
              <w:sdtContent>
                <w:r w:rsidR="008B7285">
                  <w:rPr>
                    <w:rStyle w:val="OliveAuthorName"/>
                  </w:rPr>
                  <w:t>Mikkicee Manning</w:t>
                </w:r>
              </w:sdtContent>
            </w:sdt>
          </w:p>
          <w:p w14:paraId="5F5B94AC" w14:textId="77777777" w:rsidR="00C531D5" w:rsidRPr="008D2067" w:rsidRDefault="00C531D5" w:rsidP="00762736">
            <w:pPr>
              <w:rPr>
                <w:rFonts w:asciiTheme="majorHAnsi" w:hAnsiTheme="majorHAnsi"/>
                <w:noProof/>
                <w:color w:val="5F645C" w:themeColor="accent2" w:themeShade="BF"/>
                <w:sz w:val="28"/>
                <w:szCs w:val="28"/>
              </w:rPr>
            </w:pPr>
          </w:p>
          <w:sdt>
            <w:sdtPr>
              <w:id w:val="2004778361"/>
              <w:placeholder>
                <w:docPart w:val="EE0AED2BD8634A0581DCA3A3E48A2FC6"/>
              </w:placeholder>
              <w:showingPlcHdr/>
              <w15:appearance w15:val="hidden"/>
            </w:sdtPr>
            <w:sdtEndPr/>
            <w:sdtContent>
              <w:p w14:paraId="57637CE6" w14:textId="77777777" w:rsidR="00D90B9E" w:rsidRPr="00D90B9E" w:rsidRDefault="00D90B9E" w:rsidP="00D90B9E">
                <w:pPr>
                  <w:pStyle w:val="OliveBodyCopy"/>
                </w:pPr>
                <w:r w:rsidRPr="00D90B9E">
                  <w:t xml:space="preserve">Video provides a powerful way to help you prove your point. When you click Online Video, you can paste in the embed code for the video you want to add. </w:t>
                </w:r>
              </w:p>
              <w:p w14:paraId="1EBB6B68" w14:textId="77777777" w:rsidR="00D90B9E" w:rsidRPr="00D90B9E" w:rsidRDefault="00D90B9E" w:rsidP="00D90B9E">
                <w:pPr>
                  <w:pStyle w:val="OliveBodyCopy"/>
                </w:pPr>
              </w:p>
              <w:p w14:paraId="1714452F" w14:textId="77777777" w:rsidR="00D90B9E" w:rsidRPr="00D90B9E" w:rsidRDefault="00D90B9E" w:rsidP="00D90B9E">
                <w:pPr>
                  <w:pStyle w:val="OliveBodyCopy"/>
                </w:pPr>
                <w:r w:rsidRPr="00D90B9E">
                  <w:t xml:space="preserve">To make your document look professionally produced, Word provides header, footer, cover page, and text box designs that complement each other. </w:t>
                </w:r>
              </w:p>
              <w:p w14:paraId="7FAECBBA" w14:textId="77777777" w:rsidR="00D90B9E" w:rsidRPr="00D90B9E" w:rsidRDefault="00D90B9E" w:rsidP="00D90B9E">
                <w:pPr>
                  <w:pStyle w:val="OliveBodyCopy"/>
                </w:pPr>
              </w:p>
              <w:p w14:paraId="6FCA8C7D" w14:textId="77777777" w:rsidR="00D90B9E" w:rsidRPr="00D90B9E" w:rsidRDefault="00D90B9E" w:rsidP="00D90B9E">
                <w:pPr>
                  <w:pStyle w:val="OliveBodyCopy"/>
                </w:pPr>
                <w:r w:rsidRPr="00D90B9E">
                  <w:t>For example, you can add a matching cover page, header, and sidebar. Click Insert and then choose the elements you want from the different galleries. Themes and styles also help keep your document coordinated. When you click Design and choose a new Theme.</w:t>
                </w:r>
              </w:p>
              <w:p w14:paraId="487C833B" w14:textId="77777777" w:rsidR="00D90B9E" w:rsidRPr="00D90B9E" w:rsidRDefault="00D90B9E" w:rsidP="00D90B9E">
                <w:pPr>
                  <w:pStyle w:val="OliveBodyCopy"/>
                </w:pPr>
              </w:p>
              <w:p w14:paraId="6BC356F5" w14:textId="77777777" w:rsidR="00D90B9E" w:rsidRPr="00D90B9E" w:rsidRDefault="00D90B9E" w:rsidP="00D90B9E">
                <w:pPr>
                  <w:pStyle w:val="OliveBodyCopy"/>
                </w:pPr>
                <w:r w:rsidRPr="00D90B9E">
                  <w:t xml:space="preserve">Save time in Word with new buttons that show up where you need them. To change the way a picture fits in your document, click it and a button for layout options appears next to it. </w:t>
                </w:r>
              </w:p>
              <w:p w14:paraId="3FEBDDC1" w14:textId="77777777" w:rsidR="00D90B9E" w:rsidRPr="00D90B9E" w:rsidRDefault="00D90B9E" w:rsidP="00D90B9E">
                <w:pPr>
                  <w:pStyle w:val="OliveBodyCopy"/>
                </w:pPr>
              </w:p>
              <w:p w14:paraId="56A70C67" w14:textId="77777777" w:rsidR="00E525C0" w:rsidRPr="00E16145" w:rsidRDefault="00D90B9E" w:rsidP="00D90B9E">
                <w:pPr>
                  <w:pStyle w:val="OliveBodyCopy"/>
                </w:pPr>
                <w:r w:rsidRPr="00D90B9E">
                  <w:t>When you work on a table, click where you want to add a row or a column, and then click the plus sign.You can also type a keyword to search online for the video that best fits your document.</w:t>
                </w:r>
              </w:p>
            </w:sdtContent>
          </w:sdt>
          <w:p w14:paraId="6193BCB5" w14:textId="77777777" w:rsidR="00E525C0" w:rsidRPr="00E16145" w:rsidRDefault="00E525C0" w:rsidP="00047505">
            <w:pPr>
              <w:pStyle w:val="OliveBodyCopy"/>
            </w:pPr>
          </w:p>
          <w:p w14:paraId="7BBB5E2B" w14:textId="12E50E88" w:rsidR="00C531D5" w:rsidRPr="008D2067" w:rsidRDefault="00E4252E" w:rsidP="00D90B9E">
            <w:pPr>
              <w:jc w:val="center"/>
              <w:rPr>
                <w:color w:val="5F645C" w:themeColor="accent2" w:themeShade="BF"/>
              </w:rPr>
            </w:pPr>
            <w:r>
              <w:rPr>
                <w:noProof/>
                <w:color w:val="5F645C" w:themeColor="accent2" w:themeShade="BF"/>
              </w:rPr>
              <w:drawing>
                <wp:anchor distT="0" distB="0" distL="114300" distR="114300" simplePos="0" relativeHeight="251723776" behindDoc="0" locked="0" layoutInCell="1" allowOverlap="1" wp14:anchorId="786B2496" wp14:editId="22CB2E60">
                  <wp:simplePos x="0" y="0"/>
                  <wp:positionH relativeFrom="column">
                    <wp:posOffset>4445</wp:posOffset>
                  </wp:positionH>
                  <wp:positionV relativeFrom="paragraph">
                    <wp:posOffset>192405</wp:posOffset>
                  </wp:positionV>
                  <wp:extent cx="2317115" cy="2317115"/>
                  <wp:effectExtent l="0" t="0" r="6985" b="6985"/>
                  <wp:wrapTopAndBottom/>
                  <wp:docPr id="1853083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83420" name="Picture 185308342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17115" cy="2317115"/>
                          </a:xfrm>
                          <a:prstGeom prst="ellipse">
                            <a:avLst/>
                          </a:prstGeom>
                          <a:ln>
                            <a:noFill/>
                          </a:ln>
                          <a:effectLst>
                            <a:softEdge rad="112500"/>
                          </a:effectLst>
                        </pic:spPr>
                      </pic:pic>
                    </a:graphicData>
                  </a:graphic>
                </wp:anchor>
              </w:drawing>
            </w:r>
          </w:p>
          <w:p w14:paraId="5E187F78" w14:textId="77777777" w:rsidR="0039397B" w:rsidRPr="008D2067" w:rsidRDefault="0039397B" w:rsidP="00762736">
            <w:pPr>
              <w:rPr>
                <w:color w:val="5F645C" w:themeColor="accent2" w:themeShade="BF"/>
              </w:rPr>
            </w:pPr>
          </w:p>
          <w:p w14:paraId="6CDF155A" w14:textId="77777777" w:rsidR="00C531D5" w:rsidRPr="008D2067" w:rsidRDefault="004B3859" w:rsidP="00D90B9E">
            <w:pPr>
              <w:pStyle w:val="OlivePictureCaption"/>
            </w:pPr>
            <w:sdt>
              <w:sdtPr>
                <w:id w:val="1743901788"/>
                <w:placeholder>
                  <w:docPart w:val="F7D54C0066374C129A05C9CF5E969383"/>
                </w:placeholder>
                <w:showingPlcHdr/>
                <w15:appearance w15:val="hidden"/>
              </w:sdtPr>
              <w:sdtEndPr/>
              <w:sdtContent>
                <w:r w:rsidR="00D90B9E" w:rsidRPr="00D90B9E">
                  <w:t>Picture Caption: To make your document look professionally produced, Word provides header, footer, cover page, and text box designs that complement each other.</w:t>
                </w:r>
              </w:sdtContent>
            </w:sdt>
            <w:r w:rsidR="00D90B9E">
              <w:t xml:space="preserve"> </w:t>
            </w:r>
          </w:p>
        </w:tc>
      </w:tr>
      <w:tr w:rsidR="009367AD" w14:paraId="1ADC59A8" w14:textId="77777777" w:rsidTr="00490F0F">
        <w:trPr>
          <w:trHeight w:val="864"/>
        </w:trPr>
        <w:tc>
          <w:tcPr>
            <w:tcW w:w="8523" w:type="dxa"/>
            <w:gridSpan w:val="3"/>
            <w:tcBorders>
              <w:top w:val="nil"/>
              <w:left w:val="nil"/>
              <w:bottom w:val="single" w:sz="4" w:space="0" w:color="8A7760" w:themeColor="accent1" w:themeShade="BF"/>
              <w:right w:val="nil"/>
            </w:tcBorders>
            <w:tcMar>
              <w:left w:w="0" w:type="dxa"/>
              <w:bottom w:w="144" w:type="dxa"/>
              <w:right w:w="0" w:type="dxa"/>
            </w:tcMar>
            <w:vAlign w:val="center"/>
          </w:tcPr>
          <w:p w14:paraId="3A4C38D3" w14:textId="77777777" w:rsidR="009367AD" w:rsidRDefault="004B3859" w:rsidP="009122CC">
            <w:pPr>
              <w:pStyle w:val="BrownPictureCaption"/>
              <w:rPr>
                <w:noProof/>
              </w:rPr>
            </w:pPr>
            <w:sdt>
              <w:sdtPr>
                <w:rPr>
                  <w:noProof/>
                </w:rPr>
                <w:id w:val="1338343459"/>
                <w:placeholder>
                  <w:docPart w:val="67799E68452446BD90027435ED86C57C"/>
                </w:placeholder>
                <w:showingPlcHdr/>
                <w15:appearance w15:val="hidden"/>
              </w:sdtPr>
              <w:sdtEndPr/>
              <w:sdtContent>
                <w:r w:rsidR="009122CC" w:rsidRPr="009122CC">
                  <w:t>Picture Caption: To make your document look professionally produced, Word provides header, footer, cover page, and text box designs that complement each other.</w:t>
                </w:r>
              </w:sdtContent>
            </w:sdt>
            <w:r w:rsidR="009122CC">
              <w:rPr>
                <w:noProof/>
              </w:rPr>
              <w:t xml:space="preserve"> </w:t>
            </w:r>
          </w:p>
        </w:tc>
        <w:tc>
          <w:tcPr>
            <w:tcW w:w="259" w:type="dxa"/>
            <w:vMerge/>
            <w:tcBorders>
              <w:top w:val="nil"/>
              <w:left w:val="nil"/>
              <w:bottom w:val="nil"/>
              <w:right w:val="nil"/>
            </w:tcBorders>
          </w:tcPr>
          <w:p w14:paraId="192CBC0A" w14:textId="77777777" w:rsidR="009367AD" w:rsidRDefault="009367AD"/>
        </w:tc>
        <w:tc>
          <w:tcPr>
            <w:tcW w:w="4247" w:type="dxa"/>
            <w:gridSpan w:val="2"/>
            <w:vMerge/>
            <w:tcBorders>
              <w:top w:val="nil"/>
              <w:left w:val="nil"/>
              <w:bottom w:val="nil"/>
              <w:right w:val="nil"/>
            </w:tcBorders>
            <w:shd w:val="clear" w:color="auto" w:fill="E5E6E4" w:themeFill="accent2" w:themeFillTint="33"/>
            <w:tcMar>
              <w:top w:w="288" w:type="dxa"/>
              <w:left w:w="288" w:type="dxa"/>
              <w:right w:w="288" w:type="dxa"/>
            </w:tcMar>
          </w:tcPr>
          <w:p w14:paraId="643686C0" w14:textId="77777777" w:rsidR="009367AD" w:rsidRPr="0051318F" w:rsidRDefault="009367AD" w:rsidP="00762736">
            <w:pPr>
              <w:rPr>
                <w:rFonts w:asciiTheme="majorHAnsi" w:hAnsiTheme="majorHAnsi"/>
                <w:b/>
                <w:bCs/>
                <w:noProof/>
                <w:color w:val="5F645C" w:themeColor="accent2" w:themeShade="BF"/>
                <w:sz w:val="40"/>
                <w:szCs w:val="40"/>
              </w:rPr>
            </w:pPr>
          </w:p>
        </w:tc>
      </w:tr>
      <w:tr w:rsidR="00C531D5" w14:paraId="203CC1BD" w14:textId="77777777" w:rsidTr="00490F0F">
        <w:trPr>
          <w:trHeight w:val="1772"/>
        </w:trPr>
        <w:tc>
          <w:tcPr>
            <w:tcW w:w="8523" w:type="dxa"/>
            <w:gridSpan w:val="3"/>
            <w:tcBorders>
              <w:top w:val="single" w:sz="4" w:space="0" w:color="8A7760" w:themeColor="accent1" w:themeShade="BF"/>
              <w:left w:val="nil"/>
              <w:bottom w:val="nil"/>
              <w:right w:val="nil"/>
            </w:tcBorders>
            <w:tcMar>
              <w:top w:w="216" w:type="dxa"/>
              <w:left w:w="115" w:type="dxa"/>
              <w:right w:w="115" w:type="dxa"/>
            </w:tcMar>
          </w:tcPr>
          <w:p w14:paraId="126836B5" w14:textId="20C962DC" w:rsidR="00C6372A" w:rsidRPr="008E3641" w:rsidRDefault="004B3859">
            <w:pPr>
              <w:rPr>
                <w:rStyle w:val="BrownArticleTitle"/>
              </w:rPr>
            </w:pPr>
            <w:sdt>
              <w:sdtPr>
                <w:rPr>
                  <w:rStyle w:val="BrownArticleTitle"/>
                </w:rPr>
                <w:id w:val="295579074"/>
                <w:placeholder>
                  <w:docPart w:val="A69310E611B248DFA31AA531E1ADDF6D"/>
                </w:placeholder>
                <w15:appearance w15:val="hidden"/>
              </w:sdtPr>
              <w:sdtEndPr>
                <w:rPr>
                  <w:rStyle w:val="BrownArticleTitle"/>
                </w:rPr>
              </w:sdtEndPr>
              <w:sdtContent>
                <w:r w:rsidR="00CF74C8">
                  <w:rPr>
                    <w:rStyle w:val="BrownArticleTitle"/>
                  </w:rPr>
                  <w:t>Cuberos</w:t>
                </w:r>
                <w:r w:rsidR="00143146">
                  <w:rPr>
                    <w:rStyle w:val="BrownArticleTitle"/>
                  </w:rPr>
                  <w:t xml:space="preserve"> Scene Lights up</w:t>
                </w:r>
              </w:sdtContent>
            </w:sdt>
          </w:p>
          <w:p w14:paraId="43078BD4" w14:textId="719A8152" w:rsidR="00C531D5" w:rsidRPr="00C6372A" w:rsidRDefault="004B3859">
            <w:pPr>
              <w:rPr>
                <w:rStyle w:val="BrownArticleSubtitle"/>
              </w:rPr>
            </w:pPr>
            <w:sdt>
              <w:sdtPr>
                <w:rPr>
                  <w:rStyle w:val="BrownArticleSubtitle"/>
                </w:rPr>
                <w:id w:val="153574048"/>
                <w:placeholder>
                  <w:docPart w:val="A93461C57CBD4FD6A3D298E27278E90A"/>
                </w:placeholder>
                <w15:appearance w15:val="hidden"/>
              </w:sdtPr>
              <w:sdtEndPr>
                <w:rPr>
                  <w:rStyle w:val="BrownArticleSubtitle"/>
                </w:rPr>
              </w:sdtEndPr>
              <w:sdtContent>
                <w:r w:rsidR="001F7051">
                  <w:rPr>
                    <w:rStyle w:val="BrownArticleSubtitle"/>
                  </w:rPr>
                  <w:t>With Cannabis</w:t>
                </w:r>
                <w:r w:rsidR="005D703D">
                  <w:rPr>
                    <w:rStyle w:val="BrownArticleSubtitle"/>
                  </w:rPr>
                  <w:t xml:space="preserve"> Infused</w:t>
                </w:r>
              </w:sdtContent>
            </w:sdt>
            <w:r w:rsidR="00C6372A" w:rsidRPr="00C6372A">
              <w:rPr>
                <w:rStyle w:val="BrownArticleSubtitle"/>
              </w:rPr>
              <w:t xml:space="preserve"> </w:t>
            </w:r>
            <w:r w:rsidR="001F7051">
              <w:rPr>
                <w:rStyle w:val="BrownArticleSubtitle"/>
              </w:rPr>
              <w:t>Cuisine</w:t>
            </w:r>
          </w:p>
        </w:tc>
        <w:tc>
          <w:tcPr>
            <w:tcW w:w="259" w:type="dxa"/>
            <w:vMerge/>
            <w:tcBorders>
              <w:top w:val="nil"/>
              <w:left w:val="nil"/>
              <w:bottom w:val="nil"/>
              <w:right w:val="nil"/>
            </w:tcBorders>
          </w:tcPr>
          <w:p w14:paraId="138C2833" w14:textId="77777777" w:rsidR="00C531D5" w:rsidRDefault="00C531D5"/>
        </w:tc>
        <w:tc>
          <w:tcPr>
            <w:tcW w:w="4247" w:type="dxa"/>
            <w:gridSpan w:val="2"/>
            <w:vMerge/>
            <w:tcBorders>
              <w:top w:val="nil"/>
              <w:left w:val="nil"/>
              <w:bottom w:val="nil"/>
              <w:right w:val="nil"/>
            </w:tcBorders>
            <w:shd w:val="clear" w:color="auto" w:fill="E5E6E4" w:themeFill="accent2" w:themeFillTint="33"/>
          </w:tcPr>
          <w:p w14:paraId="02EEDA63" w14:textId="77777777" w:rsidR="00C531D5" w:rsidRDefault="00C531D5"/>
        </w:tc>
      </w:tr>
      <w:tr w:rsidR="00C531D5" w14:paraId="390EEAC9" w14:textId="77777777" w:rsidTr="00490F0F">
        <w:trPr>
          <w:trHeight w:val="501"/>
        </w:trPr>
        <w:tc>
          <w:tcPr>
            <w:tcW w:w="4478" w:type="dxa"/>
            <w:gridSpan w:val="2"/>
            <w:tcBorders>
              <w:top w:val="nil"/>
              <w:left w:val="nil"/>
              <w:bottom w:val="nil"/>
              <w:right w:val="nil"/>
            </w:tcBorders>
            <w:tcMar>
              <w:top w:w="144" w:type="dxa"/>
              <w:left w:w="115" w:type="dxa"/>
              <w:right w:w="115" w:type="dxa"/>
            </w:tcMar>
          </w:tcPr>
          <w:p w14:paraId="55E124DC" w14:textId="4DFD980B" w:rsidR="00C531D5" w:rsidRPr="00C6372A" w:rsidRDefault="00C531D5" w:rsidP="00DB51E0">
            <w:pPr>
              <w:rPr>
                <w:rStyle w:val="BrownAuthorName"/>
              </w:rPr>
            </w:pPr>
            <w:r w:rsidRPr="00C6372A">
              <w:rPr>
                <w:rStyle w:val="BrownAuthorName"/>
              </w:rPr>
              <w:t xml:space="preserve">-------------- </w:t>
            </w:r>
            <w:sdt>
              <w:sdtPr>
                <w:rPr>
                  <w:rStyle w:val="BrownAuthorName"/>
                </w:rPr>
                <w:id w:val="-1683432515"/>
                <w:placeholder>
                  <w:docPart w:val="0AF037D2B6534D13B62DDC2014D26EFA"/>
                </w:placeholder>
                <w15:appearance w15:val="hidden"/>
              </w:sdtPr>
              <w:sdtEndPr>
                <w:rPr>
                  <w:rStyle w:val="BrownAuthorName"/>
                </w:rPr>
              </w:sdtEndPr>
              <w:sdtContent>
                <w:r w:rsidR="009A64C4">
                  <w:rPr>
                    <w:rStyle w:val="BrownAuthorName"/>
                  </w:rPr>
                  <w:t>Mikkicee Manning</w:t>
                </w:r>
              </w:sdtContent>
            </w:sdt>
          </w:p>
        </w:tc>
        <w:tc>
          <w:tcPr>
            <w:tcW w:w="4045" w:type="dxa"/>
            <w:vMerge w:val="restart"/>
            <w:tcBorders>
              <w:top w:val="nil"/>
              <w:left w:val="nil"/>
              <w:bottom w:val="nil"/>
              <w:right w:val="nil"/>
            </w:tcBorders>
            <w:tcMar>
              <w:top w:w="144" w:type="dxa"/>
              <w:left w:w="216" w:type="dxa"/>
              <w:right w:w="115" w:type="dxa"/>
            </w:tcMar>
          </w:tcPr>
          <w:sdt>
            <w:sdtPr>
              <w:id w:val="392087146"/>
              <w:placeholder>
                <w:docPart w:val="FE27803F18C8485DAD913FB16CF632AD"/>
              </w:placeholder>
              <w15:appearance w15:val="hidden"/>
            </w:sdtPr>
            <w:sdtEndPr/>
            <w:sdtContent>
              <w:p w14:paraId="7E780A66" w14:textId="77777777" w:rsidR="00C531D5" w:rsidRDefault="00E6143C" w:rsidP="00552CFB">
                <w:pPr>
                  <w:pStyle w:val="BrownBodyCopy"/>
                </w:pPr>
                <w:r>
                  <w:t>The soft opening event was a glimpse into the future of dining. Attendees savored dishes like \[mention a specific dish], a testament to the chef's skill in balancing flavor and effect. As the cannabis market in New Mexico evolves, The Hub stands as a pioneering establishment, committed to quality, education, and a unique culinary experience.</w:t>
                </w:r>
              </w:p>
              <w:p w14:paraId="5E62C423" w14:textId="77777777" w:rsidR="00E6143C" w:rsidRDefault="00E6143C" w:rsidP="00552CFB">
                <w:pPr>
                  <w:pStyle w:val="BrownBodyCopy"/>
                </w:pPr>
              </w:p>
              <w:p w14:paraId="63146ECA" w14:textId="77777777" w:rsidR="00E6143C" w:rsidRDefault="00E6143C" w:rsidP="00552CFB">
                <w:pPr>
                  <w:pStyle w:val="BrownBodyCopy"/>
                </w:pPr>
              </w:p>
              <w:p w14:paraId="56265483" w14:textId="77777777" w:rsidR="00E6143C" w:rsidRDefault="00E6143C" w:rsidP="00552CFB">
                <w:pPr>
                  <w:pStyle w:val="BrownBodyCopy"/>
                </w:pPr>
              </w:p>
              <w:p w14:paraId="30F469D6" w14:textId="32EBFA33" w:rsidR="00E6143C" w:rsidRDefault="00E6143C" w:rsidP="00552CFB">
                <w:pPr>
                  <w:pStyle w:val="BrownBodyCopy"/>
                </w:pPr>
              </w:p>
              <w:p w14:paraId="5D409B9E" w14:textId="77777777" w:rsidR="00E6143C" w:rsidRDefault="00E6143C" w:rsidP="00552CFB">
                <w:pPr>
                  <w:pStyle w:val="BrownBodyCopy"/>
                </w:pPr>
              </w:p>
              <w:p w14:paraId="640AD500" w14:textId="25EFF889" w:rsidR="00E6143C" w:rsidRPr="00C00E9A" w:rsidRDefault="004B3859" w:rsidP="00552CFB">
                <w:pPr>
                  <w:pStyle w:val="BrownBodyCopy"/>
                </w:pPr>
              </w:p>
            </w:sdtContent>
          </w:sdt>
        </w:tc>
        <w:tc>
          <w:tcPr>
            <w:tcW w:w="259" w:type="dxa"/>
            <w:vMerge/>
            <w:tcBorders>
              <w:top w:val="nil"/>
              <w:left w:val="nil"/>
              <w:bottom w:val="nil"/>
              <w:right w:val="nil"/>
            </w:tcBorders>
          </w:tcPr>
          <w:p w14:paraId="0E9A4A0E" w14:textId="77777777" w:rsidR="00C531D5" w:rsidRPr="00B564FF" w:rsidRDefault="00C531D5">
            <w:pPr>
              <w:rPr>
                <w:color w:val="5D5041" w:themeColor="accent1" w:themeShade="80"/>
              </w:rPr>
            </w:pPr>
          </w:p>
        </w:tc>
        <w:tc>
          <w:tcPr>
            <w:tcW w:w="4247" w:type="dxa"/>
            <w:gridSpan w:val="2"/>
            <w:vMerge/>
            <w:tcBorders>
              <w:top w:val="nil"/>
              <w:left w:val="nil"/>
              <w:bottom w:val="nil"/>
              <w:right w:val="nil"/>
            </w:tcBorders>
            <w:shd w:val="clear" w:color="auto" w:fill="E5E6E4" w:themeFill="accent2" w:themeFillTint="33"/>
          </w:tcPr>
          <w:p w14:paraId="5017B887" w14:textId="77777777" w:rsidR="00C531D5" w:rsidRDefault="00C531D5"/>
        </w:tc>
      </w:tr>
      <w:tr w:rsidR="00C531D5" w14:paraId="2439D1B8" w14:textId="77777777" w:rsidTr="00490F0F">
        <w:trPr>
          <w:trHeight w:val="8437"/>
        </w:trPr>
        <w:tc>
          <w:tcPr>
            <w:tcW w:w="4478" w:type="dxa"/>
            <w:gridSpan w:val="2"/>
            <w:tcBorders>
              <w:top w:val="nil"/>
              <w:left w:val="nil"/>
              <w:bottom w:val="nil"/>
              <w:right w:val="nil"/>
            </w:tcBorders>
            <w:tcMar>
              <w:top w:w="288" w:type="dxa"/>
              <w:left w:w="115" w:type="dxa"/>
              <w:right w:w="115" w:type="dxa"/>
            </w:tcMar>
          </w:tcPr>
          <w:sdt>
            <w:sdtPr>
              <w:id w:val="-648977671"/>
              <w:placeholder>
                <w:docPart w:val="C56A77BF8D0F4D658DD1A6993F7EE285"/>
              </w:placeholder>
              <w15:appearance w15:val="hidden"/>
            </w:sdtPr>
            <w:sdtEndPr/>
            <w:sdtContent>
              <w:p w14:paraId="348E9DD9" w14:textId="1216D7A4" w:rsidR="00CC34DF" w:rsidRDefault="00CC34DF" w:rsidP="00FE2C5F">
                <w:pPr>
                  <w:pStyle w:val="BrownBodyCopy"/>
                </w:pPr>
                <w:r>
                  <w:t xml:space="preserve">Nestled in the small town of </w:t>
                </w:r>
                <w:proofErr w:type="spellStart"/>
                <w:r>
                  <w:t>Cubero</w:t>
                </w:r>
                <w:proofErr w:type="spellEnd"/>
                <w:r>
                  <w:t xml:space="preserve">, New Mexico, a culinary revolution is quietly unfolding. The Hub, a new </w:t>
                </w:r>
                <w:r w:rsidR="00952DB6">
                  <w:t>venue</w:t>
                </w:r>
                <w:r>
                  <w:t xml:space="preserve">, recently held its soft opening, introducing locals to an innovative concept: cannabis-infused cuisine. Spearheaded by a passionate chef with a background in \[mention culinary background if known], this venture aims to elevate dining in </w:t>
                </w:r>
                <w:proofErr w:type="spellStart"/>
                <w:r>
                  <w:t>Cubero</w:t>
                </w:r>
                <w:proofErr w:type="spellEnd"/>
                <w:r>
                  <w:t xml:space="preserve"> with carefully crafted dishes that blend local flavors with the nuanced effects of cannabis.</w:t>
                </w:r>
              </w:p>
              <w:p w14:paraId="67BD000D" w14:textId="77777777" w:rsidR="00CC34DF" w:rsidRDefault="00CC34DF" w:rsidP="00FE2C5F">
                <w:pPr>
                  <w:pStyle w:val="BrownBodyCopy"/>
                </w:pPr>
              </w:p>
              <w:p w14:paraId="1E8FE8DA" w14:textId="700F3A16" w:rsidR="00CC34DF" w:rsidRPr="00C00E9A" w:rsidRDefault="00CC34DF" w:rsidP="00FE2C5F">
                <w:pPr>
                  <w:pStyle w:val="BrownBodyCopy"/>
                </w:pPr>
                <w:r>
                  <w:t>The chef's journey into cannabis-infused cooking is a story of culinary exploration and a desire to push boundaries. With a deep appreciation for New Mexico's local ingredients, they've created a menu that highlights the region's unique flavors while incorporating precise cannabis dosing for a safe and enjoyable experience. The Hub isn't just a restaurant; it's an educational space where customers can learn about responsible consumption and the potential of cannabis in culinary arts.</w:t>
                </w:r>
              </w:p>
            </w:sdtContent>
          </w:sdt>
        </w:tc>
        <w:tc>
          <w:tcPr>
            <w:tcW w:w="4045" w:type="dxa"/>
            <w:vMerge/>
            <w:tcBorders>
              <w:top w:val="nil"/>
              <w:left w:val="nil"/>
              <w:bottom w:val="nil"/>
              <w:right w:val="nil"/>
            </w:tcBorders>
            <w:tcMar>
              <w:top w:w="288" w:type="dxa"/>
              <w:left w:w="115" w:type="dxa"/>
              <w:right w:w="115" w:type="dxa"/>
            </w:tcMar>
          </w:tcPr>
          <w:p w14:paraId="11E4C5FF" w14:textId="77777777" w:rsidR="00C531D5" w:rsidRPr="00116632" w:rsidRDefault="00C531D5" w:rsidP="00505F80">
            <w:pPr>
              <w:rPr>
                <w:color w:val="8A7760" w:themeColor="accent1" w:themeShade="BF"/>
                <w:sz w:val="20"/>
                <w:szCs w:val="20"/>
              </w:rPr>
            </w:pPr>
          </w:p>
        </w:tc>
        <w:tc>
          <w:tcPr>
            <w:tcW w:w="259" w:type="dxa"/>
            <w:vMerge/>
            <w:tcBorders>
              <w:top w:val="nil"/>
              <w:left w:val="nil"/>
              <w:bottom w:val="nil"/>
              <w:right w:val="nil"/>
            </w:tcBorders>
          </w:tcPr>
          <w:p w14:paraId="108C701A" w14:textId="77777777" w:rsidR="00C531D5" w:rsidRPr="00B564FF" w:rsidRDefault="00C531D5">
            <w:pPr>
              <w:rPr>
                <w:color w:val="5D5041" w:themeColor="accent1" w:themeShade="80"/>
              </w:rPr>
            </w:pPr>
          </w:p>
        </w:tc>
        <w:tc>
          <w:tcPr>
            <w:tcW w:w="4247" w:type="dxa"/>
            <w:gridSpan w:val="2"/>
            <w:vMerge/>
            <w:tcBorders>
              <w:top w:val="nil"/>
              <w:left w:val="nil"/>
              <w:bottom w:val="nil"/>
              <w:right w:val="nil"/>
            </w:tcBorders>
            <w:shd w:val="clear" w:color="auto" w:fill="E5E6E4" w:themeFill="accent2" w:themeFillTint="33"/>
          </w:tcPr>
          <w:p w14:paraId="76B54C37" w14:textId="77777777" w:rsidR="00C531D5" w:rsidRDefault="00C531D5"/>
        </w:tc>
      </w:tr>
    </w:tbl>
    <w:p w14:paraId="0451D123" w14:textId="77777777" w:rsidR="009122CC" w:rsidRDefault="009122CC">
      <w:pPr>
        <w:sectPr w:rsidR="009122CC" w:rsidSect="009122CC">
          <w:pgSz w:w="15840" w:h="24480" w:code="3"/>
          <w:pgMar w:top="576" w:right="1440" w:bottom="360" w:left="1440" w:header="432" w:footer="432" w:gutter="0"/>
          <w:cols w:space="720"/>
          <w:titlePg/>
          <w:docGrid w:linePitch="360"/>
        </w:sectPr>
      </w:pPr>
    </w:p>
    <w:p w14:paraId="51D0CF9B" w14:textId="77777777" w:rsidR="00490F0F" w:rsidRDefault="00DB5087" w:rsidP="00490F0F">
      <w:pPr>
        <w:pStyle w:val="Graphicsanchor"/>
      </w:pPr>
      <w:r w:rsidRPr="00DB5087">
        <w:rPr>
          <w:noProof/>
        </w:rPr>
        <w:lastRenderedPageBreak/>
        <mc:AlternateContent>
          <mc:Choice Requires="wps">
            <w:drawing>
              <wp:anchor distT="0" distB="0" distL="114300" distR="114300" simplePos="0" relativeHeight="251685888" behindDoc="1" locked="1" layoutInCell="1" allowOverlap="1" wp14:anchorId="6FA520D6" wp14:editId="2CE9B338">
                <wp:simplePos x="0" y="0"/>
                <wp:positionH relativeFrom="column">
                  <wp:posOffset>2735580</wp:posOffset>
                </wp:positionH>
                <wp:positionV relativeFrom="paragraph">
                  <wp:posOffset>-228600</wp:posOffset>
                </wp:positionV>
                <wp:extent cx="2752344" cy="713232"/>
                <wp:effectExtent l="0" t="0" r="0" b="0"/>
                <wp:wrapNone/>
                <wp:docPr id="13" name="Freeform: Shape 12">
                  <a:extLst xmlns:a="http://schemas.openxmlformats.org/drawingml/2006/main">
                    <a:ext uri="{FF2B5EF4-FFF2-40B4-BE49-F238E27FC236}">
                      <a16:creationId xmlns:a16="http://schemas.microsoft.com/office/drawing/2014/main" id="{DEF7CD2D-E46E-4126-AEC5-C7A1EBF1537A}"/>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52344" cy="713232"/>
                        </a:xfrm>
                        <a:custGeom>
                          <a:avLst/>
                          <a:gdLst>
                            <a:gd name="connsiteX0" fmla="*/ 0 w 2748917"/>
                            <a:gd name="connsiteY0" fmla="*/ 0 h 713105"/>
                            <a:gd name="connsiteX1" fmla="*/ 2748917 w 2748917"/>
                            <a:gd name="connsiteY1" fmla="*/ 0 h 713105"/>
                            <a:gd name="connsiteX2" fmla="*/ 2673930 w 2748917"/>
                            <a:gd name="connsiteY2" fmla="*/ 100278 h 713105"/>
                            <a:gd name="connsiteX3" fmla="*/ 1374458 w 2748917"/>
                            <a:gd name="connsiteY3" fmla="*/ 713105 h 713105"/>
                            <a:gd name="connsiteX4" fmla="*/ 74986 w 2748917"/>
                            <a:gd name="connsiteY4" fmla="*/ 100278 h 71310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748917" h="713105">
                              <a:moveTo>
                                <a:pt x="0" y="0"/>
                              </a:moveTo>
                              <a:lnTo>
                                <a:pt x="2748917" y="0"/>
                              </a:lnTo>
                              <a:lnTo>
                                <a:pt x="2673930" y="100278"/>
                              </a:lnTo>
                              <a:cubicBezTo>
                                <a:pt x="2365056" y="474547"/>
                                <a:pt x="1897616" y="713105"/>
                                <a:pt x="1374458" y="713105"/>
                              </a:cubicBezTo>
                              <a:cubicBezTo>
                                <a:pt x="851300" y="713105"/>
                                <a:pt x="383860" y="474547"/>
                                <a:pt x="74986" y="100278"/>
                              </a:cubicBezTo>
                              <a:close/>
                            </a:path>
                          </a:pathLst>
                        </a:cu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4846AB43" id="Freeform: Shape 12" o:spid="_x0000_s1026" alt="&quot;&quot;" style="position:absolute;margin-left:215.4pt;margin-top:-18pt;width:216.7pt;height:56.1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8917,713105"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" path="m,l2748917,r-74987,100278c2365056,474547,1897616,713105,1374458,713105,851300,713105,383860,474547,74986,100278l,xe" fillcolor="#e8e8e3 [1302]" stroked="f" strokeweight="1pt">
                <v:stroke joinstyle="miter"/>
                <v:path arrowok="t" o:connecttype="custom" o:connectlocs="0,0;2752344,0;2677264,100296;1376171,713232;75079,100296" o:connectangles="0,0,0,0,0"/>
                <w10:anchorlock/>
              </v:shape>
            </w:pict>
          </mc:Fallback>
        </mc:AlternateContent>
      </w:r>
    </w:p>
    <w:tbl>
      <w:tblPr>
        <w:tblStyle w:val="TableGrid"/>
        <w:tblW w:w="5000" w:type="pct"/>
        <w:tblLayout w:type="fixed"/>
        <w:tblLook w:val="04A0" w:firstRow="1" w:lastRow="0" w:firstColumn="1" w:lastColumn="0" w:noHBand="0" w:noVBand="1"/>
      </w:tblPr>
      <w:tblGrid>
        <w:gridCol w:w="540"/>
        <w:gridCol w:w="3774"/>
        <w:gridCol w:w="4316"/>
        <w:gridCol w:w="240"/>
        <w:gridCol w:w="3010"/>
        <w:gridCol w:w="1080"/>
      </w:tblGrid>
      <w:tr w:rsidR="00490F0F" w:rsidRPr="008E3641" w14:paraId="28F3EE17" w14:textId="77777777" w:rsidTr="00500D14">
        <w:trPr>
          <w:trHeight w:val="1152"/>
        </w:trPr>
        <w:tc>
          <w:tcPr>
            <w:tcW w:w="12960" w:type="dxa"/>
            <w:gridSpan w:val="6"/>
            <w:tcBorders>
              <w:top w:val="nil"/>
              <w:left w:val="nil"/>
              <w:bottom w:val="single" w:sz="4" w:space="0" w:color="8A7760" w:themeColor="accent1" w:themeShade="BF"/>
              <w:right w:val="nil"/>
            </w:tcBorders>
            <w:shd w:val="clear" w:color="auto" w:fill="auto"/>
            <w:tcMar>
              <w:left w:w="0" w:type="dxa"/>
              <w:right w:w="0" w:type="dxa"/>
            </w:tcMar>
          </w:tcPr>
          <w:bookmarkStart w:id="0" w:name="_Hlk55863192"/>
          <w:p w14:paraId="52B9475F" w14:textId="77777777" w:rsidR="00490F0F" w:rsidRPr="008E3641" w:rsidRDefault="004B3859" w:rsidP="008E3641">
            <w:pPr>
              <w:pStyle w:val="Header"/>
            </w:pPr>
            <w:sdt>
              <w:sdtPr>
                <w:id w:val="-13929365"/>
                <w:placeholder>
                  <w:docPart w:val="BF219923121044CF83F9E7A9B6A662AA"/>
                </w:placeholder>
                <w:showingPlcHdr/>
                <w15:appearance w15:val="hidden"/>
              </w:sdtPr>
              <w:sdtEndPr/>
              <w:sdtContent>
                <w:r w:rsidR="00B80E0B" w:rsidRPr="008E3641">
                  <w:t>Tuesday Sep 23, 20XX</w:t>
                </w:r>
              </w:sdtContent>
            </w:sdt>
            <w:r w:rsidR="00B80E0B" w:rsidRPr="008E3641">
              <w:t xml:space="preserve"> </w:t>
            </w:r>
          </w:p>
        </w:tc>
      </w:tr>
      <w:bookmarkEnd w:id="0"/>
      <w:tr w:rsidR="00913F01" w14:paraId="341857E2" w14:textId="77777777" w:rsidTr="00F54276">
        <w:trPr>
          <w:trHeight w:val="4184"/>
        </w:trPr>
        <w:tc>
          <w:tcPr>
            <w:tcW w:w="8630" w:type="dxa"/>
            <w:gridSpan w:val="3"/>
            <w:tcBorders>
              <w:top w:val="single" w:sz="4" w:space="0" w:color="8A7760" w:themeColor="accent1" w:themeShade="BF"/>
              <w:left w:val="nil"/>
              <w:bottom w:val="nil"/>
              <w:right w:val="nil"/>
            </w:tcBorders>
            <w:shd w:val="clear" w:color="auto" w:fill="auto"/>
            <w:tcMar>
              <w:left w:w="0" w:type="dxa"/>
              <w:right w:w="0" w:type="dxa"/>
            </w:tcMar>
          </w:tcPr>
          <w:p w14:paraId="3101B562" w14:textId="77777777" w:rsidR="00913F01" w:rsidRPr="00F54276" w:rsidRDefault="00F54276" w:rsidP="00F54276">
            <w:r w:rsidRPr="00F54276">
              <w:rPr>
                <w:noProof/>
              </w:rPr>
              <w:drawing>
                <wp:inline distT="0" distB="0" distL="0" distR="0" wp14:anchorId="1C8D4064" wp14:editId="176DF8CF">
                  <wp:extent cx="4105341" cy="2812159"/>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3"/>
                          <a:stretch>
                            <a:fillRect/>
                          </a:stretch>
                        </pic:blipFill>
                        <pic:spPr bwMode="auto">
                          <a:xfrm>
                            <a:off x="0" y="0"/>
                            <a:ext cx="4105341" cy="2812159"/>
                          </a:xfrm>
                          <a:prstGeom prst="rect">
                            <a:avLst/>
                          </a:prstGeom>
                          <a:ln>
                            <a:noFill/>
                          </a:ln>
                          <a:extLst>
                            <a:ext uri="{53640926-AAD7-44D8-BBD7-CCE9431645EC}">
                              <a14:shadowObscured xmlns:a14="http://schemas.microsoft.com/office/drawing/2010/main"/>
                            </a:ext>
                          </a:extLst>
                        </pic:spPr>
                      </pic:pic>
                    </a:graphicData>
                  </a:graphic>
                </wp:inline>
              </w:drawing>
            </w:r>
          </w:p>
        </w:tc>
        <w:tc>
          <w:tcPr>
            <w:tcW w:w="240" w:type="dxa"/>
            <w:tcBorders>
              <w:top w:val="single" w:sz="4" w:space="0" w:color="8A7760" w:themeColor="accent1" w:themeShade="BF"/>
              <w:left w:val="nil"/>
              <w:bottom w:val="nil"/>
              <w:right w:val="nil"/>
            </w:tcBorders>
          </w:tcPr>
          <w:p w14:paraId="29983FF4" w14:textId="77777777" w:rsidR="00913F01" w:rsidRDefault="00913F01"/>
        </w:tc>
        <w:tc>
          <w:tcPr>
            <w:tcW w:w="4090" w:type="dxa"/>
            <w:gridSpan w:val="2"/>
            <w:vMerge w:val="restart"/>
            <w:tcBorders>
              <w:top w:val="single" w:sz="4" w:space="0" w:color="8A7760" w:themeColor="accent1" w:themeShade="BF"/>
              <w:left w:val="nil"/>
              <w:right w:val="nil"/>
            </w:tcBorders>
            <w:shd w:val="clear" w:color="auto" w:fill="E5DDD7" w:themeFill="accent4" w:themeFillTint="99"/>
            <w:tcMar>
              <w:top w:w="0" w:type="dxa"/>
              <w:left w:w="288" w:type="dxa"/>
              <w:right w:w="288" w:type="dxa"/>
            </w:tcMar>
          </w:tcPr>
          <w:p w14:paraId="50DA34D4" w14:textId="77777777" w:rsidR="00F54276" w:rsidRDefault="00F54276" w:rsidP="00F54276"/>
          <w:p w14:paraId="5E2983E7" w14:textId="77777777" w:rsidR="00DB5087" w:rsidRPr="00DB5087" w:rsidRDefault="004B3859" w:rsidP="00DB5087">
            <w:pPr>
              <w:pStyle w:val="OliveArticleTitle"/>
              <w:rPr>
                <w:rStyle w:val="OliveArticleSubtitle"/>
                <w:rFonts w:cstheme="minorBidi"/>
                <w:sz w:val="44"/>
                <w:szCs w:val="44"/>
              </w:rPr>
            </w:pPr>
            <w:sdt>
              <w:sdtPr>
                <w:rPr>
                  <w:rFonts w:cs="Arial"/>
                  <w:sz w:val="32"/>
                  <w:szCs w:val="32"/>
                </w:rPr>
                <w:id w:val="223034559"/>
                <w:placeholder>
                  <w:docPart w:val="2A4F211C74A7423F90D79BD3FEE37B5E"/>
                </w:placeholder>
                <w:showingPlcHdr/>
                <w15:appearance w15:val="hidden"/>
              </w:sdtPr>
              <w:sdtEndPr>
                <w:rPr>
                  <w:rStyle w:val="OliveArticleSubtitle"/>
                </w:rPr>
              </w:sdtEndPr>
              <w:sdtContent>
                <w:r w:rsidR="00DB5087" w:rsidRPr="00DB5087">
                  <w:t>Breaking news</w:t>
                </w:r>
              </w:sdtContent>
            </w:sdt>
            <w:r w:rsidR="00DB5087" w:rsidRPr="00DB5087">
              <w:rPr>
                <w:rStyle w:val="OliveArticleSubtitle"/>
                <w:rFonts w:cstheme="minorBidi"/>
                <w:sz w:val="44"/>
                <w:szCs w:val="44"/>
              </w:rPr>
              <w:t xml:space="preserve"> </w:t>
            </w:r>
          </w:p>
          <w:p w14:paraId="79B61B6B" w14:textId="77777777" w:rsidR="00913F01" w:rsidRPr="00DB5087" w:rsidRDefault="004B3859" w:rsidP="001E48D5">
            <w:pPr>
              <w:rPr>
                <w:rStyle w:val="OliveArticleSubtitle"/>
              </w:rPr>
            </w:pPr>
            <w:sdt>
              <w:sdtPr>
                <w:rPr>
                  <w:rStyle w:val="OliveArticleSubtitle"/>
                </w:rPr>
                <w:id w:val="609856239"/>
                <w:placeholder>
                  <w:docPart w:val="883B0FF4B67845068589C0602C43DA0A"/>
                </w:placeholder>
                <w:showingPlcHdr/>
                <w15:appearance w15:val="hidden"/>
              </w:sdtPr>
              <w:sdtEndPr>
                <w:rPr>
                  <w:rStyle w:val="OliveArticleSubtitle"/>
                </w:rPr>
              </w:sdtEndPr>
              <w:sdtContent>
                <w:r w:rsidR="00DB5087" w:rsidRPr="00DB5087">
                  <w:rPr>
                    <w:rStyle w:val="OliveArticleSubtitle"/>
                  </w:rPr>
                  <w:t>The latest local news</w:t>
                </w:r>
              </w:sdtContent>
            </w:sdt>
            <w:r w:rsidR="00DB5087" w:rsidRPr="00DB5087">
              <w:rPr>
                <w:rStyle w:val="OliveArticleSubtitle"/>
              </w:rPr>
              <w:t xml:space="preserve"> </w:t>
            </w:r>
          </w:p>
          <w:p w14:paraId="5A46C44B" w14:textId="77777777" w:rsidR="00913F01" w:rsidRPr="008D2067" w:rsidRDefault="00913F01" w:rsidP="001E48D5">
            <w:pPr>
              <w:rPr>
                <w:rFonts w:asciiTheme="majorHAnsi" w:hAnsiTheme="majorHAnsi"/>
                <w:noProof/>
                <w:color w:val="5F645C" w:themeColor="accent2" w:themeShade="BF"/>
                <w:sz w:val="28"/>
                <w:szCs w:val="28"/>
              </w:rPr>
            </w:pPr>
          </w:p>
          <w:p w14:paraId="67E544CA" w14:textId="77777777" w:rsidR="00913F01" w:rsidRPr="00DB5087" w:rsidRDefault="00124873" w:rsidP="001E48D5">
            <w:pPr>
              <w:rPr>
                <w:rStyle w:val="OliveAuthorName"/>
              </w:rPr>
            </w:pPr>
            <w:r w:rsidRPr="00A8521A">
              <w:rPr>
                <w:rStyle w:val="OliveAuthorName"/>
              </w:rPr>
              <w:t>--------------</w:t>
            </w:r>
            <w:r w:rsidR="00913F01" w:rsidRPr="00A8521A">
              <w:rPr>
                <w:rStyle w:val="OliveAuthorName"/>
              </w:rPr>
              <w:t xml:space="preserve"> </w:t>
            </w:r>
            <w:sdt>
              <w:sdtPr>
                <w:rPr>
                  <w:rStyle w:val="OliveAuthorName"/>
                </w:rPr>
                <w:id w:val="-456174158"/>
                <w:placeholder>
                  <w:docPart w:val="A0AF1C4B4F1A4DFB9BEA77689C42032D"/>
                </w:placeholder>
                <w:showingPlcHdr/>
                <w15:appearance w15:val="hidden"/>
              </w:sdtPr>
              <w:sdtEndPr>
                <w:rPr>
                  <w:rStyle w:val="OliveAuthorName"/>
                </w:rPr>
              </w:sdtEndPr>
              <w:sdtContent>
                <w:r w:rsidR="00DB5087" w:rsidRPr="00DB5087">
                  <w:rPr>
                    <w:rStyle w:val="OliveAuthorName"/>
                  </w:rPr>
                  <w:t>MIRJAM NILSSON</w:t>
                </w:r>
              </w:sdtContent>
            </w:sdt>
          </w:p>
          <w:p w14:paraId="618CE787" w14:textId="77777777" w:rsidR="00913F01" w:rsidRDefault="00913F01" w:rsidP="004F280C">
            <w:pPr>
              <w:rPr>
                <w:sz w:val="20"/>
                <w:szCs w:val="20"/>
              </w:rPr>
            </w:pPr>
          </w:p>
          <w:sdt>
            <w:sdtPr>
              <w:id w:val="1246692573"/>
              <w:placeholder>
                <w:docPart w:val="0186245CB92942E7A8273EDDD84C57AB"/>
              </w:placeholder>
              <w:showingPlcHdr/>
              <w15:appearance w15:val="hidden"/>
            </w:sdtPr>
            <w:sdtEndPr/>
            <w:sdtContent>
              <w:p w14:paraId="759B0054" w14:textId="77777777" w:rsidR="00F54276" w:rsidRPr="008E3641" w:rsidRDefault="00F54276" w:rsidP="008E3641">
                <w:pPr>
                  <w:pStyle w:val="OliveBodyCopy"/>
                </w:pPr>
                <w:r w:rsidRPr="008E3641">
                  <w:t xml:space="preserve">Reading is easier, too, in the new Reading view. You can collapse parts of the document and focus on the text you want. If you need to stop reading before you reach the end, Word remembers where you left off - even on another device. </w:t>
                </w:r>
              </w:p>
              <w:p w14:paraId="566891FF" w14:textId="77777777" w:rsidR="00F54276" w:rsidRPr="008E3641" w:rsidRDefault="00F54276" w:rsidP="008E3641">
                <w:pPr>
                  <w:pStyle w:val="OliveBodyCopy"/>
                </w:pPr>
              </w:p>
              <w:p w14:paraId="04B5CAAB" w14:textId="77777777" w:rsidR="00F54276" w:rsidRPr="008E3641" w:rsidRDefault="00F54276" w:rsidP="008E3641">
                <w:pPr>
                  <w:pStyle w:val="OliveBodyCopy"/>
                </w:pPr>
                <w:r w:rsidRPr="008E3641">
                  <w:t xml:space="preserve">To make your document look professionally produced, Word provides header, footer, cover page, and text box designs that complement each other. </w:t>
                </w:r>
              </w:p>
              <w:p w14:paraId="4D2CAC3B" w14:textId="77777777" w:rsidR="00F54276" w:rsidRPr="008E3641" w:rsidRDefault="00F54276" w:rsidP="008E3641">
                <w:pPr>
                  <w:pStyle w:val="OliveBodyCopy"/>
                </w:pPr>
              </w:p>
              <w:p w14:paraId="45D8306B" w14:textId="77777777" w:rsidR="00416CFE" w:rsidRPr="008E3641" w:rsidRDefault="00F54276" w:rsidP="008E3641">
                <w:pPr>
                  <w:pStyle w:val="OliveBodyCopy"/>
                </w:pPr>
                <w:r w:rsidRPr="008E3641">
                  <w:t xml:space="preserve">Video provides a powerful way to help you prove your point. When you click Online Video, you can paste in the embed code for the video you want to add. You can also type a keyword to search online for the video that best fits your document. </w:t>
                </w:r>
              </w:p>
            </w:sdtContent>
          </w:sdt>
          <w:p w14:paraId="11C662AC" w14:textId="77777777" w:rsidR="008505DC" w:rsidRDefault="008505DC" w:rsidP="004C27EB"/>
          <w:p w14:paraId="02C4263F" w14:textId="77777777" w:rsidR="00054FE0" w:rsidRDefault="00655BAF" w:rsidP="004C27EB">
            <w:r w:rsidRPr="008D2067">
              <w:rPr>
                <w:noProof/>
                <w:color w:val="5F645C" w:themeColor="accent2" w:themeShade="BF"/>
              </w:rPr>
              <mc:AlternateContent>
                <mc:Choice Requires="wps">
                  <w:drawing>
                    <wp:inline distT="0" distB="0" distL="0" distR="0" wp14:anchorId="044A18C7" wp14:editId="29A5409E">
                      <wp:extent cx="1844040" cy="1844040"/>
                      <wp:effectExtent l="0" t="0" r="3810" b="3810"/>
                      <wp:docPr id="46" name="Oval 46" descr="Still life wooden spoons in pitcher on kitchen counter"/>
                      <wp:cNvGraphicFramePr/>
                      <a:graphic xmlns:a="http://schemas.openxmlformats.org/drawingml/2006/main">
                        <a:graphicData uri="http://schemas.microsoft.com/office/word/2010/wordprocessingShape">
                          <wps:wsp>
                            <wps:cNvSpPr/>
                            <wps:spPr>
                              <a:xfrm>
                                <a:off x="0" y="0"/>
                                <a:ext cx="1844040" cy="1844040"/>
                              </a:xfrm>
                              <a:prstGeom prst="ellipse">
                                <a:avLst/>
                              </a:prstGeom>
                              <a:blipFill>
                                <a:blip r:embed="rId14"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AD0BBBE" id="Oval 46" o:spid="_x0000_s1026" alt="Still life wooden spoons in pitcher on kitchen counter" style="width:145.2pt;height:145.2pt;visibility:visible;mso-wrap-style:square;mso-left-percent:-10001;mso-top-percent:-10001;mso-position-horizontal:absolute;mso-position-horizontal-relative:char;mso-position-vertical:absolute;mso-position-vertical-relative:line;mso-left-percent:-10001;mso-top-percent:-10001;v-text-anchor:middle" o:gfxdata="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" stroked="f" strokeweight="1pt">
                      <v:fill r:id="rId16" o:title="Still life wooden spoons in pitcher on kitchen counter" recolor="t" rotate="t" type="frame"/>
                      <v:stroke joinstyle="miter"/>
                      <w10:anchorlock/>
                    </v:oval>
                  </w:pict>
                </mc:Fallback>
              </mc:AlternateContent>
            </w:r>
          </w:p>
          <w:p w14:paraId="39FBF67C" w14:textId="77777777" w:rsidR="00054FE0" w:rsidRDefault="00054FE0" w:rsidP="004C27EB"/>
          <w:p w14:paraId="122BC459" w14:textId="77777777" w:rsidR="00655BAF" w:rsidRDefault="004B3859" w:rsidP="00EE74D2">
            <w:pPr>
              <w:pStyle w:val="OlivePictureCaption"/>
            </w:pPr>
            <w:sdt>
              <w:sdtPr>
                <w:id w:val="389151301"/>
                <w:placeholder>
                  <w:docPart w:val="0B83DBF02C7B4B21A8BA3D31C73D789D"/>
                </w:placeholder>
                <w:showingPlcHdr/>
                <w15:appearance w15:val="hidden"/>
              </w:sdtPr>
              <w:sdtEndPr/>
              <w:sdtContent>
                <w:r w:rsidR="008505DC" w:rsidRPr="008505DC">
                  <w:t>Picture Caption: To make your document look professionally produced, Word provides header, footer, cover page, and text box designs that complement each other.</w:t>
                </w:r>
              </w:sdtContent>
            </w:sdt>
            <w:r w:rsidR="008505DC">
              <w:t xml:space="preserve"> </w:t>
            </w:r>
          </w:p>
        </w:tc>
      </w:tr>
      <w:tr w:rsidR="00913F01" w14:paraId="7501D21A" w14:textId="77777777" w:rsidTr="00F54276">
        <w:trPr>
          <w:trHeight w:val="755"/>
        </w:trPr>
        <w:tc>
          <w:tcPr>
            <w:tcW w:w="8630" w:type="dxa"/>
            <w:gridSpan w:val="3"/>
            <w:tcBorders>
              <w:top w:val="nil"/>
              <w:left w:val="nil"/>
              <w:bottom w:val="single" w:sz="4" w:space="0" w:color="8A7760" w:themeColor="accent1" w:themeShade="BF"/>
              <w:right w:val="nil"/>
            </w:tcBorders>
            <w:shd w:val="clear" w:color="auto" w:fill="auto"/>
            <w:vAlign w:val="center"/>
          </w:tcPr>
          <w:p w14:paraId="24F052DE" w14:textId="18FD024B" w:rsidR="00913F01" w:rsidRPr="008505DC" w:rsidRDefault="004B3859" w:rsidP="008505DC">
            <w:pPr>
              <w:pStyle w:val="BrownPictureCaption"/>
            </w:pPr>
            <w:sdt>
              <w:sdtPr>
                <w:id w:val="1801344134"/>
                <w:placeholder>
                  <w:docPart w:val="9B290EFADDB042749F44A5A27126A115"/>
                </w:placeholder>
                <w15:appearance w15:val="hidden"/>
              </w:sdtPr>
              <w:sdtEndPr/>
              <w:sdtContent>
                <w:r w:rsidR="00423C90">
                  <w:t xml:space="preserve">Infused Street Tacos </w:t>
                </w:r>
                <w:r w:rsidR="001C57FA">
                  <w:t xml:space="preserve">Photo Credit: </w:t>
                </w:r>
                <w:r w:rsidR="00646B99">
                  <w:t>Brian Yazzie</w:t>
                </w:r>
              </w:sdtContent>
            </w:sdt>
          </w:p>
        </w:tc>
        <w:tc>
          <w:tcPr>
            <w:tcW w:w="240" w:type="dxa"/>
            <w:tcBorders>
              <w:top w:val="nil"/>
              <w:left w:val="nil"/>
              <w:bottom w:val="nil"/>
              <w:right w:val="nil"/>
            </w:tcBorders>
          </w:tcPr>
          <w:p w14:paraId="32A7D95A" w14:textId="77777777" w:rsidR="00913F01" w:rsidRDefault="00913F01" w:rsidP="00D60A76"/>
        </w:tc>
        <w:tc>
          <w:tcPr>
            <w:tcW w:w="4090" w:type="dxa"/>
            <w:gridSpan w:val="2"/>
            <w:vMerge/>
            <w:tcBorders>
              <w:left w:val="nil"/>
              <w:right w:val="nil"/>
            </w:tcBorders>
            <w:shd w:val="clear" w:color="auto" w:fill="E5DDD7" w:themeFill="accent4" w:themeFillTint="99"/>
          </w:tcPr>
          <w:p w14:paraId="6C4A2F34" w14:textId="77777777" w:rsidR="00913F01" w:rsidRDefault="00913F01" w:rsidP="005B1999"/>
        </w:tc>
      </w:tr>
      <w:tr w:rsidR="00913F01" w14:paraId="658387C3" w14:textId="77777777" w:rsidTr="00F54276">
        <w:trPr>
          <w:trHeight w:val="1872"/>
        </w:trPr>
        <w:tc>
          <w:tcPr>
            <w:tcW w:w="8630" w:type="dxa"/>
            <w:gridSpan w:val="3"/>
            <w:tcBorders>
              <w:top w:val="single" w:sz="4" w:space="0" w:color="8A7760" w:themeColor="accent1" w:themeShade="BF"/>
              <w:left w:val="nil"/>
              <w:bottom w:val="nil"/>
              <w:right w:val="nil"/>
            </w:tcBorders>
            <w:shd w:val="clear" w:color="auto" w:fill="auto"/>
            <w:tcMar>
              <w:left w:w="115" w:type="dxa"/>
              <w:bottom w:w="216" w:type="dxa"/>
              <w:right w:w="115" w:type="dxa"/>
            </w:tcMar>
            <w:vAlign w:val="bottom"/>
          </w:tcPr>
          <w:p w14:paraId="61E62528" w14:textId="77777777" w:rsidR="008505DC" w:rsidRPr="008505DC" w:rsidRDefault="004B3859" w:rsidP="002921B9">
            <w:pPr>
              <w:rPr>
                <w:rStyle w:val="BrownArticleTitle"/>
              </w:rPr>
            </w:pPr>
            <w:sdt>
              <w:sdtPr>
                <w:rPr>
                  <w:rStyle w:val="BrownArticleTitle"/>
                </w:rPr>
                <w:id w:val="-1569880301"/>
                <w:placeholder>
                  <w:docPart w:val="D37E944F564A489CA9E5519F75EB5781"/>
                </w:placeholder>
                <w:showingPlcHdr/>
                <w15:appearance w15:val="hidden"/>
              </w:sdtPr>
              <w:sdtEndPr>
                <w:rPr>
                  <w:rStyle w:val="BrownArticleTitle"/>
                </w:rPr>
              </w:sdtEndPr>
              <w:sdtContent>
                <w:r w:rsidR="008505DC" w:rsidRPr="008505DC">
                  <w:rPr>
                    <w:rStyle w:val="BrownArticleTitle"/>
                  </w:rPr>
                  <w:t>The scoop of the year</w:t>
                </w:r>
              </w:sdtContent>
            </w:sdt>
          </w:p>
          <w:p w14:paraId="552C5728" w14:textId="77777777" w:rsidR="00913F01" w:rsidRPr="008505DC" w:rsidRDefault="004B3859" w:rsidP="002921B9">
            <w:pPr>
              <w:rPr>
                <w:rStyle w:val="BrownArticleSubtitle"/>
              </w:rPr>
            </w:pPr>
            <w:sdt>
              <w:sdtPr>
                <w:rPr>
                  <w:rStyle w:val="BrownArticleSubtitle"/>
                </w:rPr>
                <w:id w:val="-1776470465"/>
                <w:placeholder>
                  <w:docPart w:val="DC9D654F890D4F508DD9A79D3F68DEC0"/>
                </w:placeholder>
                <w:showingPlcHdr/>
                <w15:appearance w15:val="hidden"/>
              </w:sdtPr>
              <w:sdtEndPr>
                <w:rPr>
                  <w:rStyle w:val="BrownArticleSubtitle"/>
                </w:rPr>
              </w:sdtEndPr>
              <w:sdtContent>
                <w:r w:rsidR="008505DC" w:rsidRPr="008505DC">
                  <w:rPr>
                    <w:rStyle w:val="BrownArticleSubtitle"/>
                  </w:rPr>
                  <w:t>The latest local news</w:t>
                </w:r>
              </w:sdtContent>
            </w:sdt>
            <w:r w:rsidR="008505DC" w:rsidRPr="008505DC">
              <w:rPr>
                <w:rStyle w:val="BrownArticleSubtitle"/>
              </w:rPr>
              <w:t xml:space="preserve"> </w:t>
            </w:r>
          </w:p>
        </w:tc>
        <w:tc>
          <w:tcPr>
            <w:tcW w:w="240" w:type="dxa"/>
            <w:tcBorders>
              <w:top w:val="nil"/>
              <w:left w:val="nil"/>
              <w:bottom w:val="nil"/>
              <w:right w:val="nil"/>
            </w:tcBorders>
          </w:tcPr>
          <w:p w14:paraId="21187B64" w14:textId="77777777" w:rsidR="00913F01" w:rsidRDefault="00913F01"/>
        </w:tc>
        <w:tc>
          <w:tcPr>
            <w:tcW w:w="4090" w:type="dxa"/>
            <w:gridSpan w:val="2"/>
            <w:vMerge/>
            <w:tcBorders>
              <w:left w:val="nil"/>
              <w:right w:val="nil"/>
            </w:tcBorders>
            <w:shd w:val="clear" w:color="auto" w:fill="E5DDD7" w:themeFill="accent4" w:themeFillTint="99"/>
          </w:tcPr>
          <w:p w14:paraId="43426759" w14:textId="77777777" w:rsidR="00913F01" w:rsidRDefault="00913F01" w:rsidP="005B1999"/>
        </w:tc>
      </w:tr>
      <w:tr w:rsidR="00913F01" w14:paraId="20D288D3" w14:textId="77777777" w:rsidTr="00500D14">
        <w:trPr>
          <w:trHeight w:val="4896"/>
        </w:trPr>
        <w:tc>
          <w:tcPr>
            <w:tcW w:w="4314" w:type="dxa"/>
            <w:gridSpan w:val="2"/>
            <w:tcBorders>
              <w:top w:val="nil"/>
              <w:left w:val="nil"/>
              <w:bottom w:val="single" w:sz="4" w:space="0" w:color="8A7760" w:themeColor="accent1" w:themeShade="BF"/>
              <w:right w:val="nil"/>
            </w:tcBorders>
            <w:tcMar>
              <w:left w:w="115" w:type="dxa"/>
              <w:bottom w:w="288" w:type="dxa"/>
              <w:right w:w="115" w:type="dxa"/>
            </w:tcMar>
          </w:tcPr>
          <w:p w14:paraId="01FC3A28" w14:textId="77777777" w:rsidR="00C40E10" w:rsidRPr="008E3641" w:rsidRDefault="00124873" w:rsidP="004C27EB">
            <w:pPr>
              <w:rPr>
                <w:rStyle w:val="BrownAuthorName"/>
              </w:rPr>
            </w:pPr>
            <w:r w:rsidRPr="008E3641">
              <w:rPr>
                <w:rStyle w:val="BrownAuthorName"/>
              </w:rPr>
              <w:t>--------------</w:t>
            </w:r>
            <w:r w:rsidR="00C40E10" w:rsidRPr="008E3641">
              <w:rPr>
                <w:rStyle w:val="BrownAuthorName"/>
              </w:rPr>
              <w:t xml:space="preserve"> </w:t>
            </w:r>
            <w:sdt>
              <w:sdtPr>
                <w:rPr>
                  <w:rStyle w:val="BrownAuthorName"/>
                </w:rPr>
                <w:id w:val="-1475052643"/>
                <w:placeholder>
                  <w:docPart w:val="1361437632ED4F729C3189FD115AF671"/>
                </w:placeholder>
                <w:showingPlcHdr/>
                <w15:appearance w15:val="hidden"/>
              </w:sdtPr>
              <w:sdtEndPr>
                <w:rPr>
                  <w:rStyle w:val="BrownAuthorName"/>
                </w:rPr>
              </w:sdtEndPr>
              <w:sdtContent>
                <w:r w:rsidR="008505DC" w:rsidRPr="008E3641">
                  <w:rPr>
                    <w:rStyle w:val="BrownAuthorName"/>
                  </w:rPr>
                  <w:t>MIRJAM NILSSON</w:t>
                </w:r>
              </w:sdtContent>
            </w:sdt>
          </w:p>
          <w:p w14:paraId="444FBCBD" w14:textId="6B89B849" w:rsidR="00C40E10" w:rsidRDefault="00C40E10" w:rsidP="004C27EB">
            <w:pPr>
              <w:rPr>
                <w:color w:val="8A7760" w:themeColor="accent1" w:themeShade="BF"/>
              </w:rPr>
            </w:pPr>
          </w:p>
          <w:sdt>
            <w:sdtPr>
              <w:id w:val="324563873"/>
              <w:placeholder>
                <w:docPart w:val="FA8A57426FC240D496BA425A617CB879"/>
              </w:placeholder>
              <w:showingPlcHdr/>
              <w15:appearance w15:val="hidden"/>
            </w:sdtPr>
            <w:sdtEndPr/>
            <w:sdtContent>
              <w:p w14:paraId="42087EF2" w14:textId="77777777" w:rsidR="008505DC" w:rsidRPr="008505DC" w:rsidRDefault="008505DC" w:rsidP="008505DC">
                <w:pPr>
                  <w:pStyle w:val="BrownBodyCopy"/>
                  <w:rPr>
                    <w:rStyle w:val="PlaceholderText"/>
                    <w:color w:val="8A7760" w:themeColor="accent1" w:themeShade="BF"/>
                  </w:rPr>
                </w:pPr>
                <w:r w:rsidRPr="008505DC">
                  <w:rPr>
                    <w:rStyle w:val="PlaceholderText"/>
                    <w:color w:val="8A7760" w:themeColor="accent1" w:themeShade="BF"/>
                  </w:rPr>
                  <w:t xml:space="preserve">Video provides a powerful way to help you prove your point. When you click Online Video, you can paste in the embed code for the video you want to add. You can also type a keyword to search online for the video that best fits your document. </w:t>
                </w:r>
              </w:p>
              <w:p w14:paraId="5AFAE40D" w14:textId="77777777" w:rsidR="008505DC" w:rsidRPr="008505DC" w:rsidRDefault="008505DC" w:rsidP="008505DC">
                <w:pPr>
                  <w:pStyle w:val="BrownBodyCopy"/>
                  <w:rPr>
                    <w:rStyle w:val="PlaceholderText"/>
                    <w:color w:val="8A7760" w:themeColor="accent1" w:themeShade="BF"/>
                  </w:rPr>
                </w:pPr>
              </w:p>
              <w:p w14:paraId="660BB444" w14:textId="77777777" w:rsidR="00913F01" w:rsidRDefault="008505DC" w:rsidP="008505DC">
                <w:pPr>
                  <w:pStyle w:val="BrownBodyCopy"/>
                </w:pPr>
                <w:r w:rsidRPr="008505DC">
                  <w:rPr>
                    <w:rStyle w:val="PlaceholderText"/>
                    <w:color w:val="8A7760" w:themeColor="accent1" w:themeShade="BF"/>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sdtContent>
          </w:sdt>
        </w:tc>
        <w:tc>
          <w:tcPr>
            <w:tcW w:w="4316" w:type="dxa"/>
            <w:tcBorders>
              <w:top w:val="nil"/>
              <w:left w:val="nil"/>
              <w:bottom w:val="single" w:sz="4" w:space="0" w:color="8A7760" w:themeColor="accent1" w:themeShade="BF"/>
              <w:right w:val="nil"/>
            </w:tcBorders>
            <w:tcMar>
              <w:left w:w="115" w:type="dxa"/>
              <w:bottom w:w="288" w:type="dxa"/>
              <w:right w:w="115" w:type="dxa"/>
            </w:tcMar>
          </w:tcPr>
          <w:sdt>
            <w:sdtPr>
              <w:id w:val="1820373780"/>
              <w:placeholder>
                <w:docPart w:val="C97A748409074CF49F380C57E448B1B4"/>
              </w:placeholder>
              <w:showingPlcHdr/>
              <w15:appearance w15:val="hidden"/>
            </w:sdtPr>
            <w:sdtEndPr/>
            <w:sdtContent>
              <w:p w14:paraId="6A0F83F8" w14:textId="77777777" w:rsidR="0084788A" w:rsidRPr="0084788A" w:rsidRDefault="0084788A" w:rsidP="0084788A">
                <w:pPr>
                  <w:pStyle w:val="BrownBodyCopy"/>
                  <w:rPr>
                    <w:rStyle w:val="PlaceholderText"/>
                    <w:color w:val="8A7760" w:themeColor="accent1" w:themeShade="BF"/>
                  </w:rPr>
                </w:pPr>
                <w:r w:rsidRPr="0084788A">
                  <w:rPr>
                    <w:rStyle w:val="PlaceholderText"/>
                    <w:color w:val="8A7760" w:themeColor="accent1" w:themeShade="BF"/>
                  </w:rPr>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14:paraId="7046B72E" w14:textId="77777777" w:rsidR="0084788A" w:rsidRPr="0084788A" w:rsidRDefault="0084788A" w:rsidP="0084788A">
                <w:pPr>
                  <w:pStyle w:val="BrownBodyCopy"/>
                  <w:rPr>
                    <w:rStyle w:val="PlaceholderText"/>
                    <w:color w:val="8A7760" w:themeColor="accent1" w:themeShade="BF"/>
                  </w:rPr>
                </w:pPr>
              </w:p>
              <w:p w14:paraId="63EE43BD" w14:textId="77777777" w:rsidR="00F35B6C" w:rsidRPr="0097256C" w:rsidRDefault="0084788A" w:rsidP="0084788A">
                <w:pPr>
                  <w:pStyle w:val="BrownBodyCopy"/>
                </w:pPr>
                <w:r w:rsidRPr="0084788A">
                  <w:rPr>
                    <w:rStyle w:val="PlaceholderText"/>
                    <w:color w:val="8A7760" w:themeColor="accent1" w:themeShade="BF"/>
                  </w:rPr>
                  <w:t>Video provides a powerful way to help you prove your point. When you click Online Video, you can paste in the embed code for the video you want to add. You can also type a keyword to search online for the video that best fits your document. Reading is easier, too, in the new Reading view. You can collapse parts of the document and focus on the text you want.</w:t>
                </w:r>
              </w:p>
            </w:sdtContent>
          </w:sdt>
        </w:tc>
        <w:tc>
          <w:tcPr>
            <w:tcW w:w="240" w:type="dxa"/>
            <w:tcBorders>
              <w:top w:val="nil"/>
              <w:left w:val="nil"/>
              <w:bottom w:val="single" w:sz="4" w:space="0" w:color="8A7760" w:themeColor="accent1" w:themeShade="BF"/>
              <w:right w:val="nil"/>
            </w:tcBorders>
          </w:tcPr>
          <w:p w14:paraId="46A99662" w14:textId="77777777" w:rsidR="00913F01" w:rsidRDefault="00913F01"/>
        </w:tc>
        <w:tc>
          <w:tcPr>
            <w:tcW w:w="4090" w:type="dxa"/>
            <w:gridSpan w:val="2"/>
            <w:vMerge/>
            <w:tcBorders>
              <w:left w:val="nil"/>
              <w:bottom w:val="single" w:sz="4" w:space="0" w:color="8A7760" w:themeColor="accent1" w:themeShade="BF"/>
              <w:right w:val="nil"/>
            </w:tcBorders>
            <w:shd w:val="clear" w:color="auto" w:fill="E5DDD7" w:themeFill="accent4" w:themeFillTint="99"/>
          </w:tcPr>
          <w:p w14:paraId="72FAF694" w14:textId="77777777" w:rsidR="00913F01" w:rsidRDefault="00913F01"/>
        </w:tc>
      </w:tr>
      <w:tr w:rsidR="00D74161" w14:paraId="58CCF8D1" w14:textId="77777777" w:rsidTr="00F54276">
        <w:trPr>
          <w:trHeight w:val="1943"/>
        </w:trPr>
        <w:tc>
          <w:tcPr>
            <w:tcW w:w="12960" w:type="dxa"/>
            <w:gridSpan w:val="6"/>
            <w:tcBorders>
              <w:top w:val="single" w:sz="4" w:space="0" w:color="8A7760" w:themeColor="accent1" w:themeShade="BF"/>
              <w:left w:val="nil"/>
              <w:bottom w:val="nil"/>
              <w:right w:val="nil"/>
            </w:tcBorders>
            <w:shd w:val="clear" w:color="auto" w:fill="auto"/>
            <w:tcMar>
              <w:left w:w="115" w:type="dxa"/>
              <w:bottom w:w="216" w:type="dxa"/>
              <w:right w:w="115" w:type="dxa"/>
            </w:tcMar>
            <w:vAlign w:val="bottom"/>
          </w:tcPr>
          <w:sdt>
            <w:sdtPr>
              <w:rPr>
                <w:rStyle w:val="BrownArticleTitle"/>
              </w:rPr>
              <w:id w:val="2011181895"/>
              <w:placeholder>
                <w:docPart w:val="BC662AECC92048F9A4993AEE5DAC4A69"/>
              </w:placeholder>
              <w:showingPlcHdr/>
              <w15:appearance w15:val="hidden"/>
            </w:sdtPr>
            <w:sdtEndPr>
              <w:rPr>
                <w:rStyle w:val="BrownArticleTitle"/>
              </w:rPr>
            </w:sdtEndPr>
            <w:sdtContent>
              <w:p w14:paraId="47D7C046" w14:textId="77777777" w:rsidR="00636B46" w:rsidRPr="00636B46" w:rsidRDefault="00636B46" w:rsidP="009912D5">
                <w:pPr>
                  <w:rPr>
                    <w:rStyle w:val="BrownArticleTitle"/>
                  </w:rPr>
                </w:pPr>
                <w:r w:rsidRPr="00636B46">
                  <w:rPr>
                    <w:rStyle w:val="BrownArticleTitle"/>
                  </w:rPr>
                  <w:t>The next hot and upcoming news story</w:t>
                </w:r>
              </w:p>
            </w:sdtContent>
          </w:sdt>
          <w:sdt>
            <w:sdtPr>
              <w:rPr>
                <w:rStyle w:val="BrownArticleSubtitle"/>
              </w:rPr>
              <w:id w:val="816693106"/>
              <w:placeholder>
                <w:docPart w:val="02E67418B67C4F93A3C955A60CBBA683"/>
              </w:placeholder>
              <w:showingPlcHdr/>
              <w15:appearance w15:val="hidden"/>
            </w:sdtPr>
            <w:sdtEndPr>
              <w:rPr>
                <w:rStyle w:val="BrownArticleSubtitle"/>
              </w:rPr>
            </w:sdtEndPr>
            <w:sdtContent>
              <w:p w14:paraId="3AF80B0E" w14:textId="77777777" w:rsidR="00D74161" w:rsidRPr="00636B46" w:rsidRDefault="00636B46" w:rsidP="009912D5">
                <w:pPr>
                  <w:rPr>
                    <w:rStyle w:val="BrownArticleSubtitle"/>
                  </w:rPr>
                </w:pPr>
                <w:r w:rsidRPr="00636B46">
                  <w:rPr>
                    <w:rStyle w:val="BrownArticleSubtitle"/>
                  </w:rPr>
                  <w:t>Breaking news from your local trusted source</w:t>
                </w:r>
              </w:p>
            </w:sdtContent>
          </w:sdt>
        </w:tc>
      </w:tr>
      <w:tr w:rsidR="003D2BFD" w14:paraId="42D677E0" w14:textId="77777777" w:rsidTr="00F54276">
        <w:trPr>
          <w:trHeight w:val="2178"/>
        </w:trPr>
        <w:tc>
          <w:tcPr>
            <w:tcW w:w="4314" w:type="dxa"/>
            <w:gridSpan w:val="2"/>
            <w:tcBorders>
              <w:top w:val="nil"/>
              <w:left w:val="nil"/>
              <w:bottom w:val="nil"/>
              <w:right w:val="nil"/>
            </w:tcBorders>
            <w:vAlign w:val="bottom"/>
          </w:tcPr>
          <w:p w14:paraId="4A7256DF" w14:textId="122B7CC7" w:rsidR="003D2BFD" w:rsidRPr="000B6AA2" w:rsidRDefault="006F6309" w:rsidP="00DC1E10">
            <w:pPr>
              <w:rPr>
                <w:b/>
                <w:bCs/>
                <w:color w:val="8A7760" w:themeColor="accent1" w:themeShade="BF"/>
                <w:sz w:val="28"/>
                <w:szCs w:val="28"/>
              </w:rPr>
            </w:pPr>
            <w:r>
              <w:rPr>
                <w:b/>
                <w:bCs/>
                <w:noProof/>
                <w:color w:val="8A7760" w:themeColor="accent1" w:themeShade="BF"/>
                <w:sz w:val="28"/>
                <w:szCs w:val="28"/>
              </w:rPr>
              <w:drawing>
                <wp:anchor distT="0" distB="0" distL="114300" distR="114300" simplePos="0" relativeHeight="251724800" behindDoc="0" locked="0" layoutInCell="1" allowOverlap="1" wp14:anchorId="5024FEE8" wp14:editId="004A8D70">
                  <wp:simplePos x="0" y="0"/>
                  <wp:positionH relativeFrom="column">
                    <wp:posOffset>108585</wp:posOffset>
                  </wp:positionH>
                  <wp:positionV relativeFrom="paragraph">
                    <wp:posOffset>-1327150</wp:posOffset>
                  </wp:positionV>
                  <wp:extent cx="2030730" cy="1637665"/>
                  <wp:effectExtent l="0" t="0" r="7620" b="635"/>
                  <wp:wrapTopAndBottom/>
                  <wp:docPr id="11323233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323308" name="Picture 113232330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0730" cy="1637665"/>
                          </a:xfrm>
                          <a:prstGeom prst="rect">
                            <a:avLst/>
                          </a:prstGeom>
                        </pic:spPr>
                      </pic:pic>
                    </a:graphicData>
                  </a:graphic>
                  <wp14:sizeRelH relativeFrom="margin">
                    <wp14:pctWidth>0</wp14:pctWidth>
                  </wp14:sizeRelH>
                  <wp14:sizeRelV relativeFrom="margin">
                    <wp14:pctHeight>0</wp14:pctHeight>
                  </wp14:sizeRelV>
                </wp:anchor>
              </w:drawing>
            </w:r>
          </w:p>
        </w:tc>
        <w:tc>
          <w:tcPr>
            <w:tcW w:w="4316" w:type="dxa"/>
            <w:vMerge w:val="restart"/>
            <w:tcBorders>
              <w:top w:val="nil"/>
              <w:left w:val="nil"/>
              <w:bottom w:val="nil"/>
              <w:right w:val="nil"/>
            </w:tcBorders>
          </w:tcPr>
          <w:sdt>
            <w:sdtPr>
              <w:id w:val="281539834"/>
              <w:placeholder>
                <w:docPart w:val="CF230EE9C364411ABF618C2160270A29"/>
              </w:placeholder>
              <w:showingPlcHdr/>
              <w15:appearance w15:val="hidden"/>
            </w:sdtPr>
            <w:sdtEndPr/>
            <w:sdtContent>
              <w:p w14:paraId="1F7B86E6" w14:textId="77777777" w:rsidR="0084788A" w:rsidRDefault="0084788A" w:rsidP="0084788A">
                <w:pPr>
                  <w:pStyle w:val="BrownBodyCopy"/>
                </w:pPr>
                <w:r>
                  <w:t xml:space="preserve">To make your document look professionally produced, Word provides header, footer, cover page, and text box designs that complement each other. For example, you can add a matching cover page, header, and sidebar.  </w:t>
                </w:r>
              </w:p>
              <w:p w14:paraId="60F2EFE2" w14:textId="77777777" w:rsidR="0084788A" w:rsidRDefault="0084788A" w:rsidP="0084788A">
                <w:pPr>
                  <w:pStyle w:val="BrownBodyCopy"/>
                </w:pPr>
              </w:p>
              <w:p w14:paraId="62E99222" w14:textId="77777777" w:rsidR="00B26E98" w:rsidRPr="0084788A" w:rsidRDefault="0084788A" w:rsidP="0084788A">
                <w:pPr>
                  <w:pStyle w:val="BrownBodyCopy"/>
                </w:pPr>
                <w:r>
                  <w:t>Click Insert and then choose the elements you want from the different galleries. Themes and styles also help keep your document coordinated. When you click Design and choose a new Theme. Video provides a powerful way to help you prove your point. When you click Online Video, you can paste in the embed code for the video you want to add.</w:t>
                </w:r>
              </w:p>
            </w:sdtContent>
          </w:sdt>
        </w:tc>
        <w:tc>
          <w:tcPr>
            <w:tcW w:w="4330" w:type="dxa"/>
            <w:gridSpan w:val="3"/>
            <w:vMerge w:val="restart"/>
            <w:tcBorders>
              <w:top w:val="nil"/>
              <w:left w:val="nil"/>
              <w:bottom w:val="nil"/>
              <w:right w:val="nil"/>
            </w:tcBorders>
          </w:tcPr>
          <w:sdt>
            <w:sdtPr>
              <w:id w:val="-1355037492"/>
              <w:placeholder>
                <w:docPart w:val="BFD9D5215E234BA78B84FE99CC2050E6"/>
              </w:placeholder>
              <w:showingPlcHdr/>
              <w15:appearance w15:val="hidden"/>
            </w:sdtPr>
            <w:sdtEndPr/>
            <w:sdtContent>
              <w:p w14:paraId="359804CF" w14:textId="77777777" w:rsidR="0084788A" w:rsidRDefault="0084788A" w:rsidP="0084788A">
                <w:pPr>
                  <w:pStyle w:val="BrownBodyCopy"/>
                </w:pPr>
                <w:r>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14:paraId="23FD469A" w14:textId="77777777" w:rsidR="0084788A" w:rsidRDefault="0084788A" w:rsidP="0084788A">
                <w:pPr>
                  <w:pStyle w:val="BrownBodyCopy"/>
                </w:pPr>
              </w:p>
              <w:p w14:paraId="468A4DC6" w14:textId="77777777" w:rsidR="00B26E98" w:rsidRPr="0084788A" w:rsidRDefault="0084788A" w:rsidP="0084788A">
                <w:pPr>
                  <w:pStyle w:val="BrownBodyCopy"/>
                </w:pPr>
                <w:r>
                  <w:t>Video provides a powerful way to help you prove your point. When you click Online Video, you can paste in the embed code for the video you want to add. You can also type a keyword to search online for the video that best fits your document.</w:t>
                </w:r>
              </w:p>
            </w:sdtContent>
          </w:sdt>
        </w:tc>
      </w:tr>
      <w:tr w:rsidR="003D2BFD" w14:paraId="4FC5AA95" w14:textId="77777777" w:rsidTr="00F54276">
        <w:trPr>
          <w:trHeight w:val="648"/>
        </w:trPr>
        <w:tc>
          <w:tcPr>
            <w:tcW w:w="4314" w:type="dxa"/>
            <w:gridSpan w:val="2"/>
            <w:tcBorders>
              <w:top w:val="nil"/>
              <w:left w:val="nil"/>
              <w:bottom w:val="nil"/>
              <w:right w:val="nil"/>
            </w:tcBorders>
            <w:vAlign w:val="center"/>
          </w:tcPr>
          <w:p w14:paraId="38C1A923" w14:textId="39A24A56" w:rsidR="003D2BFD" w:rsidRPr="008E3641" w:rsidRDefault="003D2BFD" w:rsidP="003D2BFD">
            <w:pPr>
              <w:rPr>
                <w:rStyle w:val="BrownAuthorName"/>
              </w:rPr>
            </w:pPr>
            <w:r w:rsidRPr="008E3641">
              <w:rPr>
                <w:rStyle w:val="BrownAuthorName"/>
              </w:rPr>
              <w:t xml:space="preserve">-------------- </w:t>
            </w:r>
            <w:sdt>
              <w:sdtPr>
                <w:rPr>
                  <w:rStyle w:val="BrownAuthorName"/>
                </w:rPr>
                <w:id w:val="878985655"/>
                <w:placeholder>
                  <w:docPart w:val="251EEC018E6345D8AC7BA9274910FEAE"/>
                </w:placeholder>
                <w:showingPlcHdr/>
                <w15:appearance w15:val="hidden"/>
              </w:sdtPr>
              <w:sdtEndPr>
                <w:rPr>
                  <w:rStyle w:val="BrownAuthorName"/>
                </w:rPr>
              </w:sdtEndPr>
              <w:sdtContent>
                <w:r w:rsidR="00636B46" w:rsidRPr="008E3641">
                  <w:rPr>
                    <w:rStyle w:val="BrownAuthorName"/>
                  </w:rPr>
                  <w:t>MIRJAM NILSSON</w:t>
                </w:r>
              </w:sdtContent>
            </w:sdt>
          </w:p>
        </w:tc>
        <w:tc>
          <w:tcPr>
            <w:tcW w:w="4316" w:type="dxa"/>
            <w:vMerge/>
            <w:tcBorders>
              <w:top w:val="nil"/>
              <w:left w:val="nil"/>
              <w:bottom w:val="nil"/>
              <w:right w:val="nil"/>
            </w:tcBorders>
          </w:tcPr>
          <w:p w14:paraId="7882789B" w14:textId="77777777" w:rsidR="003D2BFD" w:rsidRPr="00CF782B" w:rsidRDefault="003D2BFD" w:rsidP="00556091">
            <w:pPr>
              <w:pStyle w:val="BrownBodyCopy"/>
            </w:pPr>
          </w:p>
        </w:tc>
        <w:tc>
          <w:tcPr>
            <w:tcW w:w="4330" w:type="dxa"/>
            <w:gridSpan w:val="3"/>
            <w:vMerge/>
            <w:tcBorders>
              <w:top w:val="nil"/>
              <w:left w:val="nil"/>
              <w:bottom w:val="nil"/>
              <w:right w:val="nil"/>
            </w:tcBorders>
          </w:tcPr>
          <w:p w14:paraId="4059CACB" w14:textId="77777777" w:rsidR="003D2BFD" w:rsidRPr="00834FD1" w:rsidRDefault="003D2BFD" w:rsidP="00556091">
            <w:pPr>
              <w:pStyle w:val="BrownBodyCopy"/>
            </w:pPr>
          </w:p>
        </w:tc>
      </w:tr>
      <w:tr w:rsidR="003D2BFD" w14:paraId="1E0400CB" w14:textId="77777777" w:rsidTr="00F54276">
        <w:trPr>
          <w:trHeight w:val="720"/>
        </w:trPr>
        <w:tc>
          <w:tcPr>
            <w:tcW w:w="4314" w:type="dxa"/>
            <w:gridSpan w:val="2"/>
            <w:tcBorders>
              <w:top w:val="nil"/>
              <w:left w:val="nil"/>
              <w:bottom w:val="nil"/>
              <w:right w:val="nil"/>
            </w:tcBorders>
          </w:tcPr>
          <w:sdt>
            <w:sdtPr>
              <w:id w:val="-1452470701"/>
              <w:placeholder>
                <w:docPart w:val="78C6A362F0074E1393EBE04FA6A98B23"/>
              </w:placeholder>
              <w:showingPlcHdr/>
              <w15:appearance w15:val="hidden"/>
            </w:sdtPr>
            <w:sdtEndPr/>
            <w:sdtContent>
              <w:p w14:paraId="6D2DF1FD" w14:textId="77777777" w:rsidR="003D2BFD" w:rsidRPr="00A8521A" w:rsidRDefault="0084788A" w:rsidP="0084788A">
                <w:pPr>
                  <w:pStyle w:val="BrownBodyCopy"/>
                  <w:rPr>
                    <w:rStyle w:val="BrownAuthorName"/>
                    <w:noProof/>
                  </w:rPr>
                </w:pPr>
                <w:r w:rsidRPr="0084788A">
                  <w:t>Video provides a powerful way to help you prove your point. When you click Online Video, you can paste in the embed code for the video you want to add. You can also type a keyword to search online for the video that best fits your document</w:t>
                </w:r>
                <w:r>
                  <w:t>.</w:t>
                </w:r>
              </w:p>
            </w:sdtContent>
          </w:sdt>
        </w:tc>
        <w:tc>
          <w:tcPr>
            <w:tcW w:w="4316" w:type="dxa"/>
            <w:vMerge/>
            <w:tcBorders>
              <w:top w:val="nil"/>
              <w:left w:val="nil"/>
              <w:bottom w:val="nil"/>
              <w:right w:val="nil"/>
            </w:tcBorders>
          </w:tcPr>
          <w:p w14:paraId="16A96B47" w14:textId="77777777" w:rsidR="003D2BFD" w:rsidRPr="00834FD1" w:rsidRDefault="003D2BFD" w:rsidP="00556091">
            <w:pPr>
              <w:pStyle w:val="BrownBodyCopy"/>
            </w:pPr>
          </w:p>
        </w:tc>
        <w:tc>
          <w:tcPr>
            <w:tcW w:w="4330" w:type="dxa"/>
            <w:gridSpan w:val="3"/>
            <w:vMerge/>
            <w:tcBorders>
              <w:top w:val="nil"/>
              <w:left w:val="nil"/>
              <w:bottom w:val="nil"/>
              <w:right w:val="nil"/>
            </w:tcBorders>
          </w:tcPr>
          <w:p w14:paraId="7C8539B6" w14:textId="77777777" w:rsidR="003D2BFD" w:rsidRPr="00834FD1" w:rsidRDefault="003D2BFD" w:rsidP="00556091">
            <w:pPr>
              <w:pStyle w:val="BrownBodyCopy"/>
            </w:pPr>
          </w:p>
        </w:tc>
      </w:tr>
      <w:bookmarkStart w:id="1" w:name="_Hlk55863135"/>
      <w:tr w:rsidR="00F54276" w14:paraId="62CFE494" w14:textId="77777777" w:rsidTr="00F54276">
        <w:trPr>
          <w:trHeight w:val="144"/>
        </w:trPr>
        <w:tc>
          <w:tcPr>
            <w:tcW w:w="540" w:type="dxa"/>
            <w:vMerge w:val="restart"/>
            <w:tcBorders>
              <w:top w:val="nil"/>
              <w:left w:val="nil"/>
              <w:right w:val="nil"/>
            </w:tcBorders>
            <w:vAlign w:val="center"/>
          </w:tcPr>
          <w:p w14:paraId="1A9F2106" w14:textId="77777777" w:rsidR="00F54276" w:rsidRPr="00F54276" w:rsidRDefault="00F54276" w:rsidP="00F54276">
            <w:pPr>
              <w:pStyle w:val="BrownBodyCopy"/>
              <w:rPr>
                <w:rFonts w:asciiTheme="majorHAnsi" w:hAnsiTheme="majorHAnsi"/>
              </w:rPr>
            </w:pPr>
            <w:r w:rsidRPr="00F54276">
              <w:rPr>
                <w:rFonts w:asciiTheme="majorHAnsi" w:hAnsiTheme="majorHAnsi"/>
              </w:rPr>
              <w:fldChar w:fldCharType="begin"/>
            </w:r>
            <w:r w:rsidRPr="00F54276">
              <w:rPr>
                <w:rFonts w:asciiTheme="majorHAnsi" w:hAnsiTheme="majorHAnsi"/>
              </w:rPr>
              <w:instrText xml:space="preserve"> PAGE   \* MERGEFORMAT </w:instrText>
            </w:r>
            <w:r w:rsidRPr="00F54276">
              <w:rPr>
                <w:rFonts w:asciiTheme="majorHAnsi" w:hAnsiTheme="majorHAnsi"/>
              </w:rPr>
              <w:fldChar w:fldCharType="separate"/>
            </w:r>
            <w:r w:rsidR="00500D14">
              <w:rPr>
                <w:rFonts w:asciiTheme="majorHAnsi" w:hAnsiTheme="majorHAnsi"/>
                <w:noProof/>
              </w:rPr>
              <w:t>2</w:t>
            </w:r>
            <w:r w:rsidRPr="00F54276">
              <w:rPr>
                <w:rFonts w:asciiTheme="majorHAnsi" w:hAnsiTheme="majorHAnsi"/>
              </w:rPr>
              <w:fldChar w:fldCharType="end"/>
            </w:r>
          </w:p>
        </w:tc>
        <w:tc>
          <w:tcPr>
            <w:tcW w:w="11340" w:type="dxa"/>
            <w:gridSpan w:val="4"/>
            <w:tcBorders>
              <w:top w:val="nil"/>
              <w:left w:val="nil"/>
              <w:bottom w:val="single" w:sz="8" w:space="0" w:color="5F645C" w:themeColor="accent2" w:themeShade="BF"/>
              <w:right w:val="nil"/>
            </w:tcBorders>
          </w:tcPr>
          <w:p w14:paraId="65C29C46" w14:textId="77777777" w:rsidR="00F54276" w:rsidRPr="00834FD1" w:rsidRDefault="00F54276" w:rsidP="00556091">
            <w:pPr>
              <w:pStyle w:val="BrownBodyCopy"/>
            </w:pPr>
          </w:p>
        </w:tc>
        <w:tc>
          <w:tcPr>
            <w:tcW w:w="1080" w:type="dxa"/>
            <w:vMerge w:val="restart"/>
            <w:tcBorders>
              <w:top w:val="nil"/>
              <w:left w:val="nil"/>
              <w:right w:val="nil"/>
            </w:tcBorders>
            <w:vAlign w:val="center"/>
          </w:tcPr>
          <w:p w14:paraId="75F21300" w14:textId="77777777" w:rsidR="00F54276" w:rsidRPr="00F54276" w:rsidRDefault="004B3859" w:rsidP="00F54276">
            <w:pPr>
              <w:pStyle w:val="Footer"/>
            </w:pPr>
            <w:sdt>
              <w:sdtPr>
                <w:id w:val="-1735308972"/>
                <w:placeholder>
                  <w:docPart w:val="5489237864874D5BB23AB0191B6C5699"/>
                </w:placeholder>
                <w:showingPlcHdr/>
                <w15:appearance w15:val="hidden"/>
              </w:sdtPr>
              <w:sdtEndPr/>
              <w:sdtContent>
                <w:r w:rsidR="00F54276" w:rsidRPr="00F54276">
                  <w:t>Issue 10</w:t>
                </w:r>
              </w:sdtContent>
            </w:sdt>
            <w:r w:rsidR="000006A3">
              <w:t xml:space="preserve"> </w:t>
            </w:r>
          </w:p>
        </w:tc>
      </w:tr>
      <w:tr w:rsidR="00F54276" w14:paraId="6A988A3C" w14:textId="77777777" w:rsidTr="00F54276">
        <w:trPr>
          <w:trHeight w:val="144"/>
        </w:trPr>
        <w:tc>
          <w:tcPr>
            <w:tcW w:w="540" w:type="dxa"/>
            <w:vMerge/>
            <w:tcBorders>
              <w:left w:val="nil"/>
              <w:bottom w:val="nil"/>
              <w:right w:val="nil"/>
            </w:tcBorders>
          </w:tcPr>
          <w:p w14:paraId="5C80EC16" w14:textId="77777777" w:rsidR="00F54276" w:rsidRPr="00F54276" w:rsidRDefault="00F54276" w:rsidP="00DB5087">
            <w:pPr>
              <w:pStyle w:val="BrownBodyCopy"/>
              <w:rPr>
                <w:rFonts w:asciiTheme="majorHAnsi" w:hAnsiTheme="majorHAnsi"/>
              </w:rPr>
            </w:pPr>
          </w:p>
        </w:tc>
        <w:tc>
          <w:tcPr>
            <w:tcW w:w="11340" w:type="dxa"/>
            <w:gridSpan w:val="4"/>
            <w:tcBorders>
              <w:top w:val="single" w:sz="8" w:space="0" w:color="5F645C" w:themeColor="accent2" w:themeShade="BF"/>
              <w:left w:val="nil"/>
              <w:bottom w:val="nil"/>
              <w:right w:val="nil"/>
            </w:tcBorders>
          </w:tcPr>
          <w:p w14:paraId="58EDFE87" w14:textId="77777777" w:rsidR="00F54276" w:rsidRPr="00834FD1" w:rsidRDefault="00F54276" w:rsidP="00556091">
            <w:pPr>
              <w:pStyle w:val="BrownBodyCopy"/>
            </w:pPr>
          </w:p>
        </w:tc>
        <w:tc>
          <w:tcPr>
            <w:tcW w:w="1080" w:type="dxa"/>
            <w:vMerge/>
            <w:tcBorders>
              <w:left w:val="nil"/>
              <w:bottom w:val="nil"/>
              <w:right w:val="nil"/>
            </w:tcBorders>
          </w:tcPr>
          <w:p w14:paraId="3D4A6885" w14:textId="77777777" w:rsidR="00F54276" w:rsidRPr="00F54276" w:rsidRDefault="00F54276" w:rsidP="00F54276">
            <w:pPr>
              <w:pStyle w:val="Footer"/>
            </w:pPr>
          </w:p>
        </w:tc>
      </w:tr>
      <w:bookmarkEnd w:id="1"/>
    </w:tbl>
    <w:p w14:paraId="782896EA" w14:textId="77777777" w:rsidR="00145AE6" w:rsidRDefault="00145AE6">
      <w:pPr>
        <w:sectPr w:rsidR="00145AE6" w:rsidSect="00DB5087">
          <w:pgSz w:w="15840" w:h="24480" w:code="3"/>
          <w:pgMar w:top="360" w:right="1440" w:bottom="288" w:left="1440" w:header="144" w:footer="432" w:gutter="0"/>
          <w:cols w:space="720"/>
          <w:docGrid w:linePitch="360"/>
        </w:sectPr>
      </w:pPr>
    </w:p>
    <w:p w14:paraId="48328C5D" w14:textId="77777777" w:rsidR="003910DF" w:rsidRPr="003F2608" w:rsidRDefault="003F2608" w:rsidP="003F2608">
      <w:pPr>
        <w:pStyle w:val="Graphicsanchor"/>
      </w:pPr>
      <w:r w:rsidRPr="00DB5087">
        <w:rPr>
          <w:noProof/>
        </w:rPr>
        <w:lastRenderedPageBreak/>
        <mc:AlternateContent>
          <mc:Choice Requires="wps">
            <w:drawing>
              <wp:anchor distT="0" distB="0" distL="114300" distR="114300" simplePos="0" relativeHeight="251694080" behindDoc="1" locked="1" layoutInCell="1" allowOverlap="1" wp14:anchorId="615C4027" wp14:editId="2B15F78E">
                <wp:simplePos x="0" y="0"/>
                <wp:positionH relativeFrom="column">
                  <wp:posOffset>2738755</wp:posOffset>
                </wp:positionH>
                <wp:positionV relativeFrom="paragraph">
                  <wp:posOffset>-228600</wp:posOffset>
                </wp:positionV>
                <wp:extent cx="2752344" cy="713232"/>
                <wp:effectExtent l="0" t="0" r="0" b="0"/>
                <wp:wrapNone/>
                <wp:docPr id="15" name="Freeform: Shap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52344" cy="713232"/>
                        </a:xfrm>
                        <a:custGeom>
                          <a:avLst/>
                          <a:gdLst>
                            <a:gd name="connsiteX0" fmla="*/ 0 w 2748917"/>
                            <a:gd name="connsiteY0" fmla="*/ 0 h 713105"/>
                            <a:gd name="connsiteX1" fmla="*/ 2748917 w 2748917"/>
                            <a:gd name="connsiteY1" fmla="*/ 0 h 713105"/>
                            <a:gd name="connsiteX2" fmla="*/ 2673930 w 2748917"/>
                            <a:gd name="connsiteY2" fmla="*/ 100278 h 713105"/>
                            <a:gd name="connsiteX3" fmla="*/ 1374458 w 2748917"/>
                            <a:gd name="connsiteY3" fmla="*/ 713105 h 713105"/>
                            <a:gd name="connsiteX4" fmla="*/ 74986 w 2748917"/>
                            <a:gd name="connsiteY4" fmla="*/ 100278 h 71310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748917" h="713105">
                              <a:moveTo>
                                <a:pt x="0" y="0"/>
                              </a:moveTo>
                              <a:lnTo>
                                <a:pt x="2748917" y="0"/>
                              </a:lnTo>
                              <a:lnTo>
                                <a:pt x="2673930" y="100278"/>
                              </a:lnTo>
                              <a:cubicBezTo>
                                <a:pt x="2365056" y="474547"/>
                                <a:pt x="1897616" y="713105"/>
                                <a:pt x="1374458" y="713105"/>
                              </a:cubicBezTo>
                              <a:cubicBezTo>
                                <a:pt x="851300" y="713105"/>
                                <a:pt x="383860" y="474547"/>
                                <a:pt x="74986" y="100278"/>
                              </a:cubicBezTo>
                              <a:close/>
                            </a:path>
                          </a:pathLst>
                        </a:cu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1C17CF04" id="Freeform: Shape 12" o:spid="_x0000_s1026" alt="&quot;&quot;" style="position:absolute;margin-left:215.65pt;margin-top:-18pt;width:216.7pt;height:56.1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8917,713105"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" path="m,l2748917,r-74987,100278c2365056,474547,1897616,713105,1374458,713105,851300,713105,383860,474547,74986,100278l,xe" fillcolor="#e8e8e3 [1302]" stroked="f" strokeweight="1pt">
                <v:stroke joinstyle="miter"/>
                <v:path arrowok="t" o:connecttype="custom" o:connectlocs="0,0;2752344,0;2677264,100296;1376171,713232;75079,100296" o:connectangles="0,0,0,0,0"/>
                <w10:anchorlock/>
              </v:shape>
            </w:pict>
          </mc:Fallback>
        </mc:AlternateContent>
      </w:r>
    </w:p>
    <w:tbl>
      <w:tblPr>
        <w:tblStyle w:val="TableGrid"/>
        <w:tblW w:w="5000" w:type="pct"/>
        <w:tblLayout w:type="fixed"/>
        <w:tblLook w:val="04A0" w:firstRow="1" w:lastRow="0" w:firstColumn="1" w:lastColumn="0" w:noHBand="0" w:noVBand="1"/>
      </w:tblPr>
      <w:tblGrid>
        <w:gridCol w:w="540"/>
        <w:gridCol w:w="3778"/>
        <w:gridCol w:w="2041"/>
        <w:gridCol w:w="2277"/>
        <w:gridCol w:w="3244"/>
        <w:gridCol w:w="1080"/>
      </w:tblGrid>
      <w:tr w:rsidR="003F2608" w:rsidRPr="008E3641" w14:paraId="621B044C" w14:textId="77777777" w:rsidTr="00500D14">
        <w:trPr>
          <w:trHeight w:val="1152"/>
        </w:trPr>
        <w:tc>
          <w:tcPr>
            <w:tcW w:w="12960" w:type="dxa"/>
            <w:gridSpan w:val="6"/>
            <w:tcBorders>
              <w:top w:val="nil"/>
              <w:left w:val="nil"/>
              <w:bottom w:val="single" w:sz="4" w:space="0" w:color="8A7760" w:themeColor="accent1" w:themeShade="BF"/>
              <w:right w:val="nil"/>
            </w:tcBorders>
            <w:shd w:val="clear" w:color="auto" w:fill="auto"/>
            <w:tcMar>
              <w:left w:w="0" w:type="dxa"/>
              <w:right w:w="0" w:type="dxa"/>
            </w:tcMar>
          </w:tcPr>
          <w:p w14:paraId="563FA147" w14:textId="77777777" w:rsidR="003F2608" w:rsidRPr="008E3641" w:rsidRDefault="004B3859" w:rsidP="008E3641">
            <w:pPr>
              <w:pStyle w:val="Header"/>
            </w:pPr>
            <w:sdt>
              <w:sdtPr>
                <w:id w:val="1156880250"/>
                <w:placeholder>
                  <w:docPart w:val="B114971D95514A4E863A2FC5F52D0083"/>
                </w:placeholder>
                <w:showingPlcHdr/>
                <w15:appearance w15:val="hidden"/>
              </w:sdtPr>
              <w:sdtEndPr/>
              <w:sdtContent>
                <w:r w:rsidR="00B80E0B" w:rsidRPr="008E3641">
                  <w:t>Tuesday Sep 23, 20XX</w:t>
                </w:r>
              </w:sdtContent>
            </w:sdt>
          </w:p>
        </w:tc>
      </w:tr>
      <w:tr w:rsidR="00B27617" w14:paraId="02664BF8" w14:textId="77777777" w:rsidTr="003910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103"/>
        </w:trPr>
        <w:tc>
          <w:tcPr>
            <w:tcW w:w="12960" w:type="dxa"/>
            <w:gridSpan w:val="6"/>
            <w:tcMar>
              <w:left w:w="0" w:type="dxa"/>
              <w:right w:w="0" w:type="dxa"/>
            </w:tcMar>
          </w:tcPr>
          <w:p w14:paraId="4180B9D7" w14:textId="77777777" w:rsidR="00226343" w:rsidRDefault="00B27617" w:rsidP="00BF7B9D">
            <w:r>
              <w:rPr>
                <w:noProof/>
              </w:rPr>
              <w:drawing>
                <wp:inline distT="0" distB="0" distL="0" distR="0" wp14:anchorId="04C6BED5" wp14:editId="224CFE9F">
                  <wp:extent cx="5221941" cy="3311475"/>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stretch>
                            <a:fillRect/>
                          </a:stretch>
                        </pic:blipFill>
                        <pic:spPr bwMode="auto">
                          <a:xfrm>
                            <a:off x="0" y="0"/>
                            <a:ext cx="5221941" cy="3311475"/>
                          </a:xfrm>
                          <a:prstGeom prst="rect">
                            <a:avLst/>
                          </a:prstGeom>
                          <a:ln>
                            <a:noFill/>
                          </a:ln>
                          <a:extLst>
                            <a:ext uri="{53640926-AAD7-44D8-BBD7-CCE9431645EC}">
                              <a14:shadowObscured xmlns:a14="http://schemas.microsoft.com/office/drawing/2010/main"/>
                            </a:ext>
                          </a:extLst>
                        </pic:spPr>
                      </pic:pic>
                    </a:graphicData>
                  </a:graphic>
                </wp:inline>
              </w:drawing>
            </w:r>
          </w:p>
        </w:tc>
      </w:tr>
      <w:tr w:rsidR="00AC7902" w14:paraId="3F7EA18F" w14:textId="77777777" w:rsidTr="003910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35"/>
        </w:trPr>
        <w:tc>
          <w:tcPr>
            <w:tcW w:w="12960" w:type="dxa"/>
            <w:gridSpan w:val="6"/>
            <w:tcBorders>
              <w:bottom w:val="single" w:sz="4" w:space="0" w:color="8A7760" w:themeColor="accent1" w:themeShade="BF"/>
            </w:tcBorders>
            <w:tcMar>
              <w:left w:w="115" w:type="dxa"/>
              <w:right w:w="0" w:type="dxa"/>
            </w:tcMar>
            <w:vAlign w:val="center"/>
          </w:tcPr>
          <w:p w14:paraId="297D1AEC" w14:textId="39233752" w:rsidR="00AC7902" w:rsidRDefault="004B3859" w:rsidP="00EE74D2">
            <w:pPr>
              <w:pStyle w:val="BrownPictureCaption"/>
              <w:rPr>
                <w:noProof/>
              </w:rPr>
            </w:pPr>
            <w:sdt>
              <w:sdtPr>
                <w:rPr>
                  <w:noProof/>
                </w:rPr>
                <w:id w:val="2003539564"/>
                <w:placeholder>
                  <w:docPart w:val="6E1103A16FDB44A883045B3739E6A2B7"/>
                </w:placeholder>
                <w15:appearance w15:val="hidden"/>
              </w:sdtPr>
              <w:sdtEndPr/>
              <w:sdtContent>
                <w:r w:rsidR="001A5F7D">
                  <w:rPr>
                    <w:noProof/>
                  </w:rPr>
                  <w:t xml:space="preserve">Herb Braised Bison Photo Credit: Brian Yazzie </w:t>
                </w:r>
              </w:sdtContent>
            </w:sdt>
          </w:p>
        </w:tc>
      </w:tr>
      <w:tr w:rsidR="002D6C13" w14:paraId="0DD5DA4A" w14:textId="77777777" w:rsidTr="003910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16"/>
        </w:trPr>
        <w:tc>
          <w:tcPr>
            <w:tcW w:w="12960" w:type="dxa"/>
            <w:gridSpan w:val="6"/>
            <w:tcBorders>
              <w:top w:val="single" w:sz="4" w:space="0" w:color="8A7760" w:themeColor="accent1" w:themeShade="BF"/>
            </w:tcBorders>
            <w:shd w:val="clear" w:color="auto" w:fill="auto"/>
            <w:tcMar>
              <w:top w:w="0" w:type="dxa"/>
              <w:left w:w="115" w:type="dxa"/>
              <w:bottom w:w="216" w:type="dxa"/>
              <w:right w:w="115" w:type="dxa"/>
            </w:tcMar>
            <w:vAlign w:val="bottom"/>
          </w:tcPr>
          <w:p w14:paraId="7808C2E9" w14:textId="77777777" w:rsidR="00C27B8C" w:rsidRPr="00C27B8C" w:rsidRDefault="004B3859" w:rsidP="00FE3C24">
            <w:pPr>
              <w:rPr>
                <w:rStyle w:val="BrownArticleTitle"/>
              </w:rPr>
            </w:pPr>
            <w:sdt>
              <w:sdtPr>
                <w:rPr>
                  <w:rStyle w:val="BrownArticleTitle"/>
                </w:rPr>
                <w:id w:val="1027611096"/>
                <w:placeholder>
                  <w:docPart w:val="7FF75B73BAB344CCA4976C3B7680B6B2"/>
                </w:placeholder>
                <w:showingPlcHdr/>
                <w15:appearance w15:val="hidden"/>
              </w:sdtPr>
              <w:sdtEndPr>
                <w:rPr>
                  <w:rStyle w:val="BrownArticleTitle"/>
                </w:rPr>
              </w:sdtEndPr>
              <w:sdtContent>
                <w:r w:rsidR="00C27B8C" w:rsidRPr="00C27B8C">
                  <w:rPr>
                    <w:rStyle w:val="BrownArticleTitle"/>
                  </w:rPr>
                  <w:t>The next hot and upcoming news story</w:t>
                </w:r>
              </w:sdtContent>
            </w:sdt>
          </w:p>
          <w:p w14:paraId="032A6E4B" w14:textId="77777777" w:rsidR="002D6C13" w:rsidRPr="00C27B8C" w:rsidRDefault="004B3859" w:rsidP="00FE3C24">
            <w:pPr>
              <w:rPr>
                <w:rStyle w:val="BrownArticleSubtitle"/>
              </w:rPr>
            </w:pPr>
            <w:sdt>
              <w:sdtPr>
                <w:rPr>
                  <w:rStyle w:val="BrownArticleSubtitle"/>
                </w:rPr>
                <w:id w:val="186492076"/>
                <w:placeholder>
                  <w:docPart w:val="9548B3B2E5C0440B9FBACA70EE743B5F"/>
                </w:placeholder>
                <w:showingPlcHdr/>
                <w15:appearance w15:val="hidden"/>
              </w:sdtPr>
              <w:sdtEndPr>
                <w:rPr>
                  <w:rStyle w:val="BrownArticleSubtitle"/>
                </w:rPr>
              </w:sdtEndPr>
              <w:sdtContent>
                <w:r w:rsidR="00C27B8C" w:rsidRPr="00C27B8C">
                  <w:rPr>
                    <w:rStyle w:val="BrownArticleSubtitle"/>
                  </w:rPr>
                  <w:t>Breaking news from your local trusted source</w:t>
                </w:r>
              </w:sdtContent>
            </w:sdt>
            <w:r w:rsidR="00C27B8C" w:rsidRPr="00C27B8C">
              <w:rPr>
                <w:rStyle w:val="BrownArticleSubtitle"/>
              </w:rPr>
              <w:t xml:space="preserve"> </w:t>
            </w:r>
          </w:p>
        </w:tc>
      </w:tr>
      <w:tr w:rsidR="00813EA3" w14:paraId="22F53C00" w14:textId="77777777" w:rsidTr="00CE23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12"/>
        </w:trPr>
        <w:tc>
          <w:tcPr>
            <w:tcW w:w="6359" w:type="dxa"/>
            <w:gridSpan w:val="3"/>
            <w:tcMar>
              <w:left w:w="115" w:type="dxa"/>
              <w:bottom w:w="288" w:type="dxa"/>
              <w:right w:w="216" w:type="dxa"/>
            </w:tcMar>
          </w:tcPr>
          <w:p w14:paraId="6023EE59" w14:textId="77777777" w:rsidR="00C40E10" w:rsidRPr="008E3641" w:rsidRDefault="006253C6" w:rsidP="009F4A41">
            <w:pPr>
              <w:rPr>
                <w:rStyle w:val="BrownAuthorName"/>
              </w:rPr>
            </w:pPr>
            <w:r w:rsidRPr="008E3641">
              <w:rPr>
                <w:rStyle w:val="BrownAuthorName"/>
              </w:rPr>
              <w:t>--------------</w:t>
            </w:r>
            <w:bookmarkStart w:id="2" w:name="_Hlk51676496"/>
            <w:r w:rsidR="00C40E10" w:rsidRPr="008E3641">
              <w:rPr>
                <w:rStyle w:val="BrownAuthorName"/>
              </w:rPr>
              <w:t xml:space="preserve"> </w:t>
            </w:r>
            <w:sdt>
              <w:sdtPr>
                <w:rPr>
                  <w:rStyle w:val="BrownAuthorName"/>
                </w:rPr>
                <w:id w:val="-1005740281"/>
                <w:placeholder>
                  <w:docPart w:val="DB7BF96A01E740A4AFD5EEF366368981"/>
                </w:placeholder>
                <w:showingPlcHdr/>
                <w15:appearance w15:val="hidden"/>
              </w:sdtPr>
              <w:sdtEndPr>
                <w:rPr>
                  <w:rStyle w:val="BrownAuthorName"/>
                </w:rPr>
              </w:sdtEndPr>
              <w:sdtContent>
                <w:r w:rsidR="00C27B8C" w:rsidRPr="008E3641">
                  <w:rPr>
                    <w:rStyle w:val="BrownAuthorName"/>
                  </w:rPr>
                  <w:t>MIRJAM NILSSON</w:t>
                </w:r>
              </w:sdtContent>
            </w:sdt>
          </w:p>
          <w:bookmarkEnd w:id="2"/>
          <w:p w14:paraId="5D7BB647" w14:textId="4242B68B" w:rsidR="00C40E10" w:rsidRPr="008E3641" w:rsidRDefault="00C40E10" w:rsidP="009F4A41">
            <w:pPr>
              <w:rPr>
                <w:rStyle w:val="BrownAuthorName"/>
              </w:rPr>
            </w:pPr>
          </w:p>
          <w:sdt>
            <w:sdtPr>
              <w:rPr>
                <w:b/>
                <w:bCs/>
                <w:caps/>
                <w:sz w:val="24"/>
                <w:szCs w:val="24"/>
              </w:rPr>
              <w:id w:val="-2053994218"/>
              <w:placeholder>
                <w:docPart w:val="D4488250BBCE49E6A66BE66AC9A0200B"/>
              </w:placeholder>
              <w:showingPlcHdr/>
              <w15:appearance w15:val="hidden"/>
            </w:sdtPr>
            <w:sdtEndPr>
              <w:rPr>
                <w:b w:val="0"/>
                <w:bCs w:val="0"/>
                <w:caps w:val="0"/>
                <w:sz w:val="22"/>
                <w:szCs w:val="22"/>
              </w:rPr>
            </w:sdtEndPr>
            <w:sdtContent>
              <w:p w14:paraId="6E0CBBD9" w14:textId="77777777" w:rsidR="00C27B8C" w:rsidRPr="00C27B8C" w:rsidRDefault="00C27B8C" w:rsidP="00C27B8C">
                <w:pPr>
                  <w:pStyle w:val="BrownBodyCopy"/>
                  <w:rPr>
                    <w:rStyle w:val="PlaceholderText"/>
                    <w:color w:val="8A7760" w:themeColor="accent1" w:themeShade="BF"/>
                  </w:rPr>
                </w:pPr>
                <w:r w:rsidRPr="00C27B8C">
                  <w:rPr>
                    <w:rStyle w:val="PlaceholderText"/>
                    <w:color w:val="8A7760" w:themeColor="accent1" w:themeShade="BF"/>
                  </w:rPr>
                  <w:t xml:space="preserve">Video provides a powerful way to help you prove your point. When you click Online Video, you can paste in the embed code for the video you want to add. You can also type a keyword to search online for the video that best fits your document. </w:t>
                </w:r>
              </w:p>
              <w:p w14:paraId="798F6FE9" w14:textId="77777777" w:rsidR="00C27B8C" w:rsidRPr="00C27B8C" w:rsidRDefault="00C27B8C" w:rsidP="00C27B8C">
                <w:pPr>
                  <w:pStyle w:val="BrownBodyCopy"/>
                  <w:rPr>
                    <w:rStyle w:val="PlaceholderText"/>
                    <w:color w:val="8A7760" w:themeColor="accent1" w:themeShade="BF"/>
                  </w:rPr>
                </w:pPr>
              </w:p>
              <w:p w14:paraId="0EC5360F" w14:textId="77777777" w:rsidR="00813EA3" w:rsidRPr="0032425B" w:rsidRDefault="00C27B8C" w:rsidP="00C27B8C">
                <w:pPr>
                  <w:pStyle w:val="BrownBodyCopy"/>
                </w:pPr>
                <w:r w:rsidRPr="00C27B8C">
                  <w:rPr>
                    <w:rStyle w:val="PlaceholderText"/>
                    <w:color w:val="8A7760" w:themeColor="accent1" w:themeShade="BF"/>
                  </w:rPr>
                  <w:t>To make your document look professionally produced, Word provides header, footer, cover page, and text box designs that complement each other. For example, you can add a matching cover page, header, and sidebar.</w:t>
                </w:r>
              </w:p>
            </w:sdtContent>
          </w:sdt>
        </w:tc>
        <w:tc>
          <w:tcPr>
            <w:tcW w:w="6601" w:type="dxa"/>
            <w:gridSpan w:val="3"/>
            <w:tcMar>
              <w:left w:w="216" w:type="dxa"/>
              <w:bottom w:w="288" w:type="dxa"/>
              <w:right w:w="115" w:type="dxa"/>
            </w:tcMar>
          </w:tcPr>
          <w:p w14:paraId="3EB78D07" w14:textId="77777777" w:rsidR="00B80E0B" w:rsidRDefault="00B80E0B" w:rsidP="00C27B8C">
            <w:pPr>
              <w:pStyle w:val="BrownBodyCopy"/>
            </w:pPr>
          </w:p>
          <w:sdt>
            <w:sdtPr>
              <w:id w:val="-396670372"/>
              <w:placeholder>
                <w:docPart w:val="0EFB6BE8447443ED92D77CA208DF6031"/>
              </w:placeholder>
              <w:showingPlcHdr/>
              <w15:appearance w15:val="hidden"/>
            </w:sdtPr>
            <w:sdtEndPr/>
            <w:sdtContent>
              <w:p w14:paraId="22AA2C7F" w14:textId="77777777" w:rsidR="00C27B8C" w:rsidRPr="00C27B8C" w:rsidRDefault="00C27B8C" w:rsidP="00C27B8C">
                <w:pPr>
                  <w:pStyle w:val="BrownBodyCopy"/>
                </w:pPr>
                <w:r w:rsidRPr="00C27B8C">
                  <w:t>Click Insert and then choose the elements you want from the different galleries. Themes and styles also help keep your document coordinated. When you click Design and choose a new Theme.</w:t>
                </w:r>
              </w:p>
              <w:p w14:paraId="7579CDA3" w14:textId="77777777" w:rsidR="00C27B8C" w:rsidRPr="00C27B8C" w:rsidRDefault="00C27B8C" w:rsidP="00C27B8C">
                <w:pPr>
                  <w:pStyle w:val="BrownBodyCopy"/>
                </w:pPr>
              </w:p>
              <w:p w14:paraId="5CD2EDAF" w14:textId="77777777" w:rsidR="0032425B" w:rsidRPr="0032425B" w:rsidRDefault="00C27B8C" w:rsidP="00C27B8C">
                <w:pPr>
                  <w:pStyle w:val="BrownBodyCopy"/>
                </w:pPr>
                <w:r w:rsidRPr="00C27B8C">
                  <w:t>Reading is easier, too, in the new Reading view. You can collapse parts of the document and focus on the text you want. If you need to stop reading before you reach the end, Word remembers where you left off - even on another device. Themes and styles also help keep your document coordinated.</w:t>
                </w:r>
              </w:p>
            </w:sdtContent>
          </w:sdt>
        </w:tc>
      </w:tr>
      <w:tr w:rsidR="00BB5CD7" w:rsidRPr="00BB5CD7" w14:paraId="644B33FC" w14:textId="77777777" w:rsidTr="00CE23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318" w:type="dxa"/>
            <w:gridSpan w:val="2"/>
            <w:shd w:val="clear" w:color="auto" w:fill="E5E6E4" w:themeFill="accent2" w:themeFillTint="33"/>
            <w:tcMar>
              <w:top w:w="288" w:type="dxa"/>
              <w:left w:w="115" w:type="dxa"/>
              <w:right w:w="115" w:type="dxa"/>
            </w:tcMar>
          </w:tcPr>
          <w:p w14:paraId="350B9548" w14:textId="5EBEB9AE" w:rsidR="00BB5CD7" w:rsidRPr="00BB5CD7" w:rsidRDefault="00BB5CD7" w:rsidP="00BB5CD7">
            <w:pPr>
              <w:rPr>
                <w:noProof/>
                <w:sz w:val="14"/>
                <w:szCs w:val="14"/>
              </w:rPr>
            </w:pPr>
          </w:p>
        </w:tc>
        <w:tc>
          <w:tcPr>
            <w:tcW w:w="4318" w:type="dxa"/>
            <w:gridSpan w:val="2"/>
            <w:shd w:val="clear" w:color="auto" w:fill="E5E6E4" w:themeFill="accent2" w:themeFillTint="33"/>
            <w:tcMar>
              <w:top w:w="288" w:type="dxa"/>
              <w:left w:w="216" w:type="dxa"/>
              <w:bottom w:w="0" w:type="dxa"/>
              <w:right w:w="115" w:type="dxa"/>
            </w:tcMar>
          </w:tcPr>
          <w:p w14:paraId="186AB75C" w14:textId="77777777" w:rsidR="00BB5CD7" w:rsidRPr="00BB5CD7" w:rsidRDefault="00BB5CD7" w:rsidP="00BB5CD7">
            <w:pPr>
              <w:pStyle w:val="OliveBodyCopy"/>
              <w:rPr>
                <w:sz w:val="14"/>
                <w:szCs w:val="14"/>
              </w:rPr>
            </w:pPr>
          </w:p>
        </w:tc>
        <w:tc>
          <w:tcPr>
            <w:tcW w:w="4324" w:type="dxa"/>
            <w:gridSpan w:val="2"/>
            <w:shd w:val="clear" w:color="auto" w:fill="E5E6E4" w:themeFill="accent2" w:themeFillTint="33"/>
            <w:tcMar>
              <w:top w:w="288" w:type="dxa"/>
              <w:left w:w="216" w:type="dxa"/>
              <w:bottom w:w="0" w:type="dxa"/>
              <w:right w:w="288" w:type="dxa"/>
            </w:tcMar>
          </w:tcPr>
          <w:p w14:paraId="510913D8" w14:textId="77777777" w:rsidR="00BB5CD7" w:rsidRPr="00BB5CD7" w:rsidRDefault="00BB5CD7" w:rsidP="00BB5CD7">
            <w:pPr>
              <w:pStyle w:val="OliveBodyCopy"/>
              <w:rPr>
                <w:sz w:val="14"/>
                <w:szCs w:val="14"/>
              </w:rPr>
            </w:pPr>
          </w:p>
        </w:tc>
      </w:tr>
      <w:tr w:rsidR="00AF7606" w14:paraId="66E3EB4B" w14:textId="77777777" w:rsidTr="00AF76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12"/>
        </w:trPr>
        <w:tc>
          <w:tcPr>
            <w:tcW w:w="4318" w:type="dxa"/>
            <w:gridSpan w:val="2"/>
            <w:shd w:val="clear" w:color="auto" w:fill="E5E6E4" w:themeFill="accent2" w:themeFillTint="33"/>
            <w:tcMar>
              <w:top w:w="0" w:type="dxa"/>
              <w:left w:w="115" w:type="dxa"/>
              <w:right w:w="115" w:type="dxa"/>
            </w:tcMar>
            <w:vAlign w:val="center"/>
          </w:tcPr>
          <w:p w14:paraId="341647AE" w14:textId="0F2B6D78" w:rsidR="00AF7606" w:rsidRDefault="00AF7606" w:rsidP="00AF7606"/>
        </w:tc>
        <w:tc>
          <w:tcPr>
            <w:tcW w:w="4318" w:type="dxa"/>
            <w:gridSpan w:val="2"/>
            <w:vMerge w:val="restart"/>
            <w:shd w:val="clear" w:color="auto" w:fill="E5E6E4" w:themeFill="accent2" w:themeFillTint="33"/>
            <w:tcMar>
              <w:top w:w="0" w:type="dxa"/>
              <w:left w:w="216" w:type="dxa"/>
              <w:bottom w:w="216" w:type="dxa"/>
              <w:right w:w="115" w:type="dxa"/>
            </w:tcMar>
          </w:tcPr>
          <w:sdt>
            <w:sdtPr>
              <w:id w:val="-573511630"/>
              <w:placeholder>
                <w:docPart w:val="2FF9B5FB6519462384347742D4DEA1BE"/>
              </w:placeholder>
              <w:showingPlcHdr/>
              <w15:appearance w15:val="hidden"/>
            </w:sdtPr>
            <w:sdtEndPr/>
            <w:sdtContent>
              <w:p w14:paraId="55C89EB9" w14:textId="77777777" w:rsidR="00AF7606" w:rsidRPr="00C27B8C" w:rsidRDefault="00AF7606" w:rsidP="00C27B8C">
                <w:pPr>
                  <w:pStyle w:val="OliveBodyCopy"/>
                  <w:rPr>
                    <w:rStyle w:val="PlaceholderText"/>
                    <w:color w:val="5F645C" w:themeColor="accent2" w:themeShade="BF"/>
                  </w:rPr>
                </w:pPr>
                <w:r w:rsidRPr="00C27B8C">
                  <w:rPr>
                    <w:rStyle w:val="PlaceholderText"/>
                    <w:color w:val="5F645C" w:themeColor="accent2" w:themeShade="BF"/>
                  </w:rPr>
                  <w:t xml:space="preserve">keyword to search online for the video that best fits your document. When you work on a table, click where you want to add a row or a column, and then click the plus sign. Video provides a powerful way to help you prove your point. When you click Online Video, you can paste in the embed code for the video you want to add. You can also type a keyword to search online for the video that best fits your document. </w:t>
                </w:r>
              </w:p>
              <w:p w14:paraId="0C7E081C" w14:textId="77777777" w:rsidR="00AF7606" w:rsidRPr="00C27B8C" w:rsidRDefault="00AF7606" w:rsidP="00C27B8C">
                <w:pPr>
                  <w:pStyle w:val="OliveBodyCopy"/>
                  <w:rPr>
                    <w:rStyle w:val="PlaceholderText"/>
                    <w:color w:val="5F645C" w:themeColor="accent2" w:themeShade="BF"/>
                  </w:rPr>
                </w:pPr>
              </w:p>
              <w:p w14:paraId="5A09D909" w14:textId="77777777" w:rsidR="00AF7606" w:rsidRPr="00C27B8C" w:rsidRDefault="00AF7606" w:rsidP="00C27B8C">
                <w:pPr>
                  <w:pStyle w:val="OliveBodyCopy"/>
                  <w:rPr>
                    <w:rStyle w:val="PlaceholderText"/>
                    <w:color w:val="5F645C" w:themeColor="accent2" w:themeShade="BF"/>
                  </w:rPr>
                </w:pPr>
                <w:r w:rsidRPr="00C27B8C">
                  <w:rPr>
                    <w:rStyle w:val="PlaceholderText"/>
                    <w:color w:val="5F645C" w:themeColor="accent2" w:themeShade="BF"/>
                  </w:rPr>
                  <w:t xml:space="preserve">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t>
                </w:r>
              </w:p>
              <w:p w14:paraId="46D81752" w14:textId="77777777" w:rsidR="00AF7606" w:rsidRPr="00C27B8C" w:rsidRDefault="00AF7606" w:rsidP="00C27B8C">
                <w:pPr>
                  <w:pStyle w:val="OliveBodyCopy"/>
                  <w:rPr>
                    <w:rStyle w:val="PlaceholderText"/>
                    <w:color w:val="5F645C" w:themeColor="accent2" w:themeShade="BF"/>
                  </w:rPr>
                </w:pPr>
              </w:p>
              <w:p w14:paraId="6B037197" w14:textId="77777777" w:rsidR="00AF7606" w:rsidRPr="00C27B8C" w:rsidRDefault="00AF7606" w:rsidP="00C27B8C">
                <w:pPr>
                  <w:pStyle w:val="OliveBodyCopy"/>
                </w:pPr>
                <w:r w:rsidRPr="00C27B8C">
                  <w:rPr>
                    <w:rStyle w:val="PlaceholderText"/>
                    <w:color w:val="5F645C" w:themeColor="accent2" w:themeShade="BF"/>
                  </w:rPr>
                  <w:t>When you click Design and choose a new Theme. Save time in Word with new buttons that show up where you need them. To change the way a</w:t>
                </w:r>
              </w:p>
            </w:sdtContent>
          </w:sdt>
        </w:tc>
        <w:tc>
          <w:tcPr>
            <w:tcW w:w="4324" w:type="dxa"/>
            <w:gridSpan w:val="2"/>
            <w:vMerge w:val="restart"/>
            <w:shd w:val="clear" w:color="auto" w:fill="E5E6E4" w:themeFill="accent2" w:themeFillTint="33"/>
            <w:tcMar>
              <w:top w:w="0" w:type="dxa"/>
              <w:left w:w="216" w:type="dxa"/>
              <w:bottom w:w="216" w:type="dxa"/>
              <w:right w:w="288" w:type="dxa"/>
            </w:tcMar>
          </w:tcPr>
          <w:sdt>
            <w:sdtPr>
              <w:id w:val="683245106"/>
              <w:placeholder>
                <w:docPart w:val="DA5FC68694C94BB19E09752A2A094E1A"/>
              </w:placeholder>
              <w:showingPlcHdr/>
              <w15:appearance w15:val="hidden"/>
            </w:sdtPr>
            <w:sdtEndPr/>
            <w:sdtContent>
              <w:p w14:paraId="7E298EA9" w14:textId="77777777" w:rsidR="00AF7606" w:rsidRPr="00C27B8C" w:rsidRDefault="00AF7606" w:rsidP="00C27B8C">
                <w:pPr>
                  <w:pStyle w:val="OliveBodyCopy"/>
                  <w:rPr>
                    <w:rStyle w:val="PlaceholderText"/>
                    <w:color w:val="5F645C" w:themeColor="accent2" w:themeShade="BF"/>
                  </w:rPr>
                </w:pPr>
                <w:r w:rsidRPr="00C27B8C">
                  <w:rPr>
                    <w:rStyle w:val="PlaceholderText"/>
                    <w:color w:val="5F645C" w:themeColor="accent2" w:themeShade="BF"/>
                  </w:rPr>
                  <w:t xml:space="preserve">picture fits in your document, click it and a button for layout options appears next to it. Reading is easier, too, in the new </w:t>
                </w:r>
              </w:p>
              <w:p w14:paraId="1B52DD50" w14:textId="77777777" w:rsidR="00AF7606" w:rsidRPr="00C27B8C" w:rsidRDefault="00AF7606" w:rsidP="00C27B8C">
                <w:pPr>
                  <w:pStyle w:val="OliveBodyCopy"/>
                  <w:rPr>
                    <w:rStyle w:val="PlaceholderText"/>
                    <w:color w:val="5F645C" w:themeColor="accent2" w:themeShade="BF"/>
                  </w:rPr>
                </w:pPr>
                <w:r w:rsidRPr="00C27B8C">
                  <w:rPr>
                    <w:rStyle w:val="PlaceholderText"/>
                    <w:color w:val="5F645C" w:themeColor="accent2" w:themeShade="BF"/>
                  </w:rPr>
                  <w:t>Reading view. You can collapse parts of the document and focus</w:t>
                </w:r>
              </w:p>
              <w:p w14:paraId="5500F98A" w14:textId="77777777" w:rsidR="00AF7606" w:rsidRPr="00C27B8C" w:rsidRDefault="00AF7606" w:rsidP="00C27B8C">
                <w:pPr>
                  <w:pStyle w:val="OliveBodyCopy"/>
                  <w:rPr>
                    <w:rStyle w:val="PlaceholderText"/>
                    <w:color w:val="5F645C" w:themeColor="accent2" w:themeShade="BF"/>
                  </w:rPr>
                </w:pPr>
                <w:r w:rsidRPr="00C27B8C">
                  <w:rPr>
                    <w:rStyle w:val="PlaceholderText"/>
                    <w:color w:val="5F645C" w:themeColor="accent2" w:themeShade="BF"/>
                  </w:rPr>
                  <w:t xml:space="preserve">on the text you want. If you need to stop reading before you reach the end, Word remembers where you left off - even on another device. Themes and styles also help keep your document coordinated. </w:t>
                </w:r>
              </w:p>
              <w:p w14:paraId="2171F4CF" w14:textId="77777777" w:rsidR="00AF7606" w:rsidRPr="00C27B8C" w:rsidRDefault="00AF7606" w:rsidP="00C27B8C">
                <w:pPr>
                  <w:pStyle w:val="OliveBodyCopy"/>
                  <w:rPr>
                    <w:rStyle w:val="PlaceholderText"/>
                    <w:color w:val="5F645C" w:themeColor="accent2" w:themeShade="BF"/>
                  </w:rPr>
                </w:pPr>
              </w:p>
              <w:p w14:paraId="2BC95C3A" w14:textId="77777777" w:rsidR="00AF7606" w:rsidRPr="00C27B8C" w:rsidRDefault="00AF7606" w:rsidP="00C27B8C">
                <w:pPr>
                  <w:pStyle w:val="OliveBodyCopy"/>
                </w:pPr>
                <w:r w:rsidRPr="00C27B8C">
                  <w:rPr>
                    <w:rStyle w:val="PlaceholderText"/>
                    <w:color w:val="5F645C" w:themeColor="accent2" w:themeShade="BF"/>
                  </w:rPr>
                  <w:t>Video provides a powerful way to help you prove your point. When you click Online Video, you can paste in the embed code for the video you want to add. You can also type a keyword to search online for the video that best fits your document. When you work on a table, click where you want to add a row or a column, and then click the plus sign. When you work on a table, click where you want to add a row or a column, and then click the plus sign. Video provides a powerful way to help you prove your point.</w:t>
                </w:r>
              </w:p>
            </w:sdtContent>
          </w:sdt>
        </w:tc>
      </w:tr>
      <w:tr w:rsidR="00AF7606" w14:paraId="7F063BCC" w14:textId="77777777" w:rsidTr="00AF76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09"/>
        </w:trPr>
        <w:tc>
          <w:tcPr>
            <w:tcW w:w="4318" w:type="dxa"/>
            <w:gridSpan w:val="2"/>
            <w:shd w:val="clear" w:color="auto" w:fill="E5E6E4" w:themeFill="accent2" w:themeFillTint="33"/>
            <w:tcMar>
              <w:top w:w="0" w:type="dxa"/>
              <w:left w:w="115" w:type="dxa"/>
              <w:right w:w="115" w:type="dxa"/>
            </w:tcMar>
          </w:tcPr>
          <w:p w14:paraId="50C68E5C" w14:textId="77777777" w:rsidR="00AF7606" w:rsidRPr="008D2067" w:rsidRDefault="004B3859" w:rsidP="00BB5CD7">
            <w:pPr>
              <w:pStyle w:val="OlivePictureCaption"/>
              <w:rPr>
                <w:noProof/>
              </w:rPr>
            </w:pPr>
            <w:sdt>
              <w:sdtPr>
                <w:id w:val="451297214"/>
                <w:placeholder>
                  <w:docPart w:val="A78C1103873742629F97224679D41233"/>
                </w:placeholder>
                <w:showingPlcHdr/>
                <w15:appearance w15:val="hidden"/>
              </w:sdtPr>
              <w:sdtEndPr/>
              <w:sdtContent>
                <w:r w:rsidR="00AF7606" w:rsidRPr="00C27B8C">
                  <w:t>Picture caption: To make your document look professionally produced, Word provides header, footer, cover page, and text box designs that complement each other.</w:t>
                </w:r>
              </w:sdtContent>
            </w:sdt>
            <w:r w:rsidR="00AF7606">
              <w:t xml:space="preserve"> </w:t>
            </w:r>
          </w:p>
        </w:tc>
        <w:tc>
          <w:tcPr>
            <w:tcW w:w="4318" w:type="dxa"/>
            <w:gridSpan w:val="2"/>
            <w:vMerge/>
            <w:shd w:val="clear" w:color="auto" w:fill="E5E6E4" w:themeFill="accent2" w:themeFillTint="33"/>
            <w:tcMar>
              <w:top w:w="0" w:type="dxa"/>
              <w:left w:w="216" w:type="dxa"/>
              <w:bottom w:w="216" w:type="dxa"/>
              <w:right w:w="115" w:type="dxa"/>
            </w:tcMar>
          </w:tcPr>
          <w:p w14:paraId="6C5051C3" w14:textId="77777777" w:rsidR="00AF7606" w:rsidRPr="00C27B8C" w:rsidRDefault="00AF7606" w:rsidP="00C27B8C">
            <w:pPr>
              <w:pStyle w:val="OliveBodyCopy"/>
            </w:pPr>
          </w:p>
        </w:tc>
        <w:tc>
          <w:tcPr>
            <w:tcW w:w="4324" w:type="dxa"/>
            <w:gridSpan w:val="2"/>
            <w:vMerge/>
            <w:shd w:val="clear" w:color="auto" w:fill="E5E6E4" w:themeFill="accent2" w:themeFillTint="33"/>
            <w:tcMar>
              <w:top w:w="0" w:type="dxa"/>
              <w:left w:w="216" w:type="dxa"/>
              <w:bottom w:w="216" w:type="dxa"/>
              <w:right w:w="288" w:type="dxa"/>
            </w:tcMar>
          </w:tcPr>
          <w:p w14:paraId="605D86B8" w14:textId="77777777" w:rsidR="00AF7606" w:rsidRPr="00C27B8C" w:rsidRDefault="00AF7606" w:rsidP="00C27B8C">
            <w:pPr>
              <w:pStyle w:val="OliveBodyCopy"/>
            </w:pPr>
          </w:p>
        </w:tc>
      </w:tr>
      <w:tr w:rsidR="00AF7606" w14:paraId="502059AA" w14:textId="77777777" w:rsidTr="00AF76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4318" w:type="dxa"/>
            <w:gridSpan w:val="2"/>
            <w:shd w:val="clear" w:color="auto" w:fill="E5E6E4" w:themeFill="accent2" w:themeFillTint="33"/>
            <w:tcMar>
              <w:top w:w="0" w:type="dxa"/>
              <w:left w:w="115" w:type="dxa"/>
              <w:right w:w="115" w:type="dxa"/>
            </w:tcMar>
            <w:vAlign w:val="bottom"/>
          </w:tcPr>
          <w:p w14:paraId="2D310416" w14:textId="77777777" w:rsidR="00AF7606" w:rsidRPr="008D2067" w:rsidRDefault="00AF7606" w:rsidP="00AF7606">
            <w:pPr>
              <w:pStyle w:val="OliveBodyCopy"/>
              <w:rPr>
                <w:noProof/>
              </w:rPr>
            </w:pPr>
          </w:p>
        </w:tc>
        <w:tc>
          <w:tcPr>
            <w:tcW w:w="4318" w:type="dxa"/>
            <w:gridSpan w:val="2"/>
            <w:vMerge/>
            <w:shd w:val="clear" w:color="auto" w:fill="E5E6E4" w:themeFill="accent2" w:themeFillTint="33"/>
            <w:tcMar>
              <w:top w:w="0" w:type="dxa"/>
              <w:left w:w="216" w:type="dxa"/>
              <w:bottom w:w="216" w:type="dxa"/>
              <w:right w:w="115" w:type="dxa"/>
            </w:tcMar>
          </w:tcPr>
          <w:p w14:paraId="4C7686F3" w14:textId="77777777" w:rsidR="00AF7606" w:rsidRPr="00C27B8C" w:rsidRDefault="00AF7606" w:rsidP="00C27B8C">
            <w:pPr>
              <w:pStyle w:val="OliveBodyCopy"/>
            </w:pPr>
          </w:p>
        </w:tc>
        <w:tc>
          <w:tcPr>
            <w:tcW w:w="4324" w:type="dxa"/>
            <w:gridSpan w:val="2"/>
            <w:vMerge/>
            <w:shd w:val="clear" w:color="auto" w:fill="E5E6E4" w:themeFill="accent2" w:themeFillTint="33"/>
            <w:tcMar>
              <w:top w:w="0" w:type="dxa"/>
              <w:left w:w="216" w:type="dxa"/>
              <w:bottom w:w="216" w:type="dxa"/>
              <w:right w:w="288" w:type="dxa"/>
            </w:tcMar>
          </w:tcPr>
          <w:p w14:paraId="7A23F2A3" w14:textId="77777777" w:rsidR="00AF7606" w:rsidRPr="00C27B8C" w:rsidRDefault="00AF7606" w:rsidP="00C27B8C">
            <w:pPr>
              <w:pStyle w:val="OliveBodyCopy"/>
            </w:pPr>
          </w:p>
        </w:tc>
      </w:tr>
      <w:tr w:rsidR="00AF7606" w14:paraId="3139646B" w14:textId="77777777" w:rsidTr="00AF76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90"/>
        </w:trPr>
        <w:tc>
          <w:tcPr>
            <w:tcW w:w="4318" w:type="dxa"/>
            <w:gridSpan w:val="2"/>
            <w:shd w:val="clear" w:color="auto" w:fill="E5E6E4" w:themeFill="accent2" w:themeFillTint="33"/>
            <w:tcMar>
              <w:top w:w="0" w:type="dxa"/>
              <w:left w:w="115" w:type="dxa"/>
              <w:right w:w="115" w:type="dxa"/>
            </w:tcMar>
          </w:tcPr>
          <w:p w14:paraId="041CB1BE" w14:textId="77777777" w:rsidR="00AF7606" w:rsidRPr="00C27B8C" w:rsidRDefault="004B3859" w:rsidP="00AF7606">
            <w:pPr>
              <w:pStyle w:val="OliveArticleTitle"/>
            </w:pPr>
            <w:sdt>
              <w:sdtPr>
                <w:id w:val="-1758586002"/>
                <w:placeholder>
                  <w:docPart w:val="9B3A3C8333444C0C80571CD3F8748170"/>
                </w:placeholder>
                <w:showingPlcHdr/>
                <w15:appearance w15:val="hidden"/>
              </w:sdtPr>
              <w:sdtEndPr/>
              <w:sdtContent>
                <w:r w:rsidR="00AF7606" w:rsidRPr="00C27B8C">
                  <w:t>Breaking news</w:t>
                </w:r>
              </w:sdtContent>
            </w:sdt>
          </w:p>
          <w:p w14:paraId="5BDB777A" w14:textId="77777777" w:rsidR="00AF7606" w:rsidRPr="00C27B8C" w:rsidRDefault="004B3859" w:rsidP="00AF7606">
            <w:pPr>
              <w:rPr>
                <w:rStyle w:val="OliveArticleSubtitle"/>
              </w:rPr>
            </w:pPr>
            <w:sdt>
              <w:sdtPr>
                <w:rPr>
                  <w:rStyle w:val="OliveArticleSubtitle"/>
                </w:rPr>
                <w:id w:val="-1911528955"/>
                <w:placeholder>
                  <w:docPart w:val="8FBFAB261021462E87496606F56BB87F"/>
                </w:placeholder>
                <w:showingPlcHdr/>
                <w15:appearance w15:val="hidden"/>
              </w:sdtPr>
              <w:sdtEndPr>
                <w:rPr>
                  <w:rStyle w:val="OliveArticleSubtitle"/>
                </w:rPr>
              </w:sdtEndPr>
              <w:sdtContent>
                <w:r w:rsidR="00AF7606" w:rsidRPr="00C27B8C">
                  <w:rPr>
                    <w:rStyle w:val="OliveArticleSubtitle"/>
                  </w:rPr>
                  <w:t>The latest local news</w:t>
                </w:r>
              </w:sdtContent>
            </w:sdt>
            <w:r w:rsidR="00AF7606" w:rsidRPr="00C27B8C">
              <w:rPr>
                <w:rStyle w:val="OliveArticleSubtitle"/>
              </w:rPr>
              <w:t xml:space="preserve"> </w:t>
            </w:r>
          </w:p>
          <w:p w14:paraId="0D8358AB" w14:textId="77777777" w:rsidR="00AF7606" w:rsidRPr="0015157B" w:rsidRDefault="00AF7606" w:rsidP="00AF7606">
            <w:pPr>
              <w:rPr>
                <w:color w:val="5F645C" w:themeColor="accent2" w:themeShade="BF"/>
              </w:rPr>
            </w:pPr>
          </w:p>
          <w:p w14:paraId="02ED4754" w14:textId="77777777" w:rsidR="00AF7606" w:rsidRPr="00C27B8C" w:rsidRDefault="00AF7606" w:rsidP="00AF7606">
            <w:pPr>
              <w:rPr>
                <w:rStyle w:val="OliveAuthorName"/>
              </w:rPr>
            </w:pPr>
            <w:r w:rsidRPr="00C27B8C">
              <w:rPr>
                <w:rStyle w:val="OliveAuthorName"/>
              </w:rPr>
              <w:t xml:space="preserve">-------------- </w:t>
            </w:r>
            <w:sdt>
              <w:sdtPr>
                <w:rPr>
                  <w:rStyle w:val="OliveAuthorName"/>
                </w:rPr>
                <w:id w:val="1316918091"/>
                <w:placeholder>
                  <w:docPart w:val="B9AD9DE8EF3247638F53645093144AA8"/>
                </w:placeholder>
                <w:showingPlcHdr/>
                <w15:appearance w15:val="hidden"/>
              </w:sdtPr>
              <w:sdtEndPr>
                <w:rPr>
                  <w:rStyle w:val="OliveAuthorName"/>
                </w:rPr>
              </w:sdtEndPr>
              <w:sdtContent>
                <w:r w:rsidRPr="00C27B8C">
                  <w:rPr>
                    <w:rStyle w:val="OliveAuthorName"/>
                  </w:rPr>
                  <w:t>MIRJAM NILSSON</w:t>
                </w:r>
              </w:sdtContent>
            </w:sdt>
          </w:p>
          <w:p w14:paraId="63D625A0" w14:textId="77777777" w:rsidR="00AF7606" w:rsidRPr="0015157B" w:rsidRDefault="00AF7606" w:rsidP="00AF7606">
            <w:pPr>
              <w:rPr>
                <w:color w:val="5F645C" w:themeColor="accent2" w:themeShade="BF"/>
              </w:rPr>
            </w:pPr>
          </w:p>
          <w:p w14:paraId="296E493D" w14:textId="77777777" w:rsidR="00AF7606" w:rsidRDefault="004B3859" w:rsidP="00AF7606">
            <w:pPr>
              <w:pStyle w:val="OliveBodyCopy"/>
            </w:pPr>
            <w:sdt>
              <w:sdtPr>
                <w:id w:val="-185593078"/>
                <w:placeholder>
                  <w:docPart w:val="7171372BC02143058F16559235C4651B"/>
                </w:placeholder>
                <w:showingPlcHdr/>
                <w15:appearance w15:val="hidden"/>
              </w:sdtPr>
              <w:sdtEndPr/>
              <w:sdtContent>
                <w:r w:rsidR="00AF7606" w:rsidRPr="00AF7606">
                  <w:t>Video provides a powerful way to help you prove your point. When you click Online Video, you can paste in the embed code for the video you want to add. You can also type a</w:t>
                </w:r>
              </w:sdtContent>
            </w:sdt>
          </w:p>
        </w:tc>
        <w:tc>
          <w:tcPr>
            <w:tcW w:w="4318" w:type="dxa"/>
            <w:gridSpan w:val="2"/>
            <w:vMerge/>
            <w:shd w:val="clear" w:color="auto" w:fill="E5E6E4" w:themeFill="accent2" w:themeFillTint="33"/>
            <w:tcMar>
              <w:top w:w="0" w:type="dxa"/>
              <w:left w:w="216" w:type="dxa"/>
              <w:bottom w:w="216" w:type="dxa"/>
              <w:right w:w="115" w:type="dxa"/>
            </w:tcMar>
          </w:tcPr>
          <w:p w14:paraId="06FC790A" w14:textId="77777777" w:rsidR="00AF7606" w:rsidRPr="00C27B8C" w:rsidRDefault="00AF7606" w:rsidP="00C27B8C">
            <w:pPr>
              <w:pStyle w:val="OliveBodyCopy"/>
            </w:pPr>
          </w:p>
        </w:tc>
        <w:tc>
          <w:tcPr>
            <w:tcW w:w="4324" w:type="dxa"/>
            <w:gridSpan w:val="2"/>
            <w:vMerge/>
            <w:shd w:val="clear" w:color="auto" w:fill="E5E6E4" w:themeFill="accent2" w:themeFillTint="33"/>
            <w:tcMar>
              <w:top w:w="0" w:type="dxa"/>
              <w:left w:w="216" w:type="dxa"/>
              <w:bottom w:w="216" w:type="dxa"/>
              <w:right w:w="288" w:type="dxa"/>
            </w:tcMar>
          </w:tcPr>
          <w:p w14:paraId="1EBC19E0" w14:textId="77777777" w:rsidR="00AF7606" w:rsidRPr="00C27B8C" w:rsidRDefault="00AF7606" w:rsidP="00C27B8C">
            <w:pPr>
              <w:pStyle w:val="OliveBodyCopy"/>
            </w:pPr>
          </w:p>
        </w:tc>
      </w:tr>
      <w:tr w:rsidR="00BB5CD7" w14:paraId="222415B5" w14:textId="77777777" w:rsidTr="00AF7606">
        <w:trPr>
          <w:trHeight w:val="144"/>
        </w:trPr>
        <w:tc>
          <w:tcPr>
            <w:tcW w:w="540" w:type="dxa"/>
            <w:vMerge w:val="restart"/>
            <w:tcBorders>
              <w:top w:val="nil"/>
              <w:left w:val="nil"/>
              <w:bottom w:val="nil"/>
              <w:right w:val="nil"/>
            </w:tcBorders>
            <w:vAlign w:val="center"/>
          </w:tcPr>
          <w:p w14:paraId="01CE1FA3" w14:textId="77777777" w:rsidR="00BB5CD7" w:rsidRPr="00F54276" w:rsidRDefault="00BB5CD7" w:rsidP="00BB5CD7">
            <w:pPr>
              <w:pStyle w:val="BrownBodyCopy"/>
              <w:rPr>
                <w:rFonts w:asciiTheme="majorHAnsi" w:hAnsiTheme="majorHAnsi"/>
              </w:rPr>
            </w:pPr>
            <w:r w:rsidRPr="00F54276">
              <w:rPr>
                <w:rFonts w:asciiTheme="majorHAnsi" w:hAnsiTheme="majorHAnsi"/>
              </w:rPr>
              <w:fldChar w:fldCharType="begin"/>
            </w:r>
            <w:r w:rsidRPr="00F54276">
              <w:rPr>
                <w:rFonts w:asciiTheme="majorHAnsi" w:hAnsiTheme="majorHAnsi"/>
              </w:rPr>
              <w:instrText xml:space="preserve"> PAGE   \* MERGEFORMAT </w:instrText>
            </w:r>
            <w:r w:rsidRPr="00F54276">
              <w:rPr>
                <w:rFonts w:asciiTheme="majorHAnsi" w:hAnsiTheme="majorHAnsi"/>
              </w:rPr>
              <w:fldChar w:fldCharType="separate"/>
            </w:r>
            <w:r w:rsidR="00500D14">
              <w:rPr>
                <w:rFonts w:asciiTheme="majorHAnsi" w:hAnsiTheme="majorHAnsi"/>
                <w:noProof/>
              </w:rPr>
              <w:t>3</w:t>
            </w:r>
            <w:r w:rsidRPr="00F54276">
              <w:rPr>
                <w:rFonts w:asciiTheme="majorHAnsi" w:hAnsiTheme="majorHAnsi"/>
              </w:rPr>
              <w:fldChar w:fldCharType="end"/>
            </w:r>
          </w:p>
        </w:tc>
        <w:tc>
          <w:tcPr>
            <w:tcW w:w="11340" w:type="dxa"/>
            <w:gridSpan w:val="4"/>
            <w:tcBorders>
              <w:top w:val="nil"/>
              <w:left w:val="nil"/>
              <w:bottom w:val="single" w:sz="8" w:space="0" w:color="5F645C" w:themeColor="accent2" w:themeShade="BF"/>
              <w:right w:val="nil"/>
            </w:tcBorders>
          </w:tcPr>
          <w:p w14:paraId="5BA05D9F" w14:textId="77777777" w:rsidR="00BB5CD7" w:rsidRPr="00834FD1" w:rsidRDefault="00BB5CD7" w:rsidP="00BB5CD7">
            <w:pPr>
              <w:pStyle w:val="BrownBodyCopy"/>
            </w:pPr>
          </w:p>
        </w:tc>
        <w:tc>
          <w:tcPr>
            <w:tcW w:w="1080" w:type="dxa"/>
            <w:vMerge w:val="restart"/>
            <w:tcBorders>
              <w:top w:val="nil"/>
              <w:left w:val="nil"/>
              <w:bottom w:val="nil"/>
              <w:right w:val="nil"/>
            </w:tcBorders>
            <w:vAlign w:val="center"/>
          </w:tcPr>
          <w:p w14:paraId="32347974" w14:textId="77777777" w:rsidR="00BB5CD7" w:rsidRPr="00F54276" w:rsidRDefault="004B3859" w:rsidP="00BB5CD7">
            <w:pPr>
              <w:pStyle w:val="Footer"/>
            </w:pPr>
            <w:sdt>
              <w:sdtPr>
                <w:id w:val="1039630995"/>
                <w:placeholder>
                  <w:docPart w:val="F6FEA16099E34154A0E6E15B62308BF7"/>
                </w:placeholder>
                <w:showingPlcHdr/>
                <w15:appearance w15:val="hidden"/>
              </w:sdtPr>
              <w:sdtEndPr/>
              <w:sdtContent>
                <w:r w:rsidR="00BB5CD7" w:rsidRPr="00F54276">
                  <w:t>Issue 10</w:t>
                </w:r>
              </w:sdtContent>
            </w:sdt>
            <w:r w:rsidR="000006A3">
              <w:t xml:space="preserve"> </w:t>
            </w:r>
          </w:p>
        </w:tc>
      </w:tr>
      <w:tr w:rsidR="00BB5CD7" w14:paraId="47C30E4E" w14:textId="77777777" w:rsidTr="00AF7606">
        <w:trPr>
          <w:trHeight w:val="144"/>
        </w:trPr>
        <w:tc>
          <w:tcPr>
            <w:tcW w:w="540" w:type="dxa"/>
            <w:vMerge/>
            <w:tcBorders>
              <w:top w:val="nil"/>
              <w:left w:val="nil"/>
              <w:bottom w:val="nil"/>
              <w:right w:val="nil"/>
            </w:tcBorders>
          </w:tcPr>
          <w:p w14:paraId="5D618DEE" w14:textId="77777777" w:rsidR="00BB5CD7" w:rsidRPr="00F54276" w:rsidRDefault="00BB5CD7" w:rsidP="00BB5CD7">
            <w:pPr>
              <w:pStyle w:val="BrownBodyCopy"/>
              <w:rPr>
                <w:rFonts w:asciiTheme="majorHAnsi" w:hAnsiTheme="majorHAnsi"/>
              </w:rPr>
            </w:pPr>
          </w:p>
        </w:tc>
        <w:tc>
          <w:tcPr>
            <w:tcW w:w="11340" w:type="dxa"/>
            <w:gridSpan w:val="4"/>
            <w:tcBorders>
              <w:top w:val="single" w:sz="8" w:space="0" w:color="5F645C" w:themeColor="accent2" w:themeShade="BF"/>
              <w:left w:val="nil"/>
              <w:bottom w:val="nil"/>
              <w:right w:val="nil"/>
            </w:tcBorders>
          </w:tcPr>
          <w:p w14:paraId="028EC0C0" w14:textId="77777777" w:rsidR="00BB5CD7" w:rsidRPr="00834FD1" w:rsidRDefault="00BB5CD7" w:rsidP="00BB5CD7">
            <w:pPr>
              <w:pStyle w:val="BrownBodyCopy"/>
            </w:pPr>
          </w:p>
        </w:tc>
        <w:tc>
          <w:tcPr>
            <w:tcW w:w="1080" w:type="dxa"/>
            <w:vMerge/>
            <w:tcBorders>
              <w:top w:val="nil"/>
              <w:left w:val="nil"/>
              <w:bottom w:val="nil"/>
              <w:right w:val="nil"/>
            </w:tcBorders>
          </w:tcPr>
          <w:p w14:paraId="39853EB2" w14:textId="77777777" w:rsidR="00BB5CD7" w:rsidRPr="00F54276" w:rsidRDefault="00BB5CD7" w:rsidP="00BB5CD7">
            <w:pPr>
              <w:pStyle w:val="Footer"/>
            </w:pPr>
          </w:p>
        </w:tc>
      </w:tr>
    </w:tbl>
    <w:p w14:paraId="21089670" w14:textId="77777777" w:rsidR="003C55A4" w:rsidRDefault="003C55A4"/>
    <w:p w14:paraId="618000D5" w14:textId="77777777" w:rsidR="00145AE6" w:rsidRDefault="00145AE6">
      <w:pPr>
        <w:sectPr w:rsidR="00145AE6" w:rsidSect="003910DF">
          <w:pgSz w:w="15840" w:h="24480" w:code="3"/>
          <w:pgMar w:top="360" w:right="1440" w:bottom="288" w:left="1440" w:header="432" w:footer="432" w:gutter="0"/>
          <w:cols w:space="720"/>
          <w:docGrid w:linePitch="360"/>
        </w:sectPr>
      </w:pPr>
    </w:p>
    <w:p w14:paraId="06ACC36C" w14:textId="77777777" w:rsidR="00DB5087" w:rsidRDefault="00CA7181" w:rsidP="00DB5087">
      <w:pPr>
        <w:pStyle w:val="Graphicsanchor"/>
      </w:pPr>
      <w:r w:rsidRPr="00CA7181">
        <w:rPr>
          <w:noProof/>
          <w:color w:val="8A7760" w:themeColor="accent1" w:themeShade="BF"/>
        </w:rPr>
        <w:lastRenderedPageBreak/>
        <mc:AlternateContent>
          <mc:Choice Requires="wps">
            <w:drawing>
              <wp:anchor distT="0" distB="0" distL="114300" distR="114300" simplePos="0" relativeHeight="251722752" behindDoc="1" locked="1" layoutInCell="1" allowOverlap="1" wp14:anchorId="4B51CFEF" wp14:editId="1CA2D5E0">
                <wp:simplePos x="0" y="0"/>
                <wp:positionH relativeFrom="margin">
                  <wp:posOffset>4701540</wp:posOffset>
                </wp:positionH>
                <wp:positionV relativeFrom="paragraph">
                  <wp:posOffset>9768840</wp:posOffset>
                </wp:positionV>
                <wp:extent cx="3007995" cy="3007995"/>
                <wp:effectExtent l="0" t="0" r="1905" b="1905"/>
                <wp:wrapNone/>
                <wp:docPr id="52" name="Oval 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07995" cy="3007995"/>
                        </a:xfrm>
                        <a:prstGeom prst="ellipse">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CAA947" id="Oval 52" o:spid="_x0000_s1026" alt="&quot;&quot;" style="position:absolute;margin-left:370.2pt;margin-top:769.2pt;width:236.85pt;height:236.85pt;z-index:-251593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" fillcolor="#e5ddd7 [1943]" stroked="f" strokeweight="1pt">
                <v:stroke joinstyle="miter"/>
                <w10:wrap anchorx="margin"/>
                <w10:anchorlock/>
              </v:oval>
            </w:pict>
          </mc:Fallback>
        </mc:AlternateContent>
      </w:r>
      <w:r w:rsidR="00DB5087" w:rsidRPr="00DB5087">
        <w:rPr>
          <w:noProof/>
        </w:rPr>
        <mc:AlternateContent>
          <mc:Choice Requires="wps">
            <w:drawing>
              <wp:anchor distT="0" distB="0" distL="114300" distR="114300" simplePos="0" relativeHeight="251689984" behindDoc="1" locked="1" layoutInCell="1" allowOverlap="1" wp14:anchorId="2DF3A1E2" wp14:editId="769614B8">
                <wp:simplePos x="0" y="0"/>
                <wp:positionH relativeFrom="column">
                  <wp:posOffset>2741930</wp:posOffset>
                </wp:positionH>
                <wp:positionV relativeFrom="margin">
                  <wp:posOffset>-228600</wp:posOffset>
                </wp:positionV>
                <wp:extent cx="2752344" cy="713232"/>
                <wp:effectExtent l="0" t="0" r="0" b="0"/>
                <wp:wrapNone/>
                <wp:docPr id="10" name="Freeform: Shap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52344" cy="713232"/>
                        </a:xfrm>
                        <a:custGeom>
                          <a:avLst/>
                          <a:gdLst>
                            <a:gd name="connsiteX0" fmla="*/ 0 w 2748917"/>
                            <a:gd name="connsiteY0" fmla="*/ 0 h 713105"/>
                            <a:gd name="connsiteX1" fmla="*/ 2748917 w 2748917"/>
                            <a:gd name="connsiteY1" fmla="*/ 0 h 713105"/>
                            <a:gd name="connsiteX2" fmla="*/ 2673930 w 2748917"/>
                            <a:gd name="connsiteY2" fmla="*/ 100278 h 713105"/>
                            <a:gd name="connsiteX3" fmla="*/ 1374458 w 2748917"/>
                            <a:gd name="connsiteY3" fmla="*/ 713105 h 713105"/>
                            <a:gd name="connsiteX4" fmla="*/ 74986 w 2748917"/>
                            <a:gd name="connsiteY4" fmla="*/ 100278 h 71310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748917" h="713105">
                              <a:moveTo>
                                <a:pt x="0" y="0"/>
                              </a:moveTo>
                              <a:lnTo>
                                <a:pt x="2748917" y="0"/>
                              </a:lnTo>
                              <a:lnTo>
                                <a:pt x="2673930" y="100278"/>
                              </a:lnTo>
                              <a:cubicBezTo>
                                <a:pt x="2365056" y="474547"/>
                                <a:pt x="1897616" y="713105"/>
                                <a:pt x="1374458" y="713105"/>
                              </a:cubicBezTo>
                              <a:cubicBezTo>
                                <a:pt x="851300" y="713105"/>
                                <a:pt x="383860" y="474547"/>
                                <a:pt x="74986" y="100278"/>
                              </a:cubicBezTo>
                              <a:close/>
                            </a:path>
                          </a:pathLst>
                        </a:cu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541BEA3F" id="Freeform: Shape 12" o:spid="_x0000_s1026" alt="&quot;&quot;" style="position:absolute;margin-left:215.9pt;margin-top:-18pt;width:216.7pt;height:56.1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coordsize="2748917,713105"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" path="m,l2748917,r-74987,100278c2365056,474547,1897616,713105,1374458,713105,851300,713105,383860,474547,74986,100278l,xe" fillcolor="#e8e8e3 [1302]" stroked="f" strokeweight="1pt">
                <v:stroke joinstyle="miter"/>
                <v:path arrowok="t" o:connecttype="custom" o:connectlocs="0,0;2752344,0;2677264,100296;1376171,713232;75079,100296" o:connectangles="0,0,0,0,0"/>
                <w10:wrap anchory="margin"/>
                <w10:anchorlock/>
              </v:shape>
            </w:pict>
          </mc:Fallback>
        </mc:AlternateContent>
      </w:r>
    </w:p>
    <w:tbl>
      <w:tblPr>
        <w:tblStyle w:val="TableGrid"/>
        <w:tblW w:w="5000" w:type="pct"/>
        <w:tblLayout w:type="fixed"/>
        <w:tblLook w:val="04A0" w:firstRow="1" w:lastRow="0" w:firstColumn="1" w:lastColumn="0" w:noHBand="0" w:noVBand="1"/>
      </w:tblPr>
      <w:tblGrid>
        <w:gridCol w:w="540"/>
        <w:gridCol w:w="5940"/>
        <w:gridCol w:w="5400"/>
        <w:gridCol w:w="1080"/>
      </w:tblGrid>
      <w:tr w:rsidR="00CA7181" w:rsidRPr="008E3641" w14:paraId="0743D078" w14:textId="77777777" w:rsidTr="00500D14">
        <w:trPr>
          <w:trHeight w:val="1152"/>
        </w:trPr>
        <w:tc>
          <w:tcPr>
            <w:tcW w:w="12960" w:type="dxa"/>
            <w:gridSpan w:val="4"/>
            <w:tcBorders>
              <w:top w:val="nil"/>
              <w:left w:val="nil"/>
              <w:bottom w:val="single" w:sz="4" w:space="0" w:color="8A7760" w:themeColor="accent1" w:themeShade="BF"/>
              <w:right w:val="nil"/>
            </w:tcBorders>
            <w:shd w:val="clear" w:color="auto" w:fill="auto"/>
            <w:tcMar>
              <w:left w:w="0" w:type="dxa"/>
              <w:right w:w="0" w:type="dxa"/>
            </w:tcMar>
          </w:tcPr>
          <w:p w14:paraId="2CD1CA1F" w14:textId="77777777" w:rsidR="00CA7181" w:rsidRPr="008E3641" w:rsidRDefault="004B3859" w:rsidP="008E3641">
            <w:pPr>
              <w:pStyle w:val="Header"/>
            </w:pPr>
            <w:sdt>
              <w:sdtPr>
                <w:id w:val="738288046"/>
                <w:placeholder>
                  <w:docPart w:val="26CF00401DB5457C83A65B96EC4F81B3"/>
                </w:placeholder>
                <w:showingPlcHdr/>
                <w15:appearance w15:val="hidden"/>
              </w:sdtPr>
              <w:sdtEndPr/>
              <w:sdtContent>
                <w:r w:rsidR="00B80E0B" w:rsidRPr="008E3641">
                  <w:t>Tuesday Sep 23, 20XX</w:t>
                </w:r>
              </w:sdtContent>
            </w:sdt>
          </w:p>
        </w:tc>
      </w:tr>
      <w:tr w:rsidR="001E28C1" w14:paraId="7AA6A88F" w14:textId="77777777" w:rsidTr="00CA7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793"/>
        </w:trPr>
        <w:tc>
          <w:tcPr>
            <w:tcW w:w="12960" w:type="dxa"/>
            <w:gridSpan w:val="4"/>
            <w:tcMar>
              <w:left w:w="0" w:type="dxa"/>
              <w:right w:w="0" w:type="dxa"/>
            </w:tcMar>
          </w:tcPr>
          <w:p w14:paraId="4FA150D4" w14:textId="77777777" w:rsidR="00AA23E9" w:rsidRDefault="00CF5018" w:rsidP="003C25FF">
            <w:pPr>
              <w:jc w:val="center"/>
            </w:pPr>
            <w:r>
              <w:rPr>
                <w:noProof/>
              </w:rPr>
              <w:drawing>
                <wp:inline distT="0" distB="0" distL="0" distR="0" wp14:anchorId="76A5CAD4" wp14:editId="6612CB67">
                  <wp:extent cx="8317230" cy="5584371"/>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srcRect l="1642" r="1642"/>
                          <a:stretch>
                            <a:fillRect/>
                          </a:stretch>
                        </pic:blipFill>
                        <pic:spPr bwMode="auto">
                          <a:xfrm>
                            <a:off x="0" y="0"/>
                            <a:ext cx="8317230" cy="5584371"/>
                          </a:xfrm>
                          <a:prstGeom prst="rect">
                            <a:avLst/>
                          </a:prstGeom>
                          <a:ln>
                            <a:noFill/>
                          </a:ln>
                          <a:extLst>
                            <a:ext uri="{53640926-AAD7-44D8-BBD7-CCE9431645EC}">
                              <a14:shadowObscured xmlns:a14="http://schemas.microsoft.com/office/drawing/2010/main"/>
                            </a:ext>
                          </a:extLst>
                        </pic:spPr>
                      </pic:pic>
                    </a:graphicData>
                  </a:graphic>
                </wp:inline>
              </w:drawing>
            </w:r>
          </w:p>
        </w:tc>
      </w:tr>
      <w:tr w:rsidR="003C25FF" w14:paraId="3F15C702" w14:textId="77777777" w:rsidTr="00CA7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4"/>
        </w:trPr>
        <w:tc>
          <w:tcPr>
            <w:tcW w:w="12960" w:type="dxa"/>
            <w:gridSpan w:val="4"/>
            <w:tcBorders>
              <w:bottom w:val="single" w:sz="4" w:space="0" w:color="8A7760" w:themeColor="accent1" w:themeShade="BF"/>
            </w:tcBorders>
            <w:vAlign w:val="center"/>
          </w:tcPr>
          <w:p w14:paraId="669D6417" w14:textId="77777777" w:rsidR="003C25FF" w:rsidRDefault="004B3859" w:rsidP="00EE74D2">
            <w:pPr>
              <w:pStyle w:val="BrownPictureCaption"/>
              <w:rPr>
                <w:noProof/>
              </w:rPr>
            </w:pPr>
            <w:sdt>
              <w:sdtPr>
                <w:rPr>
                  <w:noProof/>
                </w:rPr>
                <w:id w:val="-965343056"/>
                <w:placeholder>
                  <w:docPart w:val="5EBACB4B19C74493A02703B599978FB5"/>
                </w:placeholder>
                <w:showingPlcHdr/>
                <w15:appearance w15:val="hidden"/>
              </w:sdtPr>
              <w:sdtEndPr/>
              <w:sdtContent>
                <w:r w:rsidR="00CA7181" w:rsidRPr="00CA7181">
                  <w:t>Picture Caption: To make your document look professionally produced, Word provides header, footer, cover page, and text box designs that complement each other.</w:t>
                </w:r>
              </w:sdtContent>
            </w:sdt>
            <w:r w:rsidR="00CA7181">
              <w:rPr>
                <w:noProof/>
              </w:rPr>
              <w:t xml:space="preserve"> </w:t>
            </w:r>
          </w:p>
        </w:tc>
      </w:tr>
      <w:tr w:rsidR="00E7662D" w14:paraId="0460B59D" w14:textId="77777777" w:rsidTr="00CA7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16"/>
        </w:trPr>
        <w:tc>
          <w:tcPr>
            <w:tcW w:w="12960" w:type="dxa"/>
            <w:gridSpan w:val="4"/>
            <w:tcBorders>
              <w:top w:val="single" w:sz="4" w:space="0" w:color="8A7760" w:themeColor="accent1" w:themeShade="BF"/>
            </w:tcBorders>
            <w:tcMar>
              <w:left w:w="115" w:type="dxa"/>
              <w:bottom w:w="288" w:type="dxa"/>
              <w:right w:w="115" w:type="dxa"/>
            </w:tcMar>
            <w:vAlign w:val="bottom"/>
          </w:tcPr>
          <w:p w14:paraId="41806CD8" w14:textId="77777777" w:rsidR="00CA7181" w:rsidRPr="00CA7181" w:rsidRDefault="004B3859" w:rsidP="00A32D0B">
            <w:pPr>
              <w:rPr>
                <w:rStyle w:val="BrownArticleTitle"/>
              </w:rPr>
            </w:pPr>
            <w:sdt>
              <w:sdtPr>
                <w:rPr>
                  <w:rStyle w:val="BrownArticleTitle"/>
                </w:rPr>
                <w:id w:val="-1914769874"/>
                <w:placeholder>
                  <w:docPart w:val="C109686A328F4F7B996990B6759489FB"/>
                </w:placeholder>
                <w:showingPlcHdr/>
                <w15:appearance w15:val="hidden"/>
              </w:sdtPr>
              <w:sdtEndPr>
                <w:rPr>
                  <w:rStyle w:val="BrownArticleTitle"/>
                </w:rPr>
              </w:sdtEndPr>
              <w:sdtContent>
                <w:r w:rsidR="00CA7181" w:rsidRPr="00CA7181">
                  <w:rPr>
                    <w:rStyle w:val="BrownArticleTitle"/>
                  </w:rPr>
                  <w:t>The next hot and upcoming story</w:t>
                </w:r>
              </w:sdtContent>
            </w:sdt>
          </w:p>
          <w:p w14:paraId="76DC817E" w14:textId="77777777" w:rsidR="00E7662D" w:rsidRPr="00CA7181" w:rsidRDefault="004B3859" w:rsidP="00A32D0B">
            <w:pPr>
              <w:rPr>
                <w:rStyle w:val="BrownArticleSubtitle"/>
              </w:rPr>
            </w:pPr>
            <w:sdt>
              <w:sdtPr>
                <w:rPr>
                  <w:rStyle w:val="BrownArticleSubtitle"/>
                </w:rPr>
                <w:id w:val="-601720046"/>
                <w:placeholder>
                  <w:docPart w:val="9CFB764115654973AC5126EE9AFC9E6F"/>
                </w:placeholder>
                <w:showingPlcHdr/>
                <w15:appearance w15:val="hidden"/>
              </w:sdtPr>
              <w:sdtEndPr>
                <w:rPr>
                  <w:rStyle w:val="BrownArticleSubtitle"/>
                </w:rPr>
              </w:sdtEndPr>
              <w:sdtContent>
                <w:r w:rsidR="00CA7181" w:rsidRPr="00CA7181">
                  <w:rPr>
                    <w:rStyle w:val="BrownArticleSubtitle"/>
                  </w:rPr>
                  <w:t>Breaking news from your local trusted source</w:t>
                </w:r>
              </w:sdtContent>
            </w:sdt>
            <w:r w:rsidR="00CA7181">
              <w:rPr>
                <w:rStyle w:val="BrownArticleSubtitle"/>
              </w:rPr>
              <w:t xml:space="preserve"> </w:t>
            </w:r>
          </w:p>
        </w:tc>
      </w:tr>
      <w:tr w:rsidR="00CA7181" w14:paraId="13185508" w14:textId="77777777" w:rsidTr="002D18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3"/>
        </w:trPr>
        <w:tc>
          <w:tcPr>
            <w:tcW w:w="6480" w:type="dxa"/>
            <w:gridSpan w:val="2"/>
            <w:vMerge w:val="restart"/>
            <w:tcMar>
              <w:left w:w="115" w:type="dxa"/>
              <w:right w:w="216" w:type="dxa"/>
            </w:tcMar>
          </w:tcPr>
          <w:p w14:paraId="0D23FEA9" w14:textId="77777777" w:rsidR="00CA7181" w:rsidRPr="00CA7181" w:rsidRDefault="00CA7181" w:rsidP="002D0F6C">
            <w:pPr>
              <w:rPr>
                <w:rStyle w:val="BrownAuthorName"/>
              </w:rPr>
            </w:pPr>
            <w:r w:rsidRPr="00A25FCE">
              <w:rPr>
                <w:rStyle w:val="BrownAuthorName"/>
              </w:rPr>
              <w:t xml:space="preserve">-------------- </w:t>
            </w:r>
            <w:sdt>
              <w:sdtPr>
                <w:rPr>
                  <w:rStyle w:val="BrownAuthorName"/>
                </w:rPr>
                <w:id w:val="2126571927"/>
                <w:placeholder>
                  <w:docPart w:val="B258E1CB87A543368AF15D54748ADFF6"/>
                </w:placeholder>
                <w:showingPlcHdr/>
                <w15:appearance w15:val="hidden"/>
              </w:sdtPr>
              <w:sdtEndPr>
                <w:rPr>
                  <w:rStyle w:val="BrownAuthorName"/>
                </w:rPr>
              </w:sdtEndPr>
              <w:sdtContent>
                <w:r w:rsidRPr="00CA7181">
                  <w:rPr>
                    <w:rStyle w:val="BrownAuthorName"/>
                  </w:rPr>
                  <w:t>MIRJAM NILSSON</w:t>
                </w:r>
              </w:sdtContent>
            </w:sdt>
          </w:p>
          <w:p w14:paraId="38ED5CD5" w14:textId="77777777" w:rsidR="00CA7181" w:rsidRDefault="00CA7181" w:rsidP="002D0F6C">
            <w:pPr>
              <w:rPr>
                <w:color w:val="8A7760" w:themeColor="accent1" w:themeShade="BF"/>
              </w:rPr>
            </w:pPr>
          </w:p>
          <w:sdt>
            <w:sdtPr>
              <w:id w:val="-170639162"/>
              <w:placeholder>
                <w:docPart w:val="BA403E4FDBAE44D5B34477F5AB555F2B"/>
              </w:placeholder>
              <w:showingPlcHdr/>
              <w15:appearance w15:val="hidden"/>
            </w:sdtPr>
            <w:sdtEndPr/>
            <w:sdtContent>
              <w:p w14:paraId="050F1D24" w14:textId="77777777" w:rsidR="00CA7181" w:rsidRPr="00CA7181" w:rsidRDefault="00CA7181" w:rsidP="00CA7181">
                <w:pPr>
                  <w:pStyle w:val="BrownBodyCopy"/>
                  <w:rPr>
                    <w:rStyle w:val="PlaceholderText"/>
                    <w:color w:val="8A7760" w:themeColor="accent1" w:themeShade="BF"/>
                  </w:rPr>
                </w:pPr>
                <w:r w:rsidRPr="00CA7181">
                  <w:rPr>
                    <w:rStyle w:val="PlaceholderText"/>
                    <w:color w:val="8A7760" w:themeColor="accent1" w:themeShade="BF"/>
                  </w:rPr>
                  <w:t xml:space="preserve">Video provides a powerful way to help you prove your point. When you click Online Video, you can paste in the embed code for the video you want to add. You can also type a keyword to search online for the video that best fits your document. </w:t>
                </w:r>
              </w:p>
              <w:p w14:paraId="2FDDA5AD" w14:textId="77777777" w:rsidR="00CA7181" w:rsidRPr="00CA7181" w:rsidRDefault="00CA7181" w:rsidP="00CA7181">
                <w:pPr>
                  <w:pStyle w:val="BrownBodyCopy"/>
                  <w:rPr>
                    <w:rStyle w:val="PlaceholderText"/>
                    <w:color w:val="8A7760" w:themeColor="accent1" w:themeShade="BF"/>
                  </w:rPr>
                </w:pPr>
              </w:p>
              <w:p w14:paraId="6529AF25" w14:textId="77777777" w:rsidR="00CA7181" w:rsidRPr="00CA7181" w:rsidRDefault="00CA7181" w:rsidP="00CA7181">
                <w:pPr>
                  <w:pStyle w:val="BrownBodyCopy"/>
                  <w:rPr>
                    <w:rStyle w:val="PlaceholderText"/>
                    <w:color w:val="8A7760" w:themeColor="accent1" w:themeShade="BF"/>
                  </w:rPr>
                </w:pPr>
                <w:r w:rsidRPr="00CA7181">
                  <w:rPr>
                    <w:rStyle w:val="PlaceholderText"/>
                    <w:color w:val="8A7760" w:themeColor="accent1" w:themeShade="BF"/>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w:t>
                </w:r>
              </w:p>
              <w:p w14:paraId="0B30FB5B" w14:textId="77777777" w:rsidR="00CA7181" w:rsidRPr="00CA7181" w:rsidRDefault="00CA7181" w:rsidP="00CA7181">
                <w:pPr>
                  <w:pStyle w:val="BrownBodyCopy"/>
                  <w:rPr>
                    <w:rStyle w:val="PlaceholderText"/>
                    <w:color w:val="8A7760" w:themeColor="accent1" w:themeShade="BF"/>
                  </w:rPr>
                </w:pPr>
              </w:p>
              <w:p w14:paraId="71278E86" w14:textId="77777777" w:rsidR="00CA7181" w:rsidRPr="00CA7181" w:rsidRDefault="00CA7181" w:rsidP="00CA7181">
                <w:pPr>
                  <w:pStyle w:val="BrownBodyCopy"/>
                  <w:rPr>
                    <w:rStyle w:val="PlaceholderText"/>
                    <w:color w:val="8A7760" w:themeColor="accent1" w:themeShade="BF"/>
                  </w:rPr>
                </w:pPr>
                <w:r w:rsidRPr="00CA7181">
                  <w:rPr>
                    <w:rStyle w:val="PlaceholderText"/>
                    <w:color w:val="8A7760" w:themeColor="accent1" w:themeShade="BF"/>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5939AED" w14:textId="77777777" w:rsidR="00CA7181" w:rsidRPr="00CA7181" w:rsidRDefault="00CA7181" w:rsidP="00CA7181">
                <w:pPr>
                  <w:pStyle w:val="BrownBodyCopy"/>
                  <w:rPr>
                    <w:rStyle w:val="PlaceholderText"/>
                    <w:color w:val="8A7760" w:themeColor="accent1" w:themeShade="BF"/>
                  </w:rPr>
                </w:pPr>
              </w:p>
              <w:p w14:paraId="5AAB2D52" w14:textId="77777777" w:rsidR="00CA7181" w:rsidRPr="006303EB" w:rsidRDefault="00CA7181" w:rsidP="00CA7181">
                <w:pPr>
                  <w:pStyle w:val="BrownBodyCopy"/>
                </w:pPr>
                <w:r w:rsidRPr="00CA7181">
                  <w:rPr>
                    <w:rStyle w:val="PlaceholderText"/>
                    <w:color w:val="8A7760" w:themeColor="accent1" w:themeShade="BF"/>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sdtContent>
          </w:sdt>
        </w:tc>
        <w:tc>
          <w:tcPr>
            <w:tcW w:w="6480" w:type="dxa"/>
            <w:gridSpan w:val="2"/>
            <w:tcMar>
              <w:left w:w="216" w:type="dxa"/>
              <w:right w:w="115" w:type="dxa"/>
            </w:tcMar>
          </w:tcPr>
          <w:p w14:paraId="73F6779B" w14:textId="77777777" w:rsidR="00B80E0B" w:rsidRDefault="00B80E0B" w:rsidP="00CA7181">
            <w:pPr>
              <w:pStyle w:val="BrownBodyCopy"/>
            </w:pPr>
          </w:p>
          <w:p w14:paraId="515766D3" w14:textId="77777777" w:rsidR="00B80E0B" w:rsidRDefault="00B80E0B" w:rsidP="00CA7181">
            <w:pPr>
              <w:pStyle w:val="BrownBodyCopy"/>
            </w:pPr>
          </w:p>
          <w:p w14:paraId="21108DB0" w14:textId="77777777" w:rsidR="00CA7181" w:rsidRPr="00653501" w:rsidRDefault="004B3859" w:rsidP="00CA7181">
            <w:pPr>
              <w:pStyle w:val="BrownBodyCopy"/>
            </w:pPr>
            <w:sdt>
              <w:sdtPr>
                <w:id w:val="270057726"/>
                <w:placeholder>
                  <w:docPart w:val="42A834C6A9784A3280F003182219D959"/>
                </w:placeholder>
                <w:showingPlcHdr/>
                <w15:appearance w15:val="hidden"/>
              </w:sdtPr>
              <w:sdtEndPr/>
              <w:sdtContent>
                <w:r w:rsidR="00CA7181" w:rsidRPr="00CA7181">
                  <w:t>Video provides a powerful way to help you prove your point. When you click Online Video, you can paste in the embed code for the video you want to add. You can also type a keyword to search online for the video that best fits your document.</w:t>
                </w:r>
              </w:sdtContent>
            </w:sdt>
          </w:p>
        </w:tc>
      </w:tr>
      <w:tr w:rsidR="00CA7181" w14:paraId="3CACF05C" w14:textId="77777777" w:rsidTr="00CA7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01"/>
        </w:trPr>
        <w:tc>
          <w:tcPr>
            <w:tcW w:w="6480" w:type="dxa"/>
            <w:gridSpan w:val="2"/>
            <w:vMerge/>
            <w:tcMar>
              <w:left w:w="115" w:type="dxa"/>
              <w:right w:w="216" w:type="dxa"/>
            </w:tcMar>
          </w:tcPr>
          <w:p w14:paraId="2782E14F" w14:textId="77777777" w:rsidR="00CA7181" w:rsidRPr="00A25FCE" w:rsidRDefault="00CA7181" w:rsidP="002D0F6C">
            <w:pPr>
              <w:rPr>
                <w:rStyle w:val="BrownAuthorName"/>
              </w:rPr>
            </w:pPr>
          </w:p>
        </w:tc>
        <w:tc>
          <w:tcPr>
            <w:tcW w:w="6480" w:type="dxa"/>
            <w:gridSpan w:val="2"/>
            <w:tcMar>
              <w:left w:w="216" w:type="dxa"/>
              <w:right w:w="115" w:type="dxa"/>
            </w:tcMar>
            <w:vAlign w:val="center"/>
          </w:tcPr>
          <w:sdt>
            <w:sdtPr>
              <w:rPr>
                <w:b/>
                <w:bCs/>
                <w:caps/>
                <w:color w:val="8A7760" w:themeColor="accent1" w:themeShade="BF"/>
                <w:sz w:val="24"/>
                <w:szCs w:val="24"/>
              </w:rPr>
              <w:id w:val="-695153111"/>
              <w:placeholder>
                <w:docPart w:val="5350A9D85AD84E419ADB32ECF8157A7E"/>
              </w:placeholder>
              <w:showingPlcHdr/>
              <w15:appearance w15:val="hidden"/>
            </w:sdtPr>
            <w:sdtEndPr>
              <w:rPr>
                <w:b w:val="0"/>
                <w:bCs w:val="0"/>
                <w:caps w:val="0"/>
                <w:color w:val="7F867B" w:themeColor="accent2"/>
                <w:sz w:val="40"/>
                <w:szCs w:val="48"/>
              </w:rPr>
            </w:sdtEndPr>
            <w:sdtContent>
              <w:p w14:paraId="630A5F86" w14:textId="77777777" w:rsidR="00CA7181" w:rsidRPr="00CA7181" w:rsidRDefault="00CA7181" w:rsidP="00CA7181">
                <w:pPr>
                  <w:pStyle w:val="PullQuote"/>
                </w:pPr>
                <w:r w:rsidRPr="00CA7181">
                  <w:t>“Video provides</w:t>
                </w:r>
              </w:p>
              <w:p w14:paraId="1FFF90FE" w14:textId="77777777" w:rsidR="00CA7181" w:rsidRPr="00CA7181" w:rsidRDefault="00CA7181" w:rsidP="00CA7181">
                <w:pPr>
                  <w:pStyle w:val="PullQuote"/>
                </w:pPr>
                <w:r w:rsidRPr="00CA7181">
                  <w:t xml:space="preserve"> a powerful way to </w:t>
                </w:r>
              </w:p>
              <w:p w14:paraId="2A6A16AC" w14:textId="77777777" w:rsidR="00CA7181" w:rsidRPr="00CA7181" w:rsidRDefault="00CA7181" w:rsidP="00CA7181">
                <w:pPr>
                  <w:pStyle w:val="PullQuote"/>
                </w:pPr>
                <w:r w:rsidRPr="00CA7181">
                  <w:t xml:space="preserve">help you prove </w:t>
                </w:r>
              </w:p>
              <w:p w14:paraId="42F49961" w14:textId="77777777" w:rsidR="00CA7181" w:rsidRDefault="00CA7181" w:rsidP="00CA7181">
                <w:pPr>
                  <w:pStyle w:val="PullQuote"/>
                </w:pPr>
                <w:r w:rsidRPr="00CA7181">
                  <w:t>your point.”</w:t>
                </w:r>
              </w:p>
            </w:sdtContent>
          </w:sdt>
        </w:tc>
      </w:tr>
      <w:tr w:rsidR="00CA7181" w14:paraId="3C256F1B" w14:textId="77777777" w:rsidTr="002D18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9"/>
        </w:trPr>
        <w:tc>
          <w:tcPr>
            <w:tcW w:w="6480" w:type="dxa"/>
            <w:gridSpan w:val="2"/>
            <w:vMerge/>
            <w:tcMar>
              <w:left w:w="115" w:type="dxa"/>
              <w:right w:w="216" w:type="dxa"/>
            </w:tcMar>
          </w:tcPr>
          <w:p w14:paraId="518DD642" w14:textId="77777777" w:rsidR="00CA7181" w:rsidRPr="00A25FCE" w:rsidRDefault="00CA7181" w:rsidP="002D0F6C">
            <w:pPr>
              <w:rPr>
                <w:rStyle w:val="BrownAuthorName"/>
              </w:rPr>
            </w:pPr>
          </w:p>
        </w:tc>
        <w:tc>
          <w:tcPr>
            <w:tcW w:w="6480" w:type="dxa"/>
            <w:gridSpan w:val="2"/>
            <w:tcMar>
              <w:left w:w="216" w:type="dxa"/>
              <w:right w:w="115" w:type="dxa"/>
            </w:tcMar>
          </w:tcPr>
          <w:p w14:paraId="49617DD7" w14:textId="77777777" w:rsidR="00CA7181" w:rsidRDefault="004B3859" w:rsidP="00CA7181">
            <w:pPr>
              <w:pStyle w:val="BrownBodyCopy"/>
            </w:pPr>
            <w:sdt>
              <w:sdtPr>
                <w:rPr>
                  <w:b/>
                  <w:bCs/>
                  <w:caps/>
                  <w:sz w:val="24"/>
                  <w:szCs w:val="24"/>
                </w:rPr>
                <w:id w:val="767270122"/>
                <w:placeholder>
                  <w:docPart w:val="6B4BE9009BD742238F623DC0911817CD"/>
                </w:placeholder>
                <w:showingPlcHdr/>
                <w15:appearance w15:val="hidden"/>
              </w:sdtPr>
              <w:sdtEndPr>
                <w:rPr>
                  <w:b w:val="0"/>
                  <w:bCs w:val="0"/>
                  <w:caps w:val="0"/>
                  <w:sz w:val="22"/>
                  <w:szCs w:val="22"/>
                </w:rPr>
              </w:sdtEndPr>
              <w:sdtContent>
                <w:r w:rsidR="00CA7181" w:rsidRPr="00CA7181">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sdtContent>
            </w:sdt>
          </w:p>
        </w:tc>
      </w:tr>
      <w:tr w:rsidR="002D18B0" w14:paraId="3F6036F8" w14:textId="77777777" w:rsidTr="00167C9E">
        <w:trPr>
          <w:trHeight w:val="144"/>
        </w:trPr>
        <w:tc>
          <w:tcPr>
            <w:tcW w:w="540" w:type="dxa"/>
            <w:vMerge w:val="restart"/>
            <w:tcBorders>
              <w:top w:val="nil"/>
              <w:left w:val="nil"/>
              <w:bottom w:val="nil"/>
              <w:right w:val="nil"/>
            </w:tcBorders>
            <w:vAlign w:val="center"/>
          </w:tcPr>
          <w:p w14:paraId="03243C06" w14:textId="77777777" w:rsidR="002D18B0" w:rsidRPr="00F54276" w:rsidRDefault="002D18B0" w:rsidP="00167C9E">
            <w:pPr>
              <w:pStyle w:val="BrownBodyCopy"/>
              <w:rPr>
                <w:rFonts w:asciiTheme="majorHAnsi" w:hAnsiTheme="majorHAnsi"/>
              </w:rPr>
            </w:pPr>
            <w:r w:rsidRPr="00F54276">
              <w:rPr>
                <w:rFonts w:asciiTheme="majorHAnsi" w:hAnsiTheme="majorHAnsi"/>
              </w:rPr>
              <w:fldChar w:fldCharType="begin"/>
            </w:r>
            <w:r w:rsidRPr="00F54276">
              <w:rPr>
                <w:rFonts w:asciiTheme="majorHAnsi" w:hAnsiTheme="majorHAnsi"/>
              </w:rPr>
              <w:instrText xml:space="preserve"> PAGE   \* MERGEFORMAT </w:instrText>
            </w:r>
            <w:r w:rsidRPr="00F54276">
              <w:rPr>
                <w:rFonts w:asciiTheme="majorHAnsi" w:hAnsiTheme="majorHAnsi"/>
              </w:rPr>
              <w:fldChar w:fldCharType="separate"/>
            </w:r>
            <w:r w:rsidR="00500D14">
              <w:rPr>
                <w:rFonts w:asciiTheme="majorHAnsi" w:hAnsiTheme="majorHAnsi"/>
                <w:noProof/>
              </w:rPr>
              <w:t>4</w:t>
            </w:r>
            <w:r w:rsidRPr="00F54276">
              <w:rPr>
                <w:rFonts w:asciiTheme="majorHAnsi" w:hAnsiTheme="majorHAnsi"/>
              </w:rPr>
              <w:fldChar w:fldCharType="end"/>
            </w:r>
          </w:p>
        </w:tc>
        <w:tc>
          <w:tcPr>
            <w:tcW w:w="11340" w:type="dxa"/>
            <w:gridSpan w:val="2"/>
            <w:tcBorders>
              <w:top w:val="nil"/>
              <w:left w:val="nil"/>
              <w:bottom w:val="single" w:sz="8" w:space="0" w:color="5F645C" w:themeColor="accent2" w:themeShade="BF"/>
              <w:right w:val="nil"/>
            </w:tcBorders>
          </w:tcPr>
          <w:p w14:paraId="201F6429" w14:textId="77777777" w:rsidR="002D18B0" w:rsidRPr="00834FD1" w:rsidRDefault="002D18B0" w:rsidP="00167C9E">
            <w:pPr>
              <w:pStyle w:val="BrownBodyCopy"/>
            </w:pPr>
          </w:p>
        </w:tc>
        <w:tc>
          <w:tcPr>
            <w:tcW w:w="1080" w:type="dxa"/>
            <w:vMerge w:val="restart"/>
            <w:tcBorders>
              <w:top w:val="nil"/>
              <w:left w:val="nil"/>
              <w:bottom w:val="nil"/>
              <w:right w:val="nil"/>
            </w:tcBorders>
            <w:vAlign w:val="center"/>
          </w:tcPr>
          <w:p w14:paraId="6F52324A" w14:textId="77777777" w:rsidR="002D18B0" w:rsidRPr="00F54276" w:rsidRDefault="004B3859" w:rsidP="00167C9E">
            <w:pPr>
              <w:pStyle w:val="Footer"/>
            </w:pPr>
            <w:sdt>
              <w:sdtPr>
                <w:id w:val="-910002204"/>
                <w:placeholder>
                  <w:docPart w:val="D593D742F3064359B4F090A728A309ED"/>
                </w:placeholder>
                <w:showingPlcHdr/>
                <w15:appearance w15:val="hidden"/>
              </w:sdtPr>
              <w:sdtEndPr/>
              <w:sdtContent>
                <w:r w:rsidR="002D18B0" w:rsidRPr="00F54276">
                  <w:t>Issue 10</w:t>
                </w:r>
              </w:sdtContent>
            </w:sdt>
            <w:r w:rsidR="000006A3">
              <w:t xml:space="preserve"> </w:t>
            </w:r>
          </w:p>
        </w:tc>
      </w:tr>
      <w:tr w:rsidR="002D18B0" w14:paraId="5707B8EB" w14:textId="77777777" w:rsidTr="00167C9E">
        <w:trPr>
          <w:trHeight w:val="144"/>
        </w:trPr>
        <w:tc>
          <w:tcPr>
            <w:tcW w:w="540" w:type="dxa"/>
            <w:vMerge/>
            <w:tcBorders>
              <w:top w:val="nil"/>
              <w:left w:val="nil"/>
              <w:bottom w:val="nil"/>
              <w:right w:val="nil"/>
            </w:tcBorders>
          </w:tcPr>
          <w:p w14:paraId="6929AC1F" w14:textId="77777777" w:rsidR="002D18B0" w:rsidRPr="00F54276" w:rsidRDefault="002D18B0" w:rsidP="00167C9E">
            <w:pPr>
              <w:pStyle w:val="BrownBodyCopy"/>
              <w:rPr>
                <w:rFonts w:asciiTheme="majorHAnsi" w:hAnsiTheme="majorHAnsi"/>
              </w:rPr>
            </w:pPr>
          </w:p>
        </w:tc>
        <w:tc>
          <w:tcPr>
            <w:tcW w:w="11340" w:type="dxa"/>
            <w:gridSpan w:val="2"/>
            <w:tcBorders>
              <w:top w:val="single" w:sz="8" w:space="0" w:color="5F645C" w:themeColor="accent2" w:themeShade="BF"/>
              <w:left w:val="nil"/>
              <w:bottom w:val="nil"/>
              <w:right w:val="nil"/>
            </w:tcBorders>
          </w:tcPr>
          <w:p w14:paraId="7EBD0DE7" w14:textId="77777777" w:rsidR="002D18B0" w:rsidRPr="00834FD1" w:rsidRDefault="002D18B0" w:rsidP="00167C9E">
            <w:pPr>
              <w:pStyle w:val="BrownBodyCopy"/>
            </w:pPr>
          </w:p>
        </w:tc>
        <w:tc>
          <w:tcPr>
            <w:tcW w:w="1080" w:type="dxa"/>
            <w:vMerge/>
            <w:tcBorders>
              <w:top w:val="nil"/>
              <w:left w:val="nil"/>
              <w:bottom w:val="nil"/>
              <w:right w:val="nil"/>
            </w:tcBorders>
          </w:tcPr>
          <w:p w14:paraId="35CB65A8" w14:textId="77777777" w:rsidR="002D18B0" w:rsidRPr="00F54276" w:rsidRDefault="002D18B0" w:rsidP="00167C9E">
            <w:pPr>
              <w:pStyle w:val="Footer"/>
            </w:pPr>
          </w:p>
        </w:tc>
      </w:tr>
    </w:tbl>
    <w:p w14:paraId="5E4DF5DF" w14:textId="77777777" w:rsidR="00664133" w:rsidRDefault="00664133"/>
    <w:sectPr w:rsidR="00664133" w:rsidSect="00CA7181">
      <w:pgSz w:w="15840" w:h="24480" w:code="3"/>
      <w:pgMar w:top="360" w:right="1440" w:bottom="288"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B920D" w14:textId="77777777" w:rsidR="0067023A" w:rsidRDefault="0067023A" w:rsidP="00554336">
      <w:pPr>
        <w:spacing w:after="0" w:line="240" w:lineRule="auto"/>
      </w:pPr>
      <w:r>
        <w:separator/>
      </w:r>
    </w:p>
    <w:p w14:paraId="128EC555" w14:textId="77777777" w:rsidR="0067023A" w:rsidRDefault="0067023A"/>
  </w:endnote>
  <w:endnote w:type="continuationSeparator" w:id="0">
    <w:p w14:paraId="2E903116" w14:textId="77777777" w:rsidR="0067023A" w:rsidRDefault="0067023A" w:rsidP="00554336">
      <w:pPr>
        <w:spacing w:after="0" w:line="240" w:lineRule="auto"/>
      </w:pPr>
      <w:r>
        <w:continuationSeparator/>
      </w:r>
    </w:p>
    <w:p w14:paraId="6CB7DDC6" w14:textId="77777777" w:rsidR="0067023A" w:rsidRDefault="006702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lfaen">
    <w:panose1 w:val="010A0502050306030303"/>
    <w:charset w:val="00"/>
    <w:family w:val="roman"/>
    <w:pitch w:val="variable"/>
    <w:sig w:usb0="04000687" w:usb1="00000000" w:usb2="00000000" w:usb3="00000000" w:csb0="0000009F" w:csb1="00000000"/>
  </w:font>
  <w:font w:name="Euphemia">
    <w:altName w:val="Euphemia"/>
    <w:panose1 w:val="020B0503040102020104"/>
    <w:charset w:val="00"/>
    <w:family w:val="swiss"/>
    <w:pitch w:val="variable"/>
    <w:sig w:usb0="8000006F" w:usb1="0000004A" w:usb2="00002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711E1" w14:textId="77777777" w:rsidR="0067023A" w:rsidRDefault="0067023A" w:rsidP="00554336">
      <w:pPr>
        <w:spacing w:after="0" w:line="240" w:lineRule="auto"/>
      </w:pPr>
      <w:r>
        <w:separator/>
      </w:r>
    </w:p>
    <w:p w14:paraId="19D5B12C" w14:textId="77777777" w:rsidR="0067023A" w:rsidRDefault="0067023A"/>
  </w:footnote>
  <w:footnote w:type="continuationSeparator" w:id="0">
    <w:p w14:paraId="68FCE0F1" w14:textId="77777777" w:rsidR="0067023A" w:rsidRDefault="0067023A" w:rsidP="00554336">
      <w:pPr>
        <w:spacing w:after="0" w:line="240" w:lineRule="auto"/>
      </w:pPr>
      <w:r>
        <w:continuationSeparator/>
      </w:r>
    </w:p>
    <w:p w14:paraId="484E7CA1" w14:textId="77777777" w:rsidR="0067023A" w:rsidRDefault="0067023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2A60B7"/>
    <w:multiLevelType w:val="hybridMultilevel"/>
    <w:tmpl w:val="0EC4D95A"/>
    <w:lvl w:ilvl="0" w:tplc="D436CE90">
      <w:start w:val="1"/>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330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3"/>
  <w:removePersonalInformation/>
  <w:removeDateAndTime/>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sDQzNjU3MzAyNjFU0lEKTi0uzszPAykwrAUACVnyWSwAAAA="/>
  </w:docVars>
  <w:rsids>
    <w:rsidRoot w:val="0032737D"/>
    <w:rsid w:val="00000331"/>
    <w:rsid w:val="000006A3"/>
    <w:rsid w:val="00000E56"/>
    <w:rsid w:val="00001ACF"/>
    <w:rsid w:val="00006073"/>
    <w:rsid w:val="000103DF"/>
    <w:rsid w:val="000139C1"/>
    <w:rsid w:val="00015855"/>
    <w:rsid w:val="000158AB"/>
    <w:rsid w:val="00015939"/>
    <w:rsid w:val="0001620C"/>
    <w:rsid w:val="000235DB"/>
    <w:rsid w:val="000237E5"/>
    <w:rsid w:val="00025008"/>
    <w:rsid w:val="00047505"/>
    <w:rsid w:val="00052781"/>
    <w:rsid w:val="000531C9"/>
    <w:rsid w:val="00054D99"/>
    <w:rsid w:val="00054FE0"/>
    <w:rsid w:val="000555A0"/>
    <w:rsid w:val="00061A8E"/>
    <w:rsid w:val="00061B66"/>
    <w:rsid w:val="00071A3E"/>
    <w:rsid w:val="000758AC"/>
    <w:rsid w:val="00076825"/>
    <w:rsid w:val="00081B04"/>
    <w:rsid w:val="00082AC1"/>
    <w:rsid w:val="0008413C"/>
    <w:rsid w:val="0008417E"/>
    <w:rsid w:val="00086C23"/>
    <w:rsid w:val="00087A28"/>
    <w:rsid w:val="00093F55"/>
    <w:rsid w:val="00094D70"/>
    <w:rsid w:val="000970C8"/>
    <w:rsid w:val="00097335"/>
    <w:rsid w:val="000B08D7"/>
    <w:rsid w:val="000B5374"/>
    <w:rsid w:val="000B6AA2"/>
    <w:rsid w:val="000B7E70"/>
    <w:rsid w:val="000C054F"/>
    <w:rsid w:val="000C05B8"/>
    <w:rsid w:val="000C1727"/>
    <w:rsid w:val="000C2099"/>
    <w:rsid w:val="000C4253"/>
    <w:rsid w:val="000C63FC"/>
    <w:rsid w:val="000D1612"/>
    <w:rsid w:val="000D3D67"/>
    <w:rsid w:val="000D77B8"/>
    <w:rsid w:val="000D7AAC"/>
    <w:rsid w:val="000E1DF1"/>
    <w:rsid w:val="000E3A15"/>
    <w:rsid w:val="000E410F"/>
    <w:rsid w:val="000E47DF"/>
    <w:rsid w:val="000E4B50"/>
    <w:rsid w:val="000E5650"/>
    <w:rsid w:val="000E5892"/>
    <w:rsid w:val="000E69E8"/>
    <w:rsid w:val="000E707E"/>
    <w:rsid w:val="000F0317"/>
    <w:rsid w:val="000F13BE"/>
    <w:rsid w:val="000F3105"/>
    <w:rsid w:val="000F4138"/>
    <w:rsid w:val="000F452E"/>
    <w:rsid w:val="000F5C58"/>
    <w:rsid w:val="001007B9"/>
    <w:rsid w:val="001026E2"/>
    <w:rsid w:val="00103767"/>
    <w:rsid w:val="0010575B"/>
    <w:rsid w:val="00107408"/>
    <w:rsid w:val="001119CD"/>
    <w:rsid w:val="00112204"/>
    <w:rsid w:val="00116632"/>
    <w:rsid w:val="00116D30"/>
    <w:rsid w:val="00117540"/>
    <w:rsid w:val="00120383"/>
    <w:rsid w:val="0012299B"/>
    <w:rsid w:val="00124873"/>
    <w:rsid w:val="00124D2F"/>
    <w:rsid w:val="00124F22"/>
    <w:rsid w:val="00126678"/>
    <w:rsid w:val="00132CE5"/>
    <w:rsid w:val="00133D55"/>
    <w:rsid w:val="00134EEB"/>
    <w:rsid w:val="001422B6"/>
    <w:rsid w:val="00143146"/>
    <w:rsid w:val="001432CC"/>
    <w:rsid w:val="00145644"/>
    <w:rsid w:val="00145AE6"/>
    <w:rsid w:val="001472EB"/>
    <w:rsid w:val="0015157B"/>
    <w:rsid w:val="0015557C"/>
    <w:rsid w:val="00155BB5"/>
    <w:rsid w:val="00161D66"/>
    <w:rsid w:val="001638EF"/>
    <w:rsid w:val="001648C0"/>
    <w:rsid w:val="00166CD1"/>
    <w:rsid w:val="0017372B"/>
    <w:rsid w:val="00173FCF"/>
    <w:rsid w:val="00175772"/>
    <w:rsid w:val="00186CFC"/>
    <w:rsid w:val="00193069"/>
    <w:rsid w:val="00194B21"/>
    <w:rsid w:val="00196657"/>
    <w:rsid w:val="001A1751"/>
    <w:rsid w:val="001A5A0A"/>
    <w:rsid w:val="001A5C71"/>
    <w:rsid w:val="001A5CEF"/>
    <w:rsid w:val="001A5F7D"/>
    <w:rsid w:val="001B3D39"/>
    <w:rsid w:val="001B3FD1"/>
    <w:rsid w:val="001B70E0"/>
    <w:rsid w:val="001C1E28"/>
    <w:rsid w:val="001C50D0"/>
    <w:rsid w:val="001C55A5"/>
    <w:rsid w:val="001C57FA"/>
    <w:rsid w:val="001D1788"/>
    <w:rsid w:val="001D4D11"/>
    <w:rsid w:val="001D6772"/>
    <w:rsid w:val="001D7AB7"/>
    <w:rsid w:val="001E027E"/>
    <w:rsid w:val="001E28C1"/>
    <w:rsid w:val="001E48D5"/>
    <w:rsid w:val="001E522D"/>
    <w:rsid w:val="001E72AE"/>
    <w:rsid w:val="001E7E38"/>
    <w:rsid w:val="001F657F"/>
    <w:rsid w:val="001F7051"/>
    <w:rsid w:val="002004B4"/>
    <w:rsid w:val="0020424D"/>
    <w:rsid w:val="002107A1"/>
    <w:rsid w:val="002168BC"/>
    <w:rsid w:val="0021691D"/>
    <w:rsid w:val="00216B9C"/>
    <w:rsid w:val="00226343"/>
    <w:rsid w:val="00230183"/>
    <w:rsid w:val="0023348D"/>
    <w:rsid w:val="00240751"/>
    <w:rsid w:val="00243FEF"/>
    <w:rsid w:val="002449BF"/>
    <w:rsid w:val="00250802"/>
    <w:rsid w:val="00250973"/>
    <w:rsid w:val="00253CD7"/>
    <w:rsid w:val="00254D61"/>
    <w:rsid w:val="002627B6"/>
    <w:rsid w:val="002654E4"/>
    <w:rsid w:val="0027413D"/>
    <w:rsid w:val="002742EB"/>
    <w:rsid w:val="002746CA"/>
    <w:rsid w:val="00275735"/>
    <w:rsid w:val="0028351F"/>
    <w:rsid w:val="00284508"/>
    <w:rsid w:val="00284A24"/>
    <w:rsid w:val="00284E91"/>
    <w:rsid w:val="00285251"/>
    <w:rsid w:val="0028717C"/>
    <w:rsid w:val="002904CD"/>
    <w:rsid w:val="002921B9"/>
    <w:rsid w:val="00293CE4"/>
    <w:rsid w:val="002942F9"/>
    <w:rsid w:val="002952C6"/>
    <w:rsid w:val="0029551D"/>
    <w:rsid w:val="002A0CA5"/>
    <w:rsid w:val="002A2270"/>
    <w:rsid w:val="002A3E9B"/>
    <w:rsid w:val="002A642D"/>
    <w:rsid w:val="002A6AF8"/>
    <w:rsid w:val="002A76D9"/>
    <w:rsid w:val="002B04F3"/>
    <w:rsid w:val="002B1B93"/>
    <w:rsid w:val="002B20BB"/>
    <w:rsid w:val="002B2A0D"/>
    <w:rsid w:val="002C20DE"/>
    <w:rsid w:val="002C407A"/>
    <w:rsid w:val="002C407F"/>
    <w:rsid w:val="002C4486"/>
    <w:rsid w:val="002C46B5"/>
    <w:rsid w:val="002C46CD"/>
    <w:rsid w:val="002C4E97"/>
    <w:rsid w:val="002C712F"/>
    <w:rsid w:val="002D0F6C"/>
    <w:rsid w:val="002D18B0"/>
    <w:rsid w:val="002D6C13"/>
    <w:rsid w:val="002D72E3"/>
    <w:rsid w:val="002E3DF0"/>
    <w:rsid w:val="00303E7F"/>
    <w:rsid w:val="003049CB"/>
    <w:rsid w:val="003053ED"/>
    <w:rsid w:val="00305529"/>
    <w:rsid w:val="0030649C"/>
    <w:rsid w:val="003072F1"/>
    <w:rsid w:val="00310267"/>
    <w:rsid w:val="00312469"/>
    <w:rsid w:val="00313549"/>
    <w:rsid w:val="00315FD9"/>
    <w:rsid w:val="0031609F"/>
    <w:rsid w:val="00316C3E"/>
    <w:rsid w:val="00320D98"/>
    <w:rsid w:val="0032159A"/>
    <w:rsid w:val="00323F8B"/>
    <w:rsid w:val="0032425B"/>
    <w:rsid w:val="00325865"/>
    <w:rsid w:val="00326578"/>
    <w:rsid w:val="00327362"/>
    <w:rsid w:val="0032737D"/>
    <w:rsid w:val="00327B96"/>
    <w:rsid w:val="00327F09"/>
    <w:rsid w:val="00330B1A"/>
    <w:rsid w:val="00330BE8"/>
    <w:rsid w:val="00330F8E"/>
    <w:rsid w:val="003336C6"/>
    <w:rsid w:val="00333A87"/>
    <w:rsid w:val="00335BCD"/>
    <w:rsid w:val="00335F1A"/>
    <w:rsid w:val="003409EC"/>
    <w:rsid w:val="00340AB4"/>
    <w:rsid w:val="00350A94"/>
    <w:rsid w:val="00353D9E"/>
    <w:rsid w:val="00356234"/>
    <w:rsid w:val="0035721D"/>
    <w:rsid w:val="00362C30"/>
    <w:rsid w:val="003637F5"/>
    <w:rsid w:val="00363C4E"/>
    <w:rsid w:val="00363CF9"/>
    <w:rsid w:val="00365512"/>
    <w:rsid w:val="00365CC4"/>
    <w:rsid w:val="003674F9"/>
    <w:rsid w:val="00373201"/>
    <w:rsid w:val="00376783"/>
    <w:rsid w:val="003836DA"/>
    <w:rsid w:val="003910DF"/>
    <w:rsid w:val="0039397B"/>
    <w:rsid w:val="003947E8"/>
    <w:rsid w:val="003A7C45"/>
    <w:rsid w:val="003B315E"/>
    <w:rsid w:val="003B3B75"/>
    <w:rsid w:val="003C148F"/>
    <w:rsid w:val="003C252E"/>
    <w:rsid w:val="003C25FF"/>
    <w:rsid w:val="003C4ACB"/>
    <w:rsid w:val="003C55A4"/>
    <w:rsid w:val="003C60C4"/>
    <w:rsid w:val="003D2BFD"/>
    <w:rsid w:val="003D54C8"/>
    <w:rsid w:val="003D6156"/>
    <w:rsid w:val="003D72E2"/>
    <w:rsid w:val="003E0014"/>
    <w:rsid w:val="003E07AA"/>
    <w:rsid w:val="003E5D08"/>
    <w:rsid w:val="003E759E"/>
    <w:rsid w:val="003F2608"/>
    <w:rsid w:val="003F29FF"/>
    <w:rsid w:val="003F4847"/>
    <w:rsid w:val="003F4C0F"/>
    <w:rsid w:val="003F544A"/>
    <w:rsid w:val="003F5F0A"/>
    <w:rsid w:val="003F6E51"/>
    <w:rsid w:val="00406B50"/>
    <w:rsid w:val="004107A8"/>
    <w:rsid w:val="00415A82"/>
    <w:rsid w:val="00416CFE"/>
    <w:rsid w:val="00423C90"/>
    <w:rsid w:val="00432382"/>
    <w:rsid w:val="004327E8"/>
    <w:rsid w:val="0043389B"/>
    <w:rsid w:val="004403EB"/>
    <w:rsid w:val="004411B1"/>
    <w:rsid w:val="00443B08"/>
    <w:rsid w:val="00451F4F"/>
    <w:rsid w:val="004538F4"/>
    <w:rsid w:val="004539D6"/>
    <w:rsid w:val="0045410A"/>
    <w:rsid w:val="004569B8"/>
    <w:rsid w:val="0046032D"/>
    <w:rsid w:val="00460859"/>
    <w:rsid w:val="00462E2A"/>
    <w:rsid w:val="00473932"/>
    <w:rsid w:val="00476292"/>
    <w:rsid w:val="00477F30"/>
    <w:rsid w:val="004876D6"/>
    <w:rsid w:val="00490CCD"/>
    <w:rsid w:val="00490F0F"/>
    <w:rsid w:val="00493003"/>
    <w:rsid w:val="004930B2"/>
    <w:rsid w:val="00495C2E"/>
    <w:rsid w:val="00497588"/>
    <w:rsid w:val="004A5C77"/>
    <w:rsid w:val="004B1BE9"/>
    <w:rsid w:val="004B215E"/>
    <w:rsid w:val="004B3859"/>
    <w:rsid w:val="004B44FD"/>
    <w:rsid w:val="004B6079"/>
    <w:rsid w:val="004C27EB"/>
    <w:rsid w:val="004C3364"/>
    <w:rsid w:val="004C3DF2"/>
    <w:rsid w:val="004D061C"/>
    <w:rsid w:val="004D0811"/>
    <w:rsid w:val="004D1721"/>
    <w:rsid w:val="004D1817"/>
    <w:rsid w:val="004D1DDC"/>
    <w:rsid w:val="004D33E8"/>
    <w:rsid w:val="004D4C02"/>
    <w:rsid w:val="004D56FB"/>
    <w:rsid w:val="004D734E"/>
    <w:rsid w:val="004E4F0A"/>
    <w:rsid w:val="004E63BA"/>
    <w:rsid w:val="004F245F"/>
    <w:rsid w:val="004F280C"/>
    <w:rsid w:val="004F281F"/>
    <w:rsid w:val="004F3FCA"/>
    <w:rsid w:val="004F5362"/>
    <w:rsid w:val="004F74DD"/>
    <w:rsid w:val="00500B6A"/>
    <w:rsid w:val="00500D14"/>
    <w:rsid w:val="00504C06"/>
    <w:rsid w:val="00505F80"/>
    <w:rsid w:val="00507968"/>
    <w:rsid w:val="0051318F"/>
    <w:rsid w:val="00520154"/>
    <w:rsid w:val="0052581B"/>
    <w:rsid w:val="00527AEF"/>
    <w:rsid w:val="00527EC9"/>
    <w:rsid w:val="00527FE0"/>
    <w:rsid w:val="00530A06"/>
    <w:rsid w:val="00531C8D"/>
    <w:rsid w:val="00532334"/>
    <w:rsid w:val="0053721C"/>
    <w:rsid w:val="005413F8"/>
    <w:rsid w:val="00542282"/>
    <w:rsid w:val="00543C35"/>
    <w:rsid w:val="00546DCF"/>
    <w:rsid w:val="00552CFB"/>
    <w:rsid w:val="00554336"/>
    <w:rsid w:val="00556091"/>
    <w:rsid w:val="00566C26"/>
    <w:rsid w:val="005706B7"/>
    <w:rsid w:val="00570D28"/>
    <w:rsid w:val="00573647"/>
    <w:rsid w:val="00575C13"/>
    <w:rsid w:val="00584D68"/>
    <w:rsid w:val="00590DC3"/>
    <w:rsid w:val="00590F7F"/>
    <w:rsid w:val="005922F3"/>
    <w:rsid w:val="005958D2"/>
    <w:rsid w:val="005A070D"/>
    <w:rsid w:val="005A16FF"/>
    <w:rsid w:val="005A1800"/>
    <w:rsid w:val="005A39E5"/>
    <w:rsid w:val="005A78B4"/>
    <w:rsid w:val="005B0DE0"/>
    <w:rsid w:val="005B3643"/>
    <w:rsid w:val="005B53E5"/>
    <w:rsid w:val="005C2BEB"/>
    <w:rsid w:val="005C43C6"/>
    <w:rsid w:val="005C502F"/>
    <w:rsid w:val="005D03B6"/>
    <w:rsid w:val="005D1B20"/>
    <w:rsid w:val="005D2F91"/>
    <w:rsid w:val="005D703D"/>
    <w:rsid w:val="005E01AA"/>
    <w:rsid w:val="005E1DCC"/>
    <w:rsid w:val="005E2DC0"/>
    <w:rsid w:val="005E4855"/>
    <w:rsid w:val="005F415C"/>
    <w:rsid w:val="005F4AA6"/>
    <w:rsid w:val="005F5CA0"/>
    <w:rsid w:val="00600079"/>
    <w:rsid w:val="0060540A"/>
    <w:rsid w:val="00607F5A"/>
    <w:rsid w:val="006114A6"/>
    <w:rsid w:val="00622D79"/>
    <w:rsid w:val="00623039"/>
    <w:rsid w:val="00623899"/>
    <w:rsid w:val="00624F21"/>
    <w:rsid w:val="006253C6"/>
    <w:rsid w:val="006303EB"/>
    <w:rsid w:val="00630CF2"/>
    <w:rsid w:val="00636B46"/>
    <w:rsid w:val="00636CBA"/>
    <w:rsid w:val="0064411C"/>
    <w:rsid w:val="00646B99"/>
    <w:rsid w:val="0065149E"/>
    <w:rsid w:val="0065227F"/>
    <w:rsid w:val="00653501"/>
    <w:rsid w:val="006547DA"/>
    <w:rsid w:val="00655BAF"/>
    <w:rsid w:val="0065648C"/>
    <w:rsid w:val="00656D0F"/>
    <w:rsid w:val="006601FD"/>
    <w:rsid w:val="006608C8"/>
    <w:rsid w:val="006611E7"/>
    <w:rsid w:val="00664133"/>
    <w:rsid w:val="00665EC6"/>
    <w:rsid w:val="00667DDB"/>
    <w:rsid w:val="00667FF3"/>
    <w:rsid w:val="0067023A"/>
    <w:rsid w:val="00671468"/>
    <w:rsid w:val="00681514"/>
    <w:rsid w:val="00682A93"/>
    <w:rsid w:val="00684E33"/>
    <w:rsid w:val="006873F2"/>
    <w:rsid w:val="00687C82"/>
    <w:rsid w:val="00691DE6"/>
    <w:rsid w:val="006926DA"/>
    <w:rsid w:val="00692D2D"/>
    <w:rsid w:val="006931FE"/>
    <w:rsid w:val="006B52E6"/>
    <w:rsid w:val="006B7830"/>
    <w:rsid w:val="006C0B7A"/>
    <w:rsid w:val="006C2CBF"/>
    <w:rsid w:val="006C722C"/>
    <w:rsid w:val="006D4838"/>
    <w:rsid w:val="006E2F9B"/>
    <w:rsid w:val="006E7170"/>
    <w:rsid w:val="006F198E"/>
    <w:rsid w:val="006F6309"/>
    <w:rsid w:val="00702B1B"/>
    <w:rsid w:val="0070526E"/>
    <w:rsid w:val="007103FF"/>
    <w:rsid w:val="007123AA"/>
    <w:rsid w:val="007155F6"/>
    <w:rsid w:val="0071575D"/>
    <w:rsid w:val="00715B3D"/>
    <w:rsid w:val="007161AB"/>
    <w:rsid w:val="00716A1E"/>
    <w:rsid w:val="007204C9"/>
    <w:rsid w:val="0072062C"/>
    <w:rsid w:val="00733081"/>
    <w:rsid w:val="00740821"/>
    <w:rsid w:val="00741388"/>
    <w:rsid w:val="0074723D"/>
    <w:rsid w:val="00755478"/>
    <w:rsid w:val="00761813"/>
    <w:rsid w:val="00762736"/>
    <w:rsid w:val="00770A52"/>
    <w:rsid w:val="007720EB"/>
    <w:rsid w:val="0077289F"/>
    <w:rsid w:val="00773C51"/>
    <w:rsid w:val="00774EED"/>
    <w:rsid w:val="007763CF"/>
    <w:rsid w:val="00777B3D"/>
    <w:rsid w:val="00777FEE"/>
    <w:rsid w:val="007810A2"/>
    <w:rsid w:val="0078375B"/>
    <w:rsid w:val="007850CE"/>
    <w:rsid w:val="00786A41"/>
    <w:rsid w:val="007943B5"/>
    <w:rsid w:val="0079573D"/>
    <w:rsid w:val="007A39FA"/>
    <w:rsid w:val="007A4B37"/>
    <w:rsid w:val="007B05E8"/>
    <w:rsid w:val="007B0B91"/>
    <w:rsid w:val="007B223E"/>
    <w:rsid w:val="007B2C2E"/>
    <w:rsid w:val="007B5DCC"/>
    <w:rsid w:val="007B7A91"/>
    <w:rsid w:val="007D086C"/>
    <w:rsid w:val="007D426F"/>
    <w:rsid w:val="007D4846"/>
    <w:rsid w:val="007D6D74"/>
    <w:rsid w:val="007D6DBE"/>
    <w:rsid w:val="007E141B"/>
    <w:rsid w:val="007E14DB"/>
    <w:rsid w:val="007E1630"/>
    <w:rsid w:val="007E4A72"/>
    <w:rsid w:val="007E4FD5"/>
    <w:rsid w:val="007E628C"/>
    <w:rsid w:val="007F6234"/>
    <w:rsid w:val="00801042"/>
    <w:rsid w:val="008016E2"/>
    <w:rsid w:val="00805045"/>
    <w:rsid w:val="008060D4"/>
    <w:rsid w:val="008063E2"/>
    <w:rsid w:val="00807716"/>
    <w:rsid w:val="0081293C"/>
    <w:rsid w:val="00813EA3"/>
    <w:rsid w:val="008159C4"/>
    <w:rsid w:val="0082064E"/>
    <w:rsid w:val="00826103"/>
    <w:rsid w:val="00826B22"/>
    <w:rsid w:val="00830724"/>
    <w:rsid w:val="00830DC5"/>
    <w:rsid w:val="00834FD1"/>
    <w:rsid w:val="00837D59"/>
    <w:rsid w:val="00840717"/>
    <w:rsid w:val="00840778"/>
    <w:rsid w:val="0084788A"/>
    <w:rsid w:val="00850158"/>
    <w:rsid w:val="008505DC"/>
    <w:rsid w:val="00852C1E"/>
    <w:rsid w:val="008571EB"/>
    <w:rsid w:val="00862FE1"/>
    <w:rsid w:val="00863A17"/>
    <w:rsid w:val="00863E1E"/>
    <w:rsid w:val="00865F74"/>
    <w:rsid w:val="00875C4D"/>
    <w:rsid w:val="00880E08"/>
    <w:rsid w:val="0089013B"/>
    <w:rsid w:val="00892358"/>
    <w:rsid w:val="0089283A"/>
    <w:rsid w:val="008977B4"/>
    <w:rsid w:val="008A2CBC"/>
    <w:rsid w:val="008A645C"/>
    <w:rsid w:val="008A790D"/>
    <w:rsid w:val="008B1BBD"/>
    <w:rsid w:val="008B566E"/>
    <w:rsid w:val="008B64A3"/>
    <w:rsid w:val="008B7285"/>
    <w:rsid w:val="008B7AAF"/>
    <w:rsid w:val="008C055B"/>
    <w:rsid w:val="008C2C11"/>
    <w:rsid w:val="008C39C2"/>
    <w:rsid w:val="008D2067"/>
    <w:rsid w:val="008D34C4"/>
    <w:rsid w:val="008D4A3C"/>
    <w:rsid w:val="008D757B"/>
    <w:rsid w:val="008E09B0"/>
    <w:rsid w:val="008E0A2E"/>
    <w:rsid w:val="008E3641"/>
    <w:rsid w:val="008F59F9"/>
    <w:rsid w:val="008F75D6"/>
    <w:rsid w:val="00900601"/>
    <w:rsid w:val="00900DF9"/>
    <w:rsid w:val="009029F6"/>
    <w:rsid w:val="00904B1F"/>
    <w:rsid w:val="0091166F"/>
    <w:rsid w:val="00911673"/>
    <w:rsid w:val="00911C63"/>
    <w:rsid w:val="009122CC"/>
    <w:rsid w:val="00913F01"/>
    <w:rsid w:val="009151EB"/>
    <w:rsid w:val="0091599E"/>
    <w:rsid w:val="00915F67"/>
    <w:rsid w:val="00916170"/>
    <w:rsid w:val="00931500"/>
    <w:rsid w:val="00931F8A"/>
    <w:rsid w:val="00933CB6"/>
    <w:rsid w:val="00934E07"/>
    <w:rsid w:val="009367AD"/>
    <w:rsid w:val="00941E61"/>
    <w:rsid w:val="009513AF"/>
    <w:rsid w:val="00952DB6"/>
    <w:rsid w:val="00953B20"/>
    <w:rsid w:val="009573DE"/>
    <w:rsid w:val="00957478"/>
    <w:rsid w:val="0096363A"/>
    <w:rsid w:val="009707F9"/>
    <w:rsid w:val="0097256C"/>
    <w:rsid w:val="009768A3"/>
    <w:rsid w:val="0098775D"/>
    <w:rsid w:val="009912BE"/>
    <w:rsid w:val="009912D5"/>
    <w:rsid w:val="0099131E"/>
    <w:rsid w:val="00994C68"/>
    <w:rsid w:val="00994E7C"/>
    <w:rsid w:val="009961D1"/>
    <w:rsid w:val="009969F8"/>
    <w:rsid w:val="009A033F"/>
    <w:rsid w:val="009A03FD"/>
    <w:rsid w:val="009A0D23"/>
    <w:rsid w:val="009A268A"/>
    <w:rsid w:val="009A2876"/>
    <w:rsid w:val="009A3A5B"/>
    <w:rsid w:val="009A3D39"/>
    <w:rsid w:val="009A4846"/>
    <w:rsid w:val="009A64C4"/>
    <w:rsid w:val="009A7638"/>
    <w:rsid w:val="009B05C2"/>
    <w:rsid w:val="009B2E43"/>
    <w:rsid w:val="009B6C80"/>
    <w:rsid w:val="009B7D83"/>
    <w:rsid w:val="009C19BF"/>
    <w:rsid w:val="009C6DEC"/>
    <w:rsid w:val="009D34FD"/>
    <w:rsid w:val="009D3B7C"/>
    <w:rsid w:val="009D3F53"/>
    <w:rsid w:val="009D5D56"/>
    <w:rsid w:val="009E2FAB"/>
    <w:rsid w:val="009E51AA"/>
    <w:rsid w:val="009E7F7F"/>
    <w:rsid w:val="009F08CA"/>
    <w:rsid w:val="009F17BA"/>
    <w:rsid w:val="009F4A41"/>
    <w:rsid w:val="009F6B3A"/>
    <w:rsid w:val="009F7510"/>
    <w:rsid w:val="00A02870"/>
    <w:rsid w:val="00A0465D"/>
    <w:rsid w:val="00A06972"/>
    <w:rsid w:val="00A14435"/>
    <w:rsid w:val="00A14CAD"/>
    <w:rsid w:val="00A25FCE"/>
    <w:rsid w:val="00A275F5"/>
    <w:rsid w:val="00A32D0B"/>
    <w:rsid w:val="00A332C8"/>
    <w:rsid w:val="00A36549"/>
    <w:rsid w:val="00A36A83"/>
    <w:rsid w:val="00A4073C"/>
    <w:rsid w:val="00A40F3E"/>
    <w:rsid w:val="00A5113C"/>
    <w:rsid w:val="00A522A4"/>
    <w:rsid w:val="00A55C4F"/>
    <w:rsid w:val="00A61945"/>
    <w:rsid w:val="00A62843"/>
    <w:rsid w:val="00A64174"/>
    <w:rsid w:val="00A642E1"/>
    <w:rsid w:val="00A6583A"/>
    <w:rsid w:val="00A67468"/>
    <w:rsid w:val="00A70242"/>
    <w:rsid w:val="00A71EEC"/>
    <w:rsid w:val="00A74923"/>
    <w:rsid w:val="00A7617A"/>
    <w:rsid w:val="00A7758D"/>
    <w:rsid w:val="00A837FE"/>
    <w:rsid w:val="00A84896"/>
    <w:rsid w:val="00A8521A"/>
    <w:rsid w:val="00A85400"/>
    <w:rsid w:val="00A85626"/>
    <w:rsid w:val="00A86CDB"/>
    <w:rsid w:val="00A94872"/>
    <w:rsid w:val="00A950B3"/>
    <w:rsid w:val="00A9624E"/>
    <w:rsid w:val="00AA23E9"/>
    <w:rsid w:val="00AA2498"/>
    <w:rsid w:val="00AA356E"/>
    <w:rsid w:val="00AA37A5"/>
    <w:rsid w:val="00AA5484"/>
    <w:rsid w:val="00AA7AA6"/>
    <w:rsid w:val="00AB15DB"/>
    <w:rsid w:val="00AB2AA3"/>
    <w:rsid w:val="00AB2D2F"/>
    <w:rsid w:val="00AC117E"/>
    <w:rsid w:val="00AC37EA"/>
    <w:rsid w:val="00AC45C7"/>
    <w:rsid w:val="00AC7902"/>
    <w:rsid w:val="00AD04A4"/>
    <w:rsid w:val="00AD1FB2"/>
    <w:rsid w:val="00AD392E"/>
    <w:rsid w:val="00AD5F52"/>
    <w:rsid w:val="00AF2EDF"/>
    <w:rsid w:val="00AF32F6"/>
    <w:rsid w:val="00AF553C"/>
    <w:rsid w:val="00AF71E1"/>
    <w:rsid w:val="00AF7606"/>
    <w:rsid w:val="00B03821"/>
    <w:rsid w:val="00B045FE"/>
    <w:rsid w:val="00B07394"/>
    <w:rsid w:val="00B079C4"/>
    <w:rsid w:val="00B10117"/>
    <w:rsid w:val="00B1023C"/>
    <w:rsid w:val="00B13BA8"/>
    <w:rsid w:val="00B14395"/>
    <w:rsid w:val="00B22F0C"/>
    <w:rsid w:val="00B26E98"/>
    <w:rsid w:val="00B27617"/>
    <w:rsid w:val="00B27A6C"/>
    <w:rsid w:val="00B322BC"/>
    <w:rsid w:val="00B34432"/>
    <w:rsid w:val="00B41339"/>
    <w:rsid w:val="00B41E5D"/>
    <w:rsid w:val="00B41EF3"/>
    <w:rsid w:val="00B4611F"/>
    <w:rsid w:val="00B5251E"/>
    <w:rsid w:val="00B53541"/>
    <w:rsid w:val="00B564FF"/>
    <w:rsid w:val="00B6592A"/>
    <w:rsid w:val="00B70441"/>
    <w:rsid w:val="00B80277"/>
    <w:rsid w:val="00B80E0B"/>
    <w:rsid w:val="00B8547A"/>
    <w:rsid w:val="00B86F65"/>
    <w:rsid w:val="00B919AE"/>
    <w:rsid w:val="00B91F70"/>
    <w:rsid w:val="00B963CF"/>
    <w:rsid w:val="00BA1EAC"/>
    <w:rsid w:val="00BA563E"/>
    <w:rsid w:val="00BB0891"/>
    <w:rsid w:val="00BB5CD7"/>
    <w:rsid w:val="00BB5ED4"/>
    <w:rsid w:val="00BB7027"/>
    <w:rsid w:val="00BC1947"/>
    <w:rsid w:val="00BC6155"/>
    <w:rsid w:val="00BC64EC"/>
    <w:rsid w:val="00BD5C4E"/>
    <w:rsid w:val="00BD5DFD"/>
    <w:rsid w:val="00BD7BDE"/>
    <w:rsid w:val="00BE07C1"/>
    <w:rsid w:val="00BE1345"/>
    <w:rsid w:val="00BE1E30"/>
    <w:rsid w:val="00BE31EE"/>
    <w:rsid w:val="00BE5ABC"/>
    <w:rsid w:val="00BE6132"/>
    <w:rsid w:val="00BE6171"/>
    <w:rsid w:val="00BF222C"/>
    <w:rsid w:val="00BF38AA"/>
    <w:rsid w:val="00BF5EB9"/>
    <w:rsid w:val="00C00E9A"/>
    <w:rsid w:val="00C0596B"/>
    <w:rsid w:val="00C0738B"/>
    <w:rsid w:val="00C20830"/>
    <w:rsid w:val="00C2294C"/>
    <w:rsid w:val="00C27668"/>
    <w:rsid w:val="00C27B8C"/>
    <w:rsid w:val="00C30B77"/>
    <w:rsid w:val="00C34434"/>
    <w:rsid w:val="00C40E10"/>
    <w:rsid w:val="00C50535"/>
    <w:rsid w:val="00C50E4B"/>
    <w:rsid w:val="00C531D5"/>
    <w:rsid w:val="00C61CEF"/>
    <w:rsid w:val="00C6372A"/>
    <w:rsid w:val="00C6378D"/>
    <w:rsid w:val="00C71E9D"/>
    <w:rsid w:val="00C72EE5"/>
    <w:rsid w:val="00C73C01"/>
    <w:rsid w:val="00C76D20"/>
    <w:rsid w:val="00C7786E"/>
    <w:rsid w:val="00C801BA"/>
    <w:rsid w:val="00C8086C"/>
    <w:rsid w:val="00C80916"/>
    <w:rsid w:val="00C81E32"/>
    <w:rsid w:val="00C85B4A"/>
    <w:rsid w:val="00C90B5C"/>
    <w:rsid w:val="00C90E99"/>
    <w:rsid w:val="00C94726"/>
    <w:rsid w:val="00C95CCD"/>
    <w:rsid w:val="00CA036B"/>
    <w:rsid w:val="00CA46DB"/>
    <w:rsid w:val="00CA70A8"/>
    <w:rsid w:val="00CA7181"/>
    <w:rsid w:val="00CB0628"/>
    <w:rsid w:val="00CB0CB1"/>
    <w:rsid w:val="00CB19CE"/>
    <w:rsid w:val="00CB2D77"/>
    <w:rsid w:val="00CB4217"/>
    <w:rsid w:val="00CB6684"/>
    <w:rsid w:val="00CC2E5D"/>
    <w:rsid w:val="00CC34DF"/>
    <w:rsid w:val="00CC37A7"/>
    <w:rsid w:val="00CD4C47"/>
    <w:rsid w:val="00CE2391"/>
    <w:rsid w:val="00CE486B"/>
    <w:rsid w:val="00CE49B2"/>
    <w:rsid w:val="00CE524C"/>
    <w:rsid w:val="00CF0B22"/>
    <w:rsid w:val="00CF21D9"/>
    <w:rsid w:val="00CF34CD"/>
    <w:rsid w:val="00CF5018"/>
    <w:rsid w:val="00CF74C8"/>
    <w:rsid w:val="00CF782B"/>
    <w:rsid w:val="00D04C26"/>
    <w:rsid w:val="00D0557C"/>
    <w:rsid w:val="00D074AD"/>
    <w:rsid w:val="00D17E70"/>
    <w:rsid w:val="00D220AC"/>
    <w:rsid w:val="00D230DA"/>
    <w:rsid w:val="00D24E61"/>
    <w:rsid w:val="00D2785B"/>
    <w:rsid w:val="00D31FCD"/>
    <w:rsid w:val="00D33AF8"/>
    <w:rsid w:val="00D353FD"/>
    <w:rsid w:val="00D364A1"/>
    <w:rsid w:val="00D36F3C"/>
    <w:rsid w:val="00D42A2A"/>
    <w:rsid w:val="00D50070"/>
    <w:rsid w:val="00D52FBA"/>
    <w:rsid w:val="00D54861"/>
    <w:rsid w:val="00D57684"/>
    <w:rsid w:val="00D60A76"/>
    <w:rsid w:val="00D74161"/>
    <w:rsid w:val="00D7568F"/>
    <w:rsid w:val="00D76540"/>
    <w:rsid w:val="00D805B1"/>
    <w:rsid w:val="00D831F5"/>
    <w:rsid w:val="00D84725"/>
    <w:rsid w:val="00D8682F"/>
    <w:rsid w:val="00D90B9E"/>
    <w:rsid w:val="00D90C37"/>
    <w:rsid w:val="00D91088"/>
    <w:rsid w:val="00D91CFB"/>
    <w:rsid w:val="00D95225"/>
    <w:rsid w:val="00D969F5"/>
    <w:rsid w:val="00DA14F4"/>
    <w:rsid w:val="00DA28A5"/>
    <w:rsid w:val="00DA61A8"/>
    <w:rsid w:val="00DB3F66"/>
    <w:rsid w:val="00DB5087"/>
    <w:rsid w:val="00DB51E0"/>
    <w:rsid w:val="00DC11AA"/>
    <w:rsid w:val="00DC1E10"/>
    <w:rsid w:val="00DC27FC"/>
    <w:rsid w:val="00DC5841"/>
    <w:rsid w:val="00DD344E"/>
    <w:rsid w:val="00DD53BE"/>
    <w:rsid w:val="00DD5AF2"/>
    <w:rsid w:val="00DD7F4A"/>
    <w:rsid w:val="00DE0B73"/>
    <w:rsid w:val="00DE556D"/>
    <w:rsid w:val="00DF797B"/>
    <w:rsid w:val="00E014D5"/>
    <w:rsid w:val="00E01AA7"/>
    <w:rsid w:val="00E037F0"/>
    <w:rsid w:val="00E07F58"/>
    <w:rsid w:val="00E10BDE"/>
    <w:rsid w:val="00E1146F"/>
    <w:rsid w:val="00E11A96"/>
    <w:rsid w:val="00E15328"/>
    <w:rsid w:val="00E16145"/>
    <w:rsid w:val="00E23865"/>
    <w:rsid w:val="00E27532"/>
    <w:rsid w:val="00E27DF5"/>
    <w:rsid w:val="00E41F5C"/>
    <w:rsid w:val="00E4252E"/>
    <w:rsid w:val="00E43805"/>
    <w:rsid w:val="00E525C0"/>
    <w:rsid w:val="00E533E2"/>
    <w:rsid w:val="00E544F3"/>
    <w:rsid w:val="00E54E11"/>
    <w:rsid w:val="00E57852"/>
    <w:rsid w:val="00E6010D"/>
    <w:rsid w:val="00E60A2A"/>
    <w:rsid w:val="00E6143C"/>
    <w:rsid w:val="00E61BD8"/>
    <w:rsid w:val="00E6290C"/>
    <w:rsid w:val="00E63314"/>
    <w:rsid w:val="00E64FC6"/>
    <w:rsid w:val="00E7015C"/>
    <w:rsid w:val="00E7174C"/>
    <w:rsid w:val="00E74C17"/>
    <w:rsid w:val="00E7662D"/>
    <w:rsid w:val="00E76771"/>
    <w:rsid w:val="00E866CF"/>
    <w:rsid w:val="00E973EB"/>
    <w:rsid w:val="00E97F89"/>
    <w:rsid w:val="00EA0BF8"/>
    <w:rsid w:val="00EA3691"/>
    <w:rsid w:val="00EA5F38"/>
    <w:rsid w:val="00EB168B"/>
    <w:rsid w:val="00EB65BA"/>
    <w:rsid w:val="00EB7C0B"/>
    <w:rsid w:val="00EC05AC"/>
    <w:rsid w:val="00ED3181"/>
    <w:rsid w:val="00ED7171"/>
    <w:rsid w:val="00ED7448"/>
    <w:rsid w:val="00EE4525"/>
    <w:rsid w:val="00EE74D2"/>
    <w:rsid w:val="00EE7D8B"/>
    <w:rsid w:val="00EF0035"/>
    <w:rsid w:val="00EF0CA4"/>
    <w:rsid w:val="00EF725C"/>
    <w:rsid w:val="00F0187D"/>
    <w:rsid w:val="00F05620"/>
    <w:rsid w:val="00F10F8F"/>
    <w:rsid w:val="00F11F83"/>
    <w:rsid w:val="00F12905"/>
    <w:rsid w:val="00F14C3A"/>
    <w:rsid w:val="00F20017"/>
    <w:rsid w:val="00F20EE0"/>
    <w:rsid w:val="00F21203"/>
    <w:rsid w:val="00F21AA1"/>
    <w:rsid w:val="00F23030"/>
    <w:rsid w:val="00F301AB"/>
    <w:rsid w:val="00F35580"/>
    <w:rsid w:val="00F35B6C"/>
    <w:rsid w:val="00F464B2"/>
    <w:rsid w:val="00F47AAC"/>
    <w:rsid w:val="00F52FB4"/>
    <w:rsid w:val="00F54276"/>
    <w:rsid w:val="00F54CF0"/>
    <w:rsid w:val="00F62B75"/>
    <w:rsid w:val="00F63DF6"/>
    <w:rsid w:val="00F64D57"/>
    <w:rsid w:val="00F70FE9"/>
    <w:rsid w:val="00F81B5B"/>
    <w:rsid w:val="00F81B66"/>
    <w:rsid w:val="00F8256E"/>
    <w:rsid w:val="00F84B78"/>
    <w:rsid w:val="00F8551D"/>
    <w:rsid w:val="00F85CA4"/>
    <w:rsid w:val="00F94413"/>
    <w:rsid w:val="00FA79BF"/>
    <w:rsid w:val="00FB03B9"/>
    <w:rsid w:val="00FB0682"/>
    <w:rsid w:val="00FB0C16"/>
    <w:rsid w:val="00FB1F56"/>
    <w:rsid w:val="00FB571A"/>
    <w:rsid w:val="00FB68C1"/>
    <w:rsid w:val="00FB7500"/>
    <w:rsid w:val="00FC5140"/>
    <w:rsid w:val="00FC5CC6"/>
    <w:rsid w:val="00FC78EC"/>
    <w:rsid w:val="00FD0C01"/>
    <w:rsid w:val="00FD3003"/>
    <w:rsid w:val="00FD3891"/>
    <w:rsid w:val="00FD70A6"/>
    <w:rsid w:val="00FE098D"/>
    <w:rsid w:val="00FE1285"/>
    <w:rsid w:val="00FE1408"/>
    <w:rsid w:val="00FE2C5F"/>
    <w:rsid w:val="00FE3C24"/>
    <w:rsid w:val="00FE4EB4"/>
    <w:rsid w:val="00FE5EFA"/>
    <w:rsid w:val="00FE7256"/>
    <w:rsid w:val="00FE7547"/>
    <w:rsid w:val="00FE7833"/>
    <w:rsid w:val="00FE7ABD"/>
    <w:rsid w:val="00FF0953"/>
    <w:rsid w:val="00FF3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71DB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9122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ame">
    <w:name w:val="Author Name"/>
    <w:basedOn w:val="Normal"/>
    <w:next w:val="Normal"/>
    <w:uiPriority w:val="12"/>
    <w:qFormat/>
    <w:rsid w:val="009A2876"/>
    <w:pPr>
      <w:widowControl w:val="0"/>
      <w:pBdr>
        <w:bottom w:val="single" w:sz="8" w:space="6" w:color="808080" w:themeColor="background1" w:themeShade="80"/>
      </w:pBdr>
      <w:autoSpaceDE w:val="0"/>
      <w:autoSpaceDN w:val="0"/>
      <w:spacing w:after="240" w:line="240" w:lineRule="auto"/>
    </w:pPr>
    <w:rPr>
      <w:b/>
      <w:caps/>
      <w:sz w:val="24"/>
      <w:szCs w:val="24"/>
    </w:rPr>
  </w:style>
  <w:style w:type="paragraph" w:styleId="Header">
    <w:name w:val="header"/>
    <w:basedOn w:val="Normal"/>
    <w:link w:val="HeaderChar"/>
    <w:uiPriority w:val="99"/>
    <w:unhideWhenUsed/>
    <w:rsid w:val="00DB5087"/>
    <w:pPr>
      <w:tabs>
        <w:tab w:val="center" w:pos="4680"/>
        <w:tab w:val="right" w:pos="9360"/>
      </w:tabs>
      <w:spacing w:after="0" w:line="240" w:lineRule="auto"/>
      <w:jc w:val="center"/>
    </w:pPr>
    <w:rPr>
      <w:rFonts w:asciiTheme="majorHAnsi" w:hAnsiTheme="majorHAnsi"/>
      <w:b/>
    </w:rPr>
  </w:style>
  <w:style w:type="character" w:customStyle="1" w:styleId="HeaderChar">
    <w:name w:val="Header Char"/>
    <w:basedOn w:val="DefaultParagraphFont"/>
    <w:link w:val="Header"/>
    <w:uiPriority w:val="99"/>
    <w:rsid w:val="00DB5087"/>
    <w:rPr>
      <w:rFonts w:asciiTheme="majorHAnsi" w:hAnsiTheme="majorHAnsi"/>
      <w:b/>
    </w:rPr>
  </w:style>
  <w:style w:type="paragraph" w:styleId="Footer">
    <w:name w:val="footer"/>
    <w:basedOn w:val="Normal"/>
    <w:link w:val="FooterChar"/>
    <w:uiPriority w:val="99"/>
    <w:unhideWhenUsed/>
    <w:rsid w:val="00F54276"/>
    <w:pPr>
      <w:tabs>
        <w:tab w:val="center" w:pos="4680"/>
        <w:tab w:val="right" w:pos="9360"/>
      </w:tabs>
      <w:spacing w:after="0" w:line="240" w:lineRule="auto"/>
      <w:jc w:val="right"/>
    </w:pPr>
    <w:rPr>
      <w:rFonts w:asciiTheme="majorHAnsi" w:hAnsiTheme="majorHAnsi"/>
      <w:b/>
    </w:rPr>
  </w:style>
  <w:style w:type="character" w:customStyle="1" w:styleId="FooterChar">
    <w:name w:val="Footer Char"/>
    <w:basedOn w:val="DefaultParagraphFont"/>
    <w:link w:val="Footer"/>
    <w:uiPriority w:val="99"/>
    <w:rsid w:val="00F54276"/>
    <w:rPr>
      <w:rFonts w:asciiTheme="majorHAnsi" w:hAnsiTheme="majorHAnsi"/>
      <w:b/>
    </w:rPr>
  </w:style>
  <w:style w:type="character" w:styleId="CommentReference">
    <w:name w:val="annotation reference"/>
    <w:basedOn w:val="DefaultParagraphFont"/>
    <w:uiPriority w:val="99"/>
    <w:semiHidden/>
    <w:unhideWhenUsed/>
    <w:rsid w:val="00FE098D"/>
    <w:rPr>
      <w:sz w:val="16"/>
      <w:szCs w:val="16"/>
    </w:rPr>
  </w:style>
  <w:style w:type="character" w:customStyle="1" w:styleId="HeaderText">
    <w:name w:val="Header Text"/>
    <w:basedOn w:val="DefaultParagraphFont"/>
    <w:uiPriority w:val="1"/>
    <w:qFormat/>
    <w:rsid w:val="001B3D39"/>
    <w:rPr>
      <w:rFonts w:asciiTheme="majorHAnsi" w:hAnsiTheme="majorHAnsi"/>
      <w:b/>
      <w:bCs/>
      <w:color w:val="5F645C" w:themeColor="accent2" w:themeShade="BF"/>
    </w:rPr>
  </w:style>
  <w:style w:type="paragraph" w:styleId="CommentText">
    <w:name w:val="annotation text"/>
    <w:basedOn w:val="Normal"/>
    <w:link w:val="CommentTextChar"/>
    <w:uiPriority w:val="99"/>
    <w:semiHidden/>
    <w:rsid w:val="0045410A"/>
    <w:pPr>
      <w:spacing w:line="240" w:lineRule="auto"/>
    </w:pPr>
    <w:rPr>
      <w:sz w:val="20"/>
      <w:szCs w:val="20"/>
    </w:rPr>
  </w:style>
  <w:style w:type="paragraph" w:styleId="CommentSubject">
    <w:name w:val="annotation subject"/>
    <w:basedOn w:val="Normal"/>
    <w:next w:val="Normal"/>
    <w:link w:val="CommentSubjectChar"/>
    <w:uiPriority w:val="99"/>
    <w:semiHidden/>
    <w:unhideWhenUsed/>
    <w:rsid w:val="002D72E3"/>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2D72E3"/>
    <w:rPr>
      <w:b/>
      <w:bCs/>
    </w:rPr>
  </w:style>
  <w:style w:type="paragraph" w:customStyle="1" w:styleId="MastheadTitle">
    <w:name w:val="Masthead Title"/>
    <w:basedOn w:val="Normal"/>
    <w:qFormat/>
    <w:rsid w:val="00542282"/>
    <w:pPr>
      <w:spacing w:after="0" w:line="240" w:lineRule="auto"/>
      <w:jc w:val="center"/>
    </w:pPr>
    <w:rPr>
      <w:rFonts w:asciiTheme="majorHAnsi" w:hAnsiTheme="majorHAnsi"/>
      <w:b/>
      <w:noProof/>
      <w:color w:val="5F645C" w:themeColor="accent2" w:themeShade="BF"/>
      <w:sz w:val="144"/>
      <w:szCs w:val="144"/>
    </w:rPr>
  </w:style>
  <w:style w:type="paragraph" w:customStyle="1" w:styleId="MastheadSubtitle">
    <w:name w:val="Masthead Subtitle"/>
    <w:basedOn w:val="Normal"/>
    <w:qFormat/>
    <w:rsid w:val="00145AE6"/>
    <w:pPr>
      <w:spacing w:after="0" w:line="240" w:lineRule="auto"/>
      <w:jc w:val="center"/>
    </w:pPr>
    <w:rPr>
      <w:rFonts w:cs="Arial"/>
      <w:color w:val="5F645C" w:themeColor="accent2" w:themeShade="BF"/>
      <w:spacing w:val="30"/>
      <w:sz w:val="28"/>
      <w:szCs w:val="32"/>
    </w:rPr>
  </w:style>
  <w:style w:type="paragraph" w:customStyle="1" w:styleId="OliveArticleTitle">
    <w:name w:val="Olive Article Title"/>
    <w:basedOn w:val="Normal"/>
    <w:qFormat/>
    <w:rsid w:val="009969F8"/>
    <w:pPr>
      <w:spacing w:after="0" w:line="240" w:lineRule="auto"/>
    </w:pPr>
    <w:rPr>
      <w:rFonts w:asciiTheme="majorHAnsi" w:hAnsiTheme="majorHAnsi"/>
      <w:b/>
      <w:bCs/>
      <w:noProof/>
      <w:color w:val="5F645C" w:themeColor="accent2" w:themeShade="BF"/>
      <w:sz w:val="44"/>
      <w:szCs w:val="44"/>
    </w:rPr>
  </w:style>
  <w:style w:type="character" w:customStyle="1" w:styleId="OliveArticleSubtitle">
    <w:name w:val="Olive Article Subtitle"/>
    <w:basedOn w:val="DefaultParagraphFont"/>
    <w:uiPriority w:val="1"/>
    <w:qFormat/>
    <w:rsid w:val="000F0317"/>
    <w:rPr>
      <w:rFonts w:asciiTheme="majorHAnsi" w:hAnsiTheme="majorHAnsi" w:cs="Arial"/>
      <w:color w:val="5F645C" w:themeColor="accent2" w:themeShade="BF"/>
      <w:sz w:val="32"/>
      <w:szCs w:val="32"/>
    </w:rPr>
  </w:style>
  <w:style w:type="character" w:customStyle="1" w:styleId="BrownArticleTitle">
    <w:name w:val="Brown Article Title"/>
    <w:basedOn w:val="DefaultParagraphFont"/>
    <w:uiPriority w:val="1"/>
    <w:qFormat/>
    <w:rsid w:val="00E10BDE"/>
    <w:rPr>
      <w:rFonts w:asciiTheme="majorHAnsi" w:hAnsiTheme="majorHAnsi"/>
      <w:b/>
      <w:bCs/>
      <w:noProof/>
      <w:color w:val="8A7760" w:themeColor="accent1" w:themeShade="BF"/>
      <w:sz w:val="72"/>
      <w:szCs w:val="72"/>
    </w:rPr>
  </w:style>
  <w:style w:type="character" w:customStyle="1" w:styleId="BrownArticleSubtitle">
    <w:name w:val="Brown Article Subtitle"/>
    <w:basedOn w:val="DefaultParagraphFont"/>
    <w:uiPriority w:val="1"/>
    <w:qFormat/>
    <w:rsid w:val="00E10BDE"/>
    <w:rPr>
      <w:rFonts w:asciiTheme="majorHAnsi" w:hAnsiTheme="majorHAnsi" w:cs="Arial"/>
      <w:noProof/>
      <w:color w:val="8A7760" w:themeColor="accent1" w:themeShade="BF"/>
      <w:sz w:val="48"/>
      <w:szCs w:val="48"/>
    </w:rPr>
  </w:style>
  <w:style w:type="character" w:customStyle="1" w:styleId="BrownAuthorName">
    <w:name w:val="Brown Author Name"/>
    <w:basedOn w:val="DefaultParagraphFont"/>
    <w:uiPriority w:val="1"/>
    <w:qFormat/>
    <w:rsid w:val="00774EED"/>
    <w:rPr>
      <w:b/>
      <w:bCs/>
      <w:caps/>
      <w:smallCaps w:val="0"/>
      <w:color w:val="8A7760" w:themeColor="accent1" w:themeShade="BF"/>
      <w:sz w:val="24"/>
      <w:szCs w:val="24"/>
    </w:rPr>
  </w:style>
  <w:style w:type="character" w:customStyle="1" w:styleId="OliveAuthorName">
    <w:name w:val="Olive Author Name"/>
    <w:basedOn w:val="DefaultParagraphFont"/>
    <w:uiPriority w:val="1"/>
    <w:qFormat/>
    <w:rsid w:val="00EE4525"/>
    <w:rPr>
      <w:b/>
      <w:bCs/>
      <w:caps/>
      <w:smallCaps w:val="0"/>
      <w:noProof/>
      <w:color w:val="5F645C" w:themeColor="accent2" w:themeShade="BF"/>
      <w:sz w:val="24"/>
      <w:szCs w:val="24"/>
    </w:rPr>
  </w:style>
  <w:style w:type="paragraph" w:customStyle="1" w:styleId="BrownBodyCopy">
    <w:name w:val="Brown Body Copy"/>
    <w:basedOn w:val="Normal"/>
    <w:qFormat/>
    <w:rsid w:val="00284E91"/>
    <w:pPr>
      <w:spacing w:after="0" w:line="240" w:lineRule="auto"/>
    </w:pPr>
    <w:rPr>
      <w:color w:val="8A7760" w:themeColor="accent1" w:themeShade="BF"/>
    </w:rPr>
  </w:style>
  <w:style w:type="paragraph" w:customStyle="1" w:styleId="OliveBodyCopy">
    <w:name w:val="Olive Body Copy"/>
    <w:basedOn w:val="Normal"/>
    <w:qFormat/>
    <w:rsid w:val="00047505"/>
    <w:pPr>
      <w:spacing w:after="0" w:line="240" w:lineRule="auto"/>
    </w:pPr>
    <w:rPr>
      <w:color w:val="5F645C" w:themeColor="accent2" w:themeShade="BF"/>
    </w:rPr>
  </w:style>
  <w:style w:type="character" w:customStyle="1" w:styleId="SmallBrownArticleTitle">
    <w:name w:val="Small Brown Article Title"/>
    <w:basedOn w:val="DefaultParagraphFont"/>
    <w:uiPriority w:val="1"/>
    <w:qFormat/>
    <w:rsid w:val="00EE4525"/>
    <w:rPr>
      <w:rFonts w:asciiTheme="majorHAnsi" w:hAnsiTheme="majorHAnsi"/>
      <w:b/>
      <w:bCs/>
      <w:noProof/>
      <w:color w:val="8A7760" w:themeColor="accent1" w:themeShade="BF"/>
      <w:sz w:val="44"/>
      <w:szCs w:val="44"/>
    </w:rPr>
  </w:style>
  <w:style w:type="character" w:customStyle="1" w:styleId="SmallBrownArticleSubtitle">
    <w:name w:val="Small Brown Article Subtitle"/>
    <w:basedOn w:val="DefaultParagraphFont"/>
    <w:uiPriority w:val="1"/>
    <w:qFormat/>
    <w:rsid w:val="00EE4525"/>
    <w:rPr>
      <w:rFonts w:asciiTheme="majorHAnsi" w:hAnsiTheme="majorHAnsi"/>
      <w:noProof/>
      <w:color w:val="8A7760" w:themeColor="accent1" w:themeShade="BF"/>
      <w:sz w:val="32"/>
      <w:szCs w:val="32"/>
    </w:rPr>
  </w:style>
  <w:style w:type="character" w:customStyle="1" w:styleId="SmallOliveArticleTitle">
    <w:name w:val="Small Olive Article Title"/>
    <w:basedOn w:val="DefaultParagraphFont"/>
    <w:uiPriority w:val="1"/>
    <w:qFormat/>
    <w:rsid w:val="008060D4"/>
    <w:rPr>
      <w:rFonts w:ascii="Sylfaen" w:hAnsi="Sylfaen"/>
      <w:b/>
      <w:color w:val="5F645C" w:themeColor="accent2" w:themeShade="BF"/>
      <w:sz w:val="44"/>
    </w:rPr>
  </w:style>
  <w:style w:type="paragraph" w:customStyle="1" w:styleId="PullQuote">
    <w:name w:val="Pull Quote"/>
    <w:basedOn w:val="Normal"/>
    <w:qFormat/>
    <w:rsid w:val="00E27DF5"/>
    <w:pPr>
      <w:spacing w:after="0" w:line="240" w:lineRule="auto"/>
      <w:jc w:val="center"/>
    </w:pPr>
    <w:rPr>
      <w:rFonts w:asciiTheme="majorHAnsi" w:hAnsiTheme="majorHAnsi"/>
      <w:color w:val="7F867B" w:themeColor="accent2"/>
      <w:sz w:val="40"/>
      <w:szCs w:val="48"/>
    </w:rPr>
  </w:style>
  <w:style w:type="paragraph" w:customStyle="1" w:styleId="BrownPictureCaption">
    <w:name w:val="Brown Picture Caption"/>
    <w:basedOn w:val="BrownBodyCopy"/>
    <w:qFormat/>
    <w:rsid w:val="00EE74D2"/>
    <w:rPr>
      <w:sz w:val="18"/>
    </w:rPr>
  </w:style>
  <w:style w:type="character" w:customStyle="1" w:styleId="CommentTextChar">
    <w:name w:val="Comment Text Char"/>
    <w:basedOn w:val="DefaultParagraphFont"/>
    <w:link w:val="CommentText"/>
    <w:uiPriority w:val="99"/>
    <w:semiHidden/>
    <w:rsid w:val="009122CC"/>
    <w:rPr>
      <w:sz w:val="20"/>
      <w:szCs w:val="20"/>
    </w:rPr>
  </w:style>
  <w:style w:type="paragraph" w:customStyle="1" w:styleId="OlivePictureCaption">
    <w:name w:val="Olive Picture Caption"/>
    <w:basedOn w:val="BrownBodyCopy"/>
    <w:qFormat/>
    <w:rsid w:val="00EE74D2"/>
    <w:rPr>
      <w:color w:val="5F645C" w:themeColor="accent2" w:themeShade="BF"/>
      <w:sz w:val="18"/>
    </w:rPr>
  </w:style>
  <w:style w:type="paragraph" w:styleId="BalloonText">
    <w:name w:val="Balloon Text"/>
    <w:basedOn w:val="Normal"/>
    <w:link w:val="BalloonTextChar"/>
    <w:uiPriority w:val="99"/>
    <w:semiHidden/>
    <w:unhideWhenUsed/>
    <w:rsid w:val="00E74C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C17"/>
    <w:rPr>
      <w:rFonts w:ascii="Segoe UI" w:hAnsi="Segoe UI" w:cs="Segoe UI"/>
      <w:sz w:val="18"/>
      <w:szCs w:val="18"/>
    </w:rPr>
  </w:style>
  <w:style w:type="paragraph" w:customStyle="1" w:styleId="Graphicsanchor">
    <w:name w:val="Graphics anchor"/>
    <w:basedOn w:val="Normal"/>
    <w:qFormat/>
    <w:rsid w:val="009122CC"/>
    <w:pPr>
      <w:spacing w:after="0"/>
    </w:pPr>
    <w:rPr>
      <w:sz w:val="10"/>
      <w:szCs w:val="10"/>
    </w:rPr>
  </w:style>
  <w:style w:type="character" w:styleId="PlaceholderText">
    <w:name w:val="Placeholder Text"/>
    <w:basedOn w:val="DefaultParagraphFont"/>
    <w:uiPriority w:val="99"/>
    <w:semiHidden/>
    <w:rsid w:val="009122CC"/>
    <w:rPr>
      <w:color w:val="808080"/>
    </w:rPr>
  </w:style>
  <w:style w:type="paragraph" w:styleId="NoSpacing">
    <w:name w:val="No Spacing"/>
    <w:uiPriority w:val="1"/>
    <w:qFormat/>
    <w:rsid w:val="00F542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70267">
      <w:bodyDiv w:val="1"/>
      <w:marLeft w:val="0"/>
      <w:marRight w:val="0"/>
      <w:marTop w:val="0"/>
      <w:marBottom w:val="0"/>
      <w:divBdr>
        <w:top w:val="none" w:sz="0" w:space="0" w:color="auto"/>
        <w:left w:val="none" w:sz="0" w:space="0" w:color="auto"/>
        <w:bottom w:val="none" w:sz="0" w:space="0" w:color="auto"/>
        <w:right w:val="none" w:sz="0" w:space="0" w:color="auto"/>
      </w:divBdr>
    </w:div>
    <w:div w:id="88354701">
      <w:bodyDiv w:val="1"/>
      <w:marLeft w:val="0"/>
      <w:marRight w:val="0"/>
      <w:marTop w:val="0"/>
      <w:marBottom w:val="0"/>
      <w:divBdr>
        <w:top w:val="none" w:sz="0" w:space="0" w:color="auto"/>
        <w:left w:val="none" w:sz="0" w:space="0" w:color="auto"/>
        <w:bottom w:val="none" w:sz="0" w:space="0" w:color="auto"/>
        <w:right w:val="none" w:sz="0" w:space="0" w:color="auto"/>
      </w:divBdr>
    </w:div>
    <w:div w:id="359937256">
      <w:bodyDiv w:val="1"/>
      <w:marLeft w:val="0"/>
      <w:marRight w:val="0"/>
      <w:marTop w:val="0"/>
      <w:marBottom w:val="0"/>
      <w:divBdr>
        <w:top w:val="none" w:sz="0" w:space="0" w:color="auto"/>
        <w:left w:val="none" w:sz="0" w:space="0" w:color="auto"/>
        <w:bottom w:val="none" w:sz="0" w:space="0" w:color="auto"/>
        <w:right w:val="none" w:sz="0" w:space="0" w:color="auto"/>
      </w:divBdr>
    </w:div>
    <w:div w:id="536696452">
      <w:bodyDiv w:val="1"/>
      <w:marLeft w:val="0"/>
      <w:marRight w:val="0"/>
      <w:marTop w:val="0"/>
      <w:marBottom w:val="0"/>
      <w:divBdr>
        <w:top w:val="none" w:sz="0" w:space="0" w:color="auto"/>
        <w:left w:val="none" w:sz="0" w:space="0" w:color="auto"/>
        <w:bottom w:val="none" w:sz="0" w:space="0" w:color="auto"/>
        <w:right w:val="none" w:sz="0" w:space="0" w:color="auto"/>
      </w:divBdr>
    </w:div>
    <w:div w:id="649099024">
      <w:bodyDiv w:val="1"/>
      <w:marLeft w:val="0"/>
      <w:marRight w:val="0"/>
      <w:marTop w:val="0"/>
      <w:marBottom w:val="0"/>
      <w:divBdr>
        <w:top w:val="none" w:sz="0" w:space="0" w:color="auto"/>
        <w:left w:val="none" w:sz="0" w:space="0" w:color="auto"/>
        <w:bottom w:val="none" w:sz="0" w:space="0" w:color="auto"/>
        <w:right w:val="none" w:sz="0" w:space="0" w:color="auto"/>
      </w:divBdr>
    </w:div>
    <w:div w:id="674576790">
      <w:bodyDiv w:val="1"/>
      <w:marLeft w:val="0"/>
      <w:marRight w:val="0"/>
      <w:marTop w:val="0"/>
      <w:marBottom w:val="0"/>
      <w:divBdr>
        <w:top w:val="none" w:sz="0" w:space="0" w:color="auto"/>
        <w:left w:val="none" w:sz="0" w:space="0" w:color="auto"/>
        <w:bottom w:val="none" w:sz="0" w:space="0" w:color="auto"/>
        <w:right w:val="none" w:sz="0" w:space="0" w:color="auto"/>
      </w:divBdr>
    </w:div>
    <w:div w:id="1302611968">
      <w:bodyDiv w:val="1"/>
      <w:marLeft w:val="0"/>
      <w:marRight w:val="0"/>
      <w:marTop w:val="0"/>
      <w:marBottom w:val="0"/>
      <w:divBdr>
        <w:top w:val="none" w:sz="0" w:space="0" w:color="auto"/>
        <w:left w:val="none" w:sz="0" w:space="0" w:color="auto"/>
        <w:bottom w:val="none" w:sz="0" w:space="0" w:color="auto"/>
        <w:right w:val="none" w:sz="0" w:space="0" w:color="auto"/>
      </w:divBdr>
    </w:div>
    <w:div w:id="1473987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image" Target="media/image3.tmp" /><Relationship Id="rId18" Type="http://schemas.openxmlformats.org/officeDocument/2006/relationships/image" Target="media/image6.tmp" /><Relationship Id="rId3" Type="http://schemas.openxmlformats.org/officeDocument/2006/relationships/customXml" Target="../customXml/item3.xml" /><Relationship Id="rId21" Type="http://schemas.openxmlformats.org/officeDocument/2006/relationships/glossaryDocument" Target="glossary/document.xml" /><Relationship Id="rId7" Type="http://schemas.openxmlformats.org/officeDocument/2006/relationships/settings" Target="settings.xml" /><Relationship Id="rId12" Type="http://schemas.openxmlformats.org/officeDocument/2006/relationships/image" Target="media/image2.jpeg" /><Relationship Id="rId17" Type="http://schemas.openxmlformats.org/officeDocument/2006/relationships/image" Target="media/image5.jpeg" /><Relationship Id="rId2" Type="http://schemas.openxmlformats.org/officeDocument/2006/relationships/customXml" Target="../customXml/item2.xml" /><Relationship Id="rId16" Type="http://schemas.openxmlformats.org/officeDocument/2006/relationships/image" Target="media/image6.jpeg" /><Relationship Id="rId20"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1.tmp" /><Relationship Id="rId5" Type="http://schemas.openxmlformats.org/officeDocument/2006/relationships/numbering" Target="numbering.xml" /><Relationship Id="rId10" Type="http://schemas.openxmlformats.org/officeDocument/2006/relationships/endnotes" Target="endnotes.xml" /><Relationship Id="rId19" Type="http://schemas.openxmlformats.org/officeDocument/2006/relationships/image" Target="media/image7.tmp"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image" Target="media/image4.jpeg" /><Relationship Id="rId22" Type="http://schemas.openxmlformats.org/officeDocument/2006/relationships/theme" Target="theme/theme1.xm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1D270C3B1EE4567A3FA56D5E4643218"/>
        <w:category>
          <w:name w:val="General"/>
          <w:gallery w:val="placeholder"/>
        </w:category>
        <w:types>
          <w:type w:val="bbPlcHdr"/>
        </w:types>
        <w:behaviors>
          <w:behavior w:val="content"/>
        </w:behaviors>
        <w:guid w:val="{3E69AC39-BBC1-43D8-89C7-AFBF03C5F666}"/>
      </w:docPartPr>
      <w:docPartBody>
        <w:p w:rsidR="00A22F84" w:rsidRDefault="00CD36B7">
          <w:r w:rsidRPr="009122CC">
            <w:t>THE NEWS TODAY</w:t>
          </w:r>
        </w:p>
      </w:docPartBody>
    </w:docPart>
    <w:docPart>
      <w:docPartPr>
        <w:name w:val="199F09C30C3E4204A0F275CF161845A1"/>
        <w:category>
          <w:name w:val="General"/>
          <w:gallery w:val="placeholder"/>
        </w:category>
        <w:types>
          <w:type w:val="bbPlcHdr"/>
        </w:types>
        <w:behaviors>
          <w:behavior w:val="content"/>
        </w:behaviors>
        <w:guid w:val="{7D07F184-FE74-46E3-95F8-5E8F45530D02}"/>
      </w:docPartPr>
      <w:docPartBody>
        <w:p w:rsidR="00A22F84" w:rsidRDefault="00CD36B7">
          <w:r w:rsidRPr="00145AE6">
            <w:t>THE DIGITAL NEWSPAPER</w:t>
          </w:r>
        </w:p>
      </w:docPartBody>
    </w:docPart>
    <w:docPart>
      <w:docPartPr>
        <w:name w:val="67799E68452446BD90027435ED86C57C"/>
        <w:category>
          <w:name w:val="General"/>
          <w:gallery w:val="placeholder"/>
        </w:category>
        <w:types>
          <w:type w:val="bbPlcHdr"/>
        </w:types>
        <w:behaviors>
          <w:behavior w:val="content"/>
        </w:behaviors>
        <w:guid w:val="{F787C5B7-ACFA-4051-9D1D-0DCF97E65901}"/>
      </w:docPartPr>
      <w:docPartBody>
        <w:p w:rsidR="00A22F84" w:rsidRDefault="00CD36B7">
          <w:r w:rsidRPr="009122CC">
            <w:t>Picture Caption: To make your document look professionally produced, Word provides header, footer, cover page, and text box designs that complement each other.</w:t>
          </w:r>
        </w:p>
      </w:docPartBody>
    </w:docPart>
    <w:docPart>
      <w:docPartPr>
        <w:name w:val="ECD7278ABF9340C893C79B4CE035F637"/>
        <w:category>
          <w:name w:val="General"/>
          <w:gallery w:val="placeholder"/>
        </w:category>
        <w:types>
          <w:type w:val="bbPlcHdr"/>
        </w:types>
        <w:behaviors>
          <w:behavior w:val="content"/>
        </w:behaviors>
        <w:guid w:val="{D717E51A-CBB4-4A1A-A976-36DBFD1E9F8E}"/>
      </w:docPartPr>
      <w:docPartBody>
        <w:p w:rsidR="00A22F84" w:rsidRDefault="00CD36B7">
          <w:r w:rsidRPr="00D90B9E">
            <w:t>Breaking news</w:t>
          </w:r>
        </w:p>
      </w:docPartBody>
    </w:docPart>
    <w:docPart>
      <w:docPartPr>
        <w:name w:val="0F45EFD868EF47B18F72DB91C0FA54CC"/>
        <w:category>
          <w:name w:val="General"/>
          <w:gallery w:val="placeholder"/>
        </w:category>
        <w:types>
          <w:type w:val="bbPlcHdr"/>
        </w:types>
        <w:behaviors>
          <w:behavior w:val="content"/>
        </w:behaviors>
        <w:guid w:val="{646449BA-2F44-40BA-9F81-D47E72E8DC96}"/>
      </w:docPartPr>
      <w:docPartBody>
        <w:p w:rsidR="00A22F84" w:rsidRDefault="00CD36B7" w:rsidP="00CD36B7">
          <w:pPr>
            <w:pStyle w:val="0F45EFD868EF47B18F72DB91C0FA54CC9"/>
          </w:pPr>
          <w:r w:rsidRPr="00145AE6">
            <w:rPr>
              <w:rStyle w:val="OliveArticleSubtitle"/>
            </w:rPr>
            <w:t>The latest local news</w:t>
          </w:r>
        </w:p>
      </w:docPartBody>
    </w:docPart>
    <w:docPart>
      <w:docPartPr>
        <w:name w:val="29C0EC59DAA94E66B5F9ED522359FF61"/>
        <w:category>
          <w:name w:val="General"/>
          <w:gallery w:val="placeholder"/>
        </w:category>
        <w:types>
          <w:type w:val="bbPlcHdr"/>
        </w:types>
        <w:behaviors>
          <w:behavior w:val="content"/>
        </w:behaviors>
        <w:guid w:val="{E817C8A0-600B-4917-ABA2-0C1D938EA2A3}"/>
      </w:docPartPr>
      <w:docPartBody>
        <w:p w:rsidR="00A22F84" w:rsidRDefault="00CD36B7" w:rsidP="00CD36B7">
          <w:pPr>
            <w:pStyle w:val="29C0EC59DAA94E66B5F9ED522359FF619"/>
          </w:pPr>
          <w:r w:rsidRPr="00D90B9E">
            <w:rPr>
              <w:rStyle w:val="OliveAuthorName"/>
            </w:rPr>
            <w:t>MIRJAM NILSSON</w:t>
          </w:r>
        </w:p>
      </w:docPartBody>
    </w:docPart>
    <w:docPart>
      <w:docPartPr>
        <w:name w:val="EE0AED2BD8634A0581DCA3A3E48A2FC6"/>
        <w:category>
          <w:name w:val="General"/>
          <w:gallery w:val="placeholder"/>
        </w:category>
        <w:types>
          <w:type w:val="bbPlcHdr"/>
        </w:types>
        <w:behaviors>
          <w:behavior w:val="content"/>
        </w:behaviors>
        <w:guid w:val="{125C4F63-2DEB-43B9-A9BF-0D1E02A510E2}"/>
      </w:docPartPr>
      <w:docPartBody>
        <w:p w:rsidR="00CD36B7" w:rsidRPr="00D90B9E" w:rsidRDefault="00CD36B7" w:rsidP="00D90B9E">
          <w:pPr>
            <w:pStyle w:val="OliveBodyCopy"/>
          </w:pPr>
          <w:r w:rsidRPr="00D90B9E">
            <w:t xml:space="preserve">Video provides a powerful way to help you prove your point. When you click Online Video, you can paste in the embed code for the video you want to add. </w:t>
          </w:r>
        </w:p>
        <w:p w:rsidR="00CD36B7" w:rsidRPr="00D90B9E" w:rsidRDefault="00CD36B7" w:rsidP="00D90B9E">
          <w:pPr>
            <w:pStyle w:val="OliveBodyCopy"/>
          </w:pPr>
        </w:p>
        <w:p w:rsidR="00CD36B7" w:rsidRPr="00D90B9E" w:rsidRDefault="00CD36B7" w:rsidP="00D90B9E">
          <w:pPr>
            <w:pStyle w:val="OliveBodyCopy"/>
          </w:pPr>
          <w:r w:rsidRPr="00D90B9E">
            <w:t xml:space="preserve">To make your document look professionally produced, Word provides header, footer, cover page, and text box designs that complement each other. </w:t>
          </w:r>
        </w:p>
        <w:p w:rsidR="00CD36B7" w:rsidRPr="00D90B9E" w:rsidRDefault="00CD36B7" w:rsidP="00D90B9E">
          <w:pPr>
            <w:pStyle w:val="OliveBodyCopy"/>
          </w:pPr>
        </w:p>
        <w:p w:rsidR="00CD36B7" w:rsidRPr="00D90B9E" w:rsidRDefault="00CD36B7" w:rsidP="00D90B9E">
          <w:pPr>
            <w:pStyle w:val="OliveBodyCopy"/>
          </w:pPr>
          <w:r w:rsidRPr="00D90B9E">
            <w:t>For example, you can add a matching cover page, header, and sidebar. Click Insert and then choose the elements you want from the different galleries. Themes and styles also help keep your document coordinated. When you click Design and choose a new Theme.</w:t>
          </w:r>
        </w:p>
        <w:p w:rsidR="00CD36B7" w:rsidRPr="00D90B9E" w:rsidRDefault="00CD36B7" w:rsidP="00D90B9E">
          <w:pPr>
            <w:pStyle w:val="OliveBodyCopy"/>
          </w:pPr>
        </w:p>
        <w:p w:rsidR="00CD36B7" w:rsidRPr="00D90B9E" w:rsidRDefault="00CD36B7" w:rsidP="00D90B9E">
          <w:pPr>
            <w:pStyle w:val="OliveBodyCopy"/>
          </w:pPr>
          <w:r w:rsidRPr="00D90B9E">
            <w:t xml:space="preserve">Save time in Word with new buttons that show up where you need them. To change the way a picture fits in your document, click it and a button for layout options appears next to it. </w:t>
          </w:r>
        </w:p>
        <w:p w:rsidR="00CD36B7" w:rsidRPr="00D90B9E" w:rsidRDefault="00CD36B7" w:rsidP="00D90B9E">
          <w:pPr>
            <w:pStyle w:val="OliveBodyCopy"/>
          </w:pPr>
        </w:p>
        <w:p w:rsidR="00A22F84" w:rsidRDefault="00CD36B7">
          <w:r w:rsidRPr="00D90B9E">
            <w:t>When you work on a table, click where you want to add a row or a column, and then click the plus sign.You can also type a keyword to search online for the video that best fits your document.</w:t>
          </w:r>
        </w:p>
      </w:docPartBody>
    </w:docPart>
    <w:docPart>
      <w:docPartPr>
        <w:name w:val="F7D54C0066374C129A05C9CF5E969383"/>
        <w:category>
          <w:name w:val="General"/>
          <w:gallery w:val="placeholder"/>
        </w:category>
        <w:types>
          <w:type w:val="bbPlcHdr"/>
        </w:types>
        <w:behaviors>
          <w:behavior w:val="content"/>
        </w:behaviors>
        <w:guid w:val="{752D3B32-5180-457C-B407-DECD4C58DCAA}"/>
      </w:docPartPr>
      <w:docPartBody>
        <w:p w:rsidR="00A22F84" w:rsidRDefault="00CD36B7">
          <w:r w:rsidRPr="00D90B9E">
            <w:t>Picture Caption: To make your document look professionally produced, Word provides header, footer, cover page, and text box designs that complement each other.</w:t>
          </w:r>
        </w:p>
      </w:docPartBody>
    </w:docPart>
    <w:docPart>
      <w:docPartPr>
        <w:name w:val="A69310E611B248DFA31AA531E1ADDF6D"/>
        <w:category>
          <w:name w:val="General"/>
          <w:gallery w:val="placeholder"/>
        </w:category>
        <w:types>
          <w:type w:val="bbPlcHdr"/>
        </w:types>
        <w:behaviors>
          <w:behavior w:val="content"/>
        </w:behaviors>
        <w:guid w:val="{1A80A8D0-0CC9-4FD5-BCCA-BCC31E5F8A0D}"/>
      </w:docPartPr>
      <w:docPartBody>
        <w:p w:rsidR="00A22F84" w:rsidRDefault="00CD36B7" w:rsidP="00CD36B7">
          <w:pPr>
            <w:pStyle w:val="A69310E611B248DFA31AA531E1ADDF6D9"/>
          </w:pPr>
          <w:r w:rsidRPr="008E3641">
            <w:rPr>
              <w:rStyle w:val="BrownArticleTitle"/>
            </w:rPr>
            <w:t>The scoop of the year</w:t>
          </w:r>
        </w:p>
      </w:docPartBody>
    </w:docPart>
    <w:docPart>
      <w:docPartPr>
        <w:name w:val="A93461C57CBD4FD6A3D298E27278E90A"/>
        <w:category>
          <w:name w:val="General"/>
          <w:gallery w:val="placeholder"/>
        </w:category>
        <w:types>
          <w:type w:val="bbPlcHdr"/>
        </w:types>
        <w:behaviors>
          <w:behavior w:val="content"/>
        </w:behaviors>
        <w:guid w:val="{25BC5E55-CF35-43AF-BC3D-A4BF345FB30B}"/>
      </w:docPartPr>
      <w:docPartBody>
        <w:p w:rsidR="00A22F84" w:rsidRDefault="00CD36B7" w:rsidP="00CD36B7">
          <w:pPr>
            <w:pStyle w:val="A93461C57CBD4FD6A3D298E27278E90A9"/>
          </w:pPr>
          <w:r w:rsidRPr="00C6372A">
            <w:rPr>
              <w:rStyle w:val="BrownArticleSubtitle"/>
            </w:rPr>
            <w:t>The latest local news</w:t>
          </w:r>
        </w:p>
      </w:docPartBody>
    </w:docPart>
    <w:docPart>
      <w:docPartPr>
        <w:name w:val="0AF037D2B6534D13B62DDC2014D26EFA"/>
        <w:category>
          <w:name w:val="General"/>
          <w:gallery w:val="placeholder"/>
        </w:category>
        <w:types>
          <w:type w:val="bbPlcHdr"/>
        </w:types>
        <w:behaviors>
          <w:behavior w:val="content"/>
        </w:behaviors>
        <w:guid w:val="{7F78CF48-1D52-4B1A-AA33-AC152BB79DE9}"/>
      </w:docPartPr>
      <w:docPartBody>
        <w:p w:rsidR="00A22F84" w:rsidRDefault="00CD36B7" w:rsidP="00CD36B7">
          <w:pPr>
            <w:pStyle w:val="0AF037D2B6534D13B62DDC2014D26EFA9"/>
          </w:pPr>
          <w:r w:rsidRPr="00C6372A">
            <w:rPr>
              <w:rStyle w:val="BrownAuthorName"/>
            </w:rPr>
            <w:t>MIRJAM NILSSON</w:t>
          </w:r>
        </w:p>
      </w:docPartBody>
    </w:docPart>
    <w:docPart>
      <w:docPartPr>
        <w:name w:val="9528E81027DD4E8EADEE6C8A89EC4A54"/>
        <w:category>
          <w:name w:val="General"/>
          <w:gallery w:val="placeholder"/>
        </w:category>
        <w:types>
          <w:type w:val="bbPlcHdr"/>
        </w:types>
        <w:behaviors>
          <w:behavior w:val="content"/>
        </w:behaviors>
        <w:guid w:val="{5293E429-87AF-4C0E-8412-7F5A7A04989F}"/>
      </w:docPartPr>
      <w:docPartBody>
        <w:p w:rsidR="00A22F84" w:rsidRDefault="00CD36B7">
          <w:r w:rsidRPr="00145AE6">
            <w:t>Tuesday</w:t>
          </w:r>
        </w:p>
      </w:docPartBody>
    </w:docPart>
    <w:docPart>
      <w:docPartPr>
        <w:name w:val="E7EE315D872A42418C7A71D4A73D6AF3"/>
        <w:category>
          <w:name w:val="General"/>
          <w:gallery w:val="placeholder"/>
        </w:category>
        <w:types>
          <w:type w:val="bbPlcHdr"/>
        </w:types>
        <w:behaviors>
          <w:behavior w:val="content"/>
        </w:behaviors>
        <w:guid w:val="{794CFAD9-3773-4934-A391-7E6EE52E455B}"/>
      </w:docPartPr>
      <w:docPartBody>
        <w:p w:rsidR="00A22F84" w:rsidRDefault="00CD36B7">
          <w:r w:rsidRPr="00145AE6">
            <w:t>September 21, 20XX</w:t>
          </w:r>
        </w:p>
      </w:docPartBody>
    </w:docPart>
    <w:docPart>
      <w:docPartPr>
        <w:name w:val="BD8B3BA532764479846BC62B1F54896C"/>
        <w:category>
          <w:name w:val="General"/>
          <w:gallery w:val="placeholder"/>
        </w:category>
        <w:types>
          <w:type w:val="bbPlcHdr"/>
        </w:types>
        <w:behaviors>
          <w:behavior w:val="content"/>
        </w:behaviors>
        <w:guid w:val="{BE6DBDE4-5106-4020-8AF5-BC25399171A9}"/>
      </w:docPartPr>
      <w:docPartBody>
        <w:p w:rsidR="00A22F84" w:rsidRDefault="00CD36B7">
          <w:r w:rsidRPr="00145AE6">
            <w:t>Issue 10</w:t>
          </w:r>
        </w:p>
      </w:docPartBody>
    </w:docPart>
    <w:docPart>
      <w:docPartPr>
        <w:name w:val="2A4F211C74A7423F90D79BD3FEE37B5E"/>
        <w:category>
          <w:name w:val="General"/>
          <w:gallery w:val="placeholder"/>
        </w:category>
        <w:types>
          <w:type w:val="bbPlcHdr"/>
        </w:types>
        <w:behaviors>
          <w:behavior w:val="content"/>
        </w:behaviors>
        <w:guid w:val="{5B5F7D0E-93EA-4C51-82AD-C6568855A4C2}"/>
      </w:docPartPr>
      <w:docPartBody>
        <w:p w:rsidR="00A22F84" w:rsidRDefault="00CD36B7">
          <w:r w:rsidRPr="00DB5087">
            <w:t>Breaking news</w:t>
          </w:r>
        </w:p>
      </w:docPartBody>
    </w:docPart>
    <w:docPart>
      <w:docPartPr>
        <w:name w:val="883B0FF4B67845068589C0602C43DA0A"/>
        <w:category>
          <w:name w:val="General"/>
          <w:gallery w:val="placeholder"/>
        </w:category>
        <w:types>
          <w:type w:val="bbPlcHdr"/>
        </w:types>
        <w:behaviors>
          <w:behavior w:val="content"/>
        </w:behaviors>
        <w:guid w:val="{6DB4987D-385E-4CB2-8E7A-160B2705063E}"/>
      </w:docPartPr>
      <w:docPartBody>
        <w:p w:rsidR="00A22F84" w:rsidRDefault="00CD36B7" w:rsidP="00CD36B7">
          <w:pPr>
            <w:pStyle w:val="883B0FF4B67845068589C0602C43DA0A9"/>
          </w:pPr>
          <w:r w:rsidRPr="00DB5087">
            <w:rPr>
              <w:rStyle w:val="OliveArticleSubtitle"/>
            </w:rPr>
            <w:t>The latest local news</w:t>
          </w:r>
        </w:p>
      </w:docPartBody>
    </w:docPart>
    <w:docPart>
      <w:docPartPr>
        <w:name w:val="A0AF1C4B4F1A4DFB9BEA77689C42032D"/>
        <w:category>
          <w:name w:val="General"/>
          <w:gallery w:val="placeholder"/>
        </w:category>
        <w:types>
          <w:type w:val="bbPlcHdr"/>
        </w:types>
        <w:behaviors>
          <w:behavior w:val="content"/>
        </w:behaviors>
        <w:guid w:val="{C66FC237-6197-41F2-9993-B2704F18BFEC}"/>
      </w:docPartPr>
      <w:docPartBody>
        <w:p w:rsidR="00A22F84" w:rsidRDefault="00CD36B7" w:rsidP="00CD36B7">
          <w:pPr>
            <w:pStyle w:val="A0AF1C4B4F1A4DFB9BEA77689C42032D9"/>
          </w:pPr>
          <w:r w:rsidRPr="00DB5087">
            <w:rPr>
              <w:rStyle w:val="OliveAuthorName"/>
            </w:rPr>
            <w:t>MIRJAM NILSSON</w:t>
          </w:r>
        </w:p>
      </w:docPartBody>
    </w:docPart>
    <w:docPart>
      <w:docPartPr>
        <w:name w:val="0186245CB92942E7A8273EDDD84C57AB"/>
        <w:category>
          <w:name w:val="General"/>
          <w:gallery w:val="placeholder"/>
        </w:category>
        <w:types>
          <w:type w:val="bbPlcHdr"/>
        </w:types>
        <w:behaviors>
          <w:behavior w:val="content"/>
        </w:behaviors>
        <w:guid w:val="{CBB05B15-92C3-4ADB-AE68-F65E3590589A}"/>
      </w:docPartPr>
      <w:docPartBody>
        <w:p w:rsidR="00CD36B7" w:rsidRPr="008E3641" w:rsidRDefault="00CD36B7" w:rsidP="008E3641">
          <w:pPr>
            <w:pStyle w:val="OliveBodyCopy"/>
          </w:pPr>
          <w:r w:rsidRPr="008E3641">
            <w:t xml:space="preserve">Reading is easier, too, in the new Reading view. You can collapse parts of the document and focus on the text you want. If you need to stop reading before you reach the end, Word remembers where you left off - even on another device. </w:t>
          </w:r>
        </w:p>
        <w:p w:rsidR="00CD36B7" w:rsidRPr="008E3641" w:rsidRDefault="00CD36B7" w:rsidP="008E3641">
          <w:pPr>
            <w:pStyle w:val="OliveBodyCopy"/>
          </w:pPr>
        </w:p>
        <w:p w:rsidR="00CD36B7" w:rsidRPr="008E3641" w:rsidRDefault="00CD36B7" w:rsidP="008E3641">
          <w:pPr>
            <w:pStyle w:val="OliveBodyCopy"/>
          </w:pPr>
          <w:r w:rsidRPr="008E3641">
            <w:t xml:space="preserve">To make your document look professionally produced, Word provides header, footer, cover page, and text box designs that complement each other. </w:t>
          </w:r>
        </w:p>
        <w:p w:rsidR="00CD36B7" w:rsidRPr="008E3641" w:rsidRDefault="00CD36B7" w:rsidP="008E3641">
          <w:pPr>
            <w:pStyle w:val="OliveBodyCopy"/>
          </w:pPr>
        </w:p>
        <w:p w:rsidR="00A22F84" w:rsidRDefault="00CD36B7">
          <w:r w:rsidRPr="008E3641">
            <w:t xml:space="preserve">Video provides a powerful way to help you prove your point. When you click Online Video, you can paste in the embed code for the video you want to add. You can also type a keyword to search online for the video that best fits your document. </w:t>
          </w:r>
        </w:p>
      </w:docPartBody>
    </w:docPart>
    <w:docPart>
      <w:docPartPr>
        <w:name w:val="0B83DBF02C7B4B21A8BA3D31C73D789D"/>
        <w:category>
          <w:name w:val="General"/>
          <w:gallery w:val="placeholder"/>
        </w:category>
        <w:types>
          <w:type w:val="bbPlcHdr"/>
        </w:types>
        <w:behaviors>
          <w:behavior w:val="content"/>
        </w:behaviors>
        <w:guid w:val="{17674EA9-DF0B-4F26-8424-9E3CD735F415}"/>
      </w:docPartPr>
      <w:docPartBody>
        <w:p w:rsidR="00A22F84" w:rsidRDefault="00CD36B7">
          <w:r w:rsidRPr="008505DC">
            <w:t>Picture Caption: To make your document look professionally produced, Word provides header, footer, cover page, and text box designs that complement each other.</w:t>
          </w:r>
        </w:p>
      </w:docPartBody>
    </w:docPart>
    <w:docPart>
      <w:docPartPr>
        <w:name w:val="9B290EFADDB042749F44A5A27126A115"/>
        <w:category>
          <w:name w:val="General"/>
          <w:gallery w:val="placeholder"/>
        </w:category>
        <w:types>
          <w:type w:val="bbPlcHdr"/>
        </w:types>
        <w:behaviors>
          <w:behavior w:val="content"/>
        </w:behaviors>
        <w:guid w:val="{F3D7658A-2709-45CF-B7F4-3AF34BA79680}"/>
      </w:docPartPr>
      <w:docPartBody>
        <w:p w:rsidR="00A22F84" w:rsidRDefault="00CD36B7">
          <w:r w:rsidRPr="008505DC">
            <w:t>Picture Caption: To make your document look professionally produced, Word provides header, footer, cover page, and text box designs that complement each other.</w:t>
          </w:r>
        </w:p>
      </w:docPartBody>
    </w:docPart>
    <w:docPart>
      <w:docPartPr>
        <w:name w:val="D37E944F564A489CA9E5519F75EB5781"/>
        <w:category>
          <w:name w:val="General"/>
          <w:gallery w:val="placeholder"/>
        </w:category>
        <w:types>
          <w:type w:val="bbPlcHdr"/>
        </w:types>
        <w:behaviors>
          <w:behavior w:val="content"/>
        </w:behaviors>
        <w:guid w:val="{E9C7CFC1-7B8C-4D11-8D57-8F9419D0E5BE}"/>
      </w:docPartPr>
      <w:docPartBody>
        <w:p w:rsidR="00A22F84" w:rsidRDefault="00CD36B7" w:rsidP="00CD36B7">
          <w:pPr>
            <w:pStyle w:val="D37E944F564A489CA9E5519F75EB57819"/>
          </w:pPr>
          <w:r w:rsidRPr="008505DC">
            <w:rPr>
              <w:rStyle w:val="BrownArticleTitle"/>
            </w:rPr>
            <w:t>The scoop of the year</w:t>
          </w:r>
        </w:p>
      </w:docPartBody>
    </w:docPart>
    <w:docPart>
      <w:docPartPr>
        <w:name w:val="DC9D654F890D4F508DD9A79D3F68DEC0"/>
        <w:category>
          <w:name w:val="General"/>
          <w:gallery w:val="placeholder"/>
        </w:category>
        <w:types>
          <w:type w:val="bbPlcHdr"/>
        </w:types>
        <w:behaviors>
          <w:behavior w:val="content"/>
        </w:behaviors>
        <w:guid w:val="{8F32C389-9E59-427C-A332-718B14F57B7A}"/>
      </w:docPartPr>
      <w:docPartBody>
        <w:p w:rsidR="00A22F84" w:rsidRDefault="00CD36B7" w:rsidP="00CD36B7">
          <w:pPr>
            <w:pStyle w:val="DC9D654F890D4F508DD9A79D3F68DEC09"/>
          </w:pPr>
          <w:r w:rsidRPr="008505DC">
            <w:rPr>
              <w:rStyle w:val="BrownArticleSubtitle"/>
            </w:rPr>
            <w:t>The latest local news</w:t>
          </w:r>
        </w:p>
      </w:docPartBody>
    </w:docPart>
    <w:docPart>
      <w:docPartPr>
        <w:name w:val="1361437632ED4F729C3189FD115AF671"/>
        <w:category>
          <w:name w:val="General"/>
          <w:gallery w:val="placeholder"/>
        </w:category>
        <w:types>
          <w:type w:val="bbPlcHdr"/>
        </w:types>
        <w:behaviors>
          <w:behavior w:val="content"/>
        </w:behaviors>
        <w:guid w:val="{9919E8CF-58D0-44E5-9832-729B3EC79F32}"/>
      </w:docPartPr>
      <w:docPartBody>
        <w:p w:rsidR="00A22F84" w:rsidRDefault="00CD36B7" w:rsidP="00CD36B7">
          <w:pPr>
            <w:pStyle w:val="1361437632ED4F729C3189FD115AF6719"/>
          </w:pPr>
          <w:r w:rsidRPr="008E3641">
            <w:rPr>
              <w:rStyle w:val="BrownAuthorName"/>
            </w:rPr>
            <w:t>MIRJAM NILSSON</w:t>
          </w:r>
        </w:p>
      </w:docPartBody>
    </w:docPart>
    <w:docPart>
      <w:docPartPr>
        <w:name w:val="FA8A57426FC240D496BA425A617CB879"/>
        <w:category>
          <w:name w:val="General"/>
          <w:gallery w:val="placeholder"/>
        </w:category>
        <w:types>
          <w:type w:val="bbPlcHdr"/>
        </w:types>
        <w:behaviors>
          <w:behavior w:val="content"/>
        </w:behaviors>
        <w:guid w:val="{8B556341-F669-4FDB-9D68-44E9D3F954C7}"/>
      </w:docPartPr>
      <w:docPartBody>
        <w:p w:rsidR="00CD36B7" w:rsidRPr="008505DC" w:rsidRDefault="00CD36B7" w:rsidP="008505DC">
          <w:pPr>
            <w:pStyle w:val="BrownBodyCopy"/>
            <w:rPr>
              <w:rStyle w:val="PlaceholderText"/>
            </w:rPr>
          </w:pPr>
          <w:r w:rsidRPr="008505DC">
            <w:rPr>
              <w:rStyle w:val="PlaceholderText"/>
            </w:rPr>
            <w:t xml:space="preserve">Video provides a powerful way to help you prove your point. When you click Online Video, you can paste in the embed code for the video you want to add. You can also type a keyword to search online for the video that best fits your document. </w:t>
          </w:r>
        </w:p>
        <w:p w:rsidR="00CD36B7" w:rsidRPr="008505DC" w:rsidRDefault="00CD36B7" w:rsidP="008505DC">
          <w:pPr>
            <w:pStyle w:val="BrownBodyCopy"/>
            <w:rPr>
              <w:rStyle w:val="PlaceholderText"/>
            </w:rPr>
          </w:pPr>
        </w:p>
        <w:p w:rsidR="00A22F84" w:rsidRDefault="00CD36B7" w:rsidP="00CD36B7">
          <w:pPr>
            <w:pStyle w:val="FA8A57426FC240D496BA425A617CB8799"/>
          </w:pPr>
          <w:r w:rsidRPr="008505DC">
            <w:rPr>
              <w:rStyle w:val="PlaceholderText"/>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docPartBody>
    </w:docPart>
    <w:docPart>
      <w:docPartPr>
        <w:name w:val="BC662AECC92048F9A4993AEE5DAC4A69"/>
        <w:category>
          <w:name w:val="General"/>
          <w:gallery w:val="placeholder"/>
        </w:category>
        <w:types>
          <w:type w:val="bbPlcHdr"/>
        </w:types>
        <w:behaviors>
          <w:behavior w:val="content"/>
        </w:behaviors>
        <w:guid w:val="{852422FE-AC2A-472C-9D6E-BA23521AC3AA}"/>
      </w:docPartPr>
      <w:docPartBody>
        <w:p w:rsidR="00A22F84" w:rsidRDefault="00CD36B7" w:rsidP="00CD36B7">
          <w:pPr>
            <w:pStyle w:val="BC662AECC92048F9A4993AEE5DAC4A699"/>
          </w:pPr>
          <w:r w:rsidRPr="00636B46">
            <w:rPr>
              <w:rStyle w:val="BrownArticleTitle"/>
            </w:rPr>
            <w:t>The next hot and upcoming news story</w:t>
          </w:r>
        </w:p>
      </w:docPartBody>
    </w:docPart>
    <w:docPart>
      <w:docPartPr>
        <w:name w:val="02E67418B67C4F93A3C955A60CBBA683"/>
        <w:category>
          <w:name w:val="General"/>
          <w:gallery w:val="placeholder"/>
        </w:category>
        <w:types>
          <w:type w:val="bbPlcHdr"/>
        </w:types>
        <w:behaviors>
          <w:behavior w:val="content"/>
        </w:behaviors>
        <w:guid w:val="{F32ACA41-72E2-44AD-A4E3-78A23EF85350}"/>
      </w:docPartPr>
      <w:docPartBody>
        <w:p w:rsidR="00A22F84" w:rsidRDefault="00CD36B7" w:rsidP="00CD36B7">
          <w:pPr>
            <w:pStyle w:val="02E67418B67C4F93A3C955A60CBBA6839"/>
          </w:pPr>
          <w:r w:rsidRPr="00636B46">
            <w:rPr>
              <w:rStyle w:val="BrownArticleSubtitle"/>
            </w:rPr>
            <w:t>Breaking news from your local trusted source</w:t>
          </w:r>
        </w:p>
      </w:docPartBody>
    </w:docPart>
    <w:docPart>
      <w:docPartPr>
        <w:name w:val="251EEC018E6345D8AC7BA9274910FEAE"/>
        <w:category>
          <w:name w:val="General"/>
          <w:gallery w:val="placeholder"/>
        </w:category>
        <w:types>
          <w:type w:val="bbPlcHdr"/>
        </w:types>
        <w:behaviors>
          <w:behavior w:val="content"/>
        </w:behaviors>
        <w:guid w:val="{DF317640-F1EC-4731-B918-0F45809B19D3}"/>
      </w:docPartPr>
      <w:docPartBody>
        <w:p w:rsidR="00A22F84" w:rsidRDefault="00CD36B7" w:rsidP="00CD36B7">
          <w:pPr>
            <w:pStyle w:val="251EEC018E6345D8AC7BA9274910FEAE9"/>
          </w:pPr>
          <w:r w:rsidRPr="008E3641">
            <w:rPr>
              <w:rStyle w:val="BrownAuthorName"/>
            </w:rPr>
            <w:t>MIRJAM NILSSON</w:t>
          </w:r>
        </w:p>
      </w:docPartBody>
    </w:docPart>
    <w:docPart>
      <w:docPartPr>
        <w:name w:val="5489237864874D5BB23AB0191B6C5699"/>
        <w:category>
          <w:name w:val="General"/>
          <w:gallery w:val="placeholder"/>
        </w:category>
        <w:types>
          <w:type w:val="bbPlcHdr"/>
        </w:types>
        <w:behaviors>
          <w:behavior w:val="content"/>
        </w:behaviors>
        <w:guid w:val="{97B0DF09-A08A-4AB5-908E-B1E6A11424A3}"/>
      </w:docPartPr>
      <w:docPartBody>
        <w:p w:rsidR="00A22F84" w:rsidRDefault="00CD36B7" w:rsidP="00A03208">
          <w:pPr>
            <w:pStyle w:val="5489237864874D5BB23AB0191B6C5699"/>
          </w:pPr>
          <w:r w:rsidRPr="00F54276">
            <w:t>Issue 10</w:t>
          </w:r>
        </w:p>
      </w:docPartBody>
    </w:docPart>
    <w:docPart>
      <w:docPartPr>
        <w:name w:val="6E1103A16FDB44A883045B3739E6A2B7"/>
        <w:category>
          <w:name w:val="General"/>
          <w:gallery w:val="placeholder"/>
        </w:category>
        <w:types>
          <w:type w:val="bbPlcHdr"/>
        </w:types>
        <w:behaviors>
          <w:behavior w:val="content"/>
        </w:behaviors>
        <w:guid w:val="{0EB3A6A9-C08F-467F-981F-8D6FCF8D4491}"/>
      </w:docPartPr>
      <w:docPartBody>
        <w:p w:rsidR="00A22F84" w:rsidRDefault="00CD36B7">
          <w:r w:rsidRPr="00C27B8C">
            <w:t>Picture Caption: To make your document look professionally produced, Word provides header, footer, cover page, and text box designs that complement each other.</w:t>
          </w:r>
        </w:p>
      </w:docPartBody>
    </w:docPart>
    <w:docPart>
      <w:docPartPr>
        <w:name w:val="7FF75B73BAB344CCA4976C3B7680B6B2"/>
        <w:category>
          <w:name w:val="General"/>
          <w:gallery w:val="placeholder"/>
        </w:category>
        <w:types>
          <w:type w:val="bbPlcHdr"/>
        </w:types>
        <w:behaviors>
          <w:behavior w:val="content"/>
        </w:behaviors>
        <w:guid w:val="{6E00E059-39D1-4EBF-942D-3F3BC549DB54}"/>
      </w:docPartPr>
      <w:docPartBody>
        <w:p w:rsidR="00A22F84" w:rsidRDefault="00CD36B7" w:rsidP="00CD36B7">
          <w:pPr>
            <w:pStyle w:val="7FF75B73BAB344CCA4976C3B7680B6B29"/>
          </w:pPr>
          <w:r w:rsidRPr="00C27B8C">
            <w:rPr>
              <w:rStyle w:val="BrownArticleTitle"/>
            </w:rPr>
            <w:t>The next hot and upcoming news story</w:t>
          </w:r>
        </w:p>
      </w:docPartBody>
    </w:docPart>
    <w:docPart>
      <w:docPartPr>
        <w:name w:val="9548B3B2E5C0440B9FBACA70EE743B5F"/>
        <w:category>
          <w:name w:val="General"/>
          <w:gallery w:val="placeholder"/>
        </w:category>
        <w:types>
          <w:type w:val="bbPlcHdr"/>
        </w:types>
        <w:behaviors>
          <w:behavior w:val="content"/>
        </w:behaviors>
        <w:guid w:val="{AE6AADB8-1480-4778-932E-1FB887F855F8}"/>
      </w:docPartPr>
      <w:docPartBody>
        <w:p w:rsidR="00A22F84" w:rsidRDefault="00CD36B7" w:rsidP="00CD36B7">
          <w:pPr>
            <w:pStyle w:val="9548B3B2E5C0440B9FBACA70EE743B5F9"/>
          </w:pPr>
          <w:r w:rsidRPr="00C27B8C">
            <w:rPr>
              <w:rStyle w:val="BrownArticleSubtitle"/>
            </w:rPr>
            <w:t>Breaking news from your local trusted source</w:t>
          </w:r>
        </w:p>
      </w:docPartBody>
    </w:docPart>
    <w:docPart>
      <w:docPartPr>
        <w:name w:val="DB7BF96A01E740A4AFD5EEF366368981"/>
        <w:category>
          <w:name w:val="General"/>
          <w:gallery w:val="placeholder"/>
        </w:category>
        <w:types>
          <w:type w:val="bbPlcHdr"/>
        </w:types>
        <w:behaviors>
          <w:behavior w:val="content"/>
        </w:behaviors>
        <w:guid w:val="{DF315FDB-F75A-4DA2-8FCE-21163A20010F}"/>
      </w:docPartPr>
      <w:docPartBody>
        <w:p w:rsidR="00A22F84" w:rsidRDefault="00CD36B7" w:rsidP="00CD36B7">
          <w:pPr>
            <w:pStyle w:val="DB7BF96A01E740A4AFD5EEF3663689819"/>
          </w:pPr>
          <w:r w:rsidRPr="008E3641">
            <w:rPr>
              <w:rStyle w:val="BrownAuthorName"/>
            </w:rPr>
            <w:t>MIRJAM NILSSON</w:t>
          </w:r>
        </w:p>
      </w:docPartBody>
    </w:docPart>
    <w:docPart>
      <w:docPartPr>
        <w:name w:val="D4488250BBCE49E6A66BE66AC9A0200B"/>
        <w:category>
          <w:name w:val="General"/>
          <w:gallery w:val="placeholder"/>
        </w:category>
        <w:types>
          <w:type w:val="bbPlcHdr"/>
        </w:types>
        <w:behaviors>
          <w:behavior w:val="content"/>
        </w:behaviors>
        <w:guid w:val="{6C320D85-F17C-4FCB-9DD2-F1832B12113F}"/>
      </w:docPartPr>
      <w:docPartBody>
        <w:p w:rsidR="00CD36B7" w:rsidRPr="00C27B8C" w:rsidRDefault="00CD36B7" w:rsidP="00C27B8C">
          <w:pPr>
            <w:pStyle w:val="BrownBodyCopy"/>
            <w:rPr>
              <w:rStyle w:val="PlaceholderText"/>
            </w:rPr>
          </w:pPr>
          <w:r w:rsidRPr="00C27B8C">
            <w:rPr>
              <w:rStyle w:val="PlaceholderText"/>
            </w:rPr>
            <w:t xml:space="preserve">Video provides a powerful way to help you prove your point. When you click Online Video, you can paste in the embed code for the video you want to add. You can also type a keyword to search online for the video that best fits your document. </w:t>
          </w:r>
        </w:p>
        <w:p w:rsidR="00CD36B7" w:rsidRPr="00C27B8C" w:rsidRDefault="00CD36B7" w:rsidP="00C27B8C">
          <w:pPr>
            <w:pStyle w:val="BrownBodyCopy"/>
            <w:rPr>
              <w:rStyle w:val="PlaceholderText"/>
            </w:rPr>
          </w:pPr>
        </w:p>
        <w:p w:rsidR="00A22F84" w:rsidRDefault="00CD36B7" w:rsidP="00CD36B7">
          <w:pPr>
            <w:pStyle w:val="D4488250BBCE49E6A66BE66AC9A0200B9"/>
          </w:pPr>
          <w:r w:rsidRPr="00C27B8C">
            <w:rPr>
              <w:rStyle w:val="PlaceholderText"/>
            </w:rPr>
            <w:t>To make your document look professionally produced, Word provides header, footer, cover page, and text box designs that complement each other. For example, you can add a matching cover page, header, and sidebar.</w:t>
          </w:r>
        </w:p>
      </w:docPartBody>
    </w:docPart>
    <w:docPart>
      <w:docPartPr>
        <w:name w:val="0EFB6BE8447443ED92D77CA208DF6031"/>
        <w:category>
          <w:name w:val="General"/>
          <w:gallery w:val="placeholder"/>
        </w:category>
        <w:types>
          <w:type w:val="bbPlcHdr"/>
        </w:types>
        <w:behaviors>
          <w:behavior w:val="content"/>
        </w:behaviors>
        <w:guid w:val="{237550AB-45EE-4561-8F57-32F08935E0B6}"/>
      </w:docPartPr>
      <w:docPartBody>
        <w:p w:rsidR="00CD36B7" w:rsidRPr="00C27B8C" w:rsidRDefault="00CD36B7" w:rsidP="00C27B8C">
          <w:pPr>
            <w:pStyle w:val="BrownBodyCopy"/>
          </w:pPr>
          <w:r w:rsidRPr="00C27B8C">
            <w:t>Click Insert and then choose the elements you want from the different galleries. Themes and styles also help keep your document coordinated. When you click Design and choose a new Theme.</w:t>
          </w:r>
        </w:p>
        <w:p w:rsidR="00CD36B7" w:rsidRPr="00C27B8C" w:rsidRDefault="00CD36B7" w:rsidP="00C27B8C">
          <w:pPr>
            <w:pStyle w:val="BrownBodyCopy"/>
          </w:pPr>
        </w:p>
        <w:p w:rsidR="00A22F84" w:rsidRDefault="00CD36B7" w:rsidP="00A03208">
          <w:pPr>
            <w:pStyle w:val="0EFB6BE8447443ED92D77CA208DF6031"/>
          </w:pPr>
          <w:r w:rsidRPr="00C27B8C">
            <w:t>Reading is easier, too, in the new Reading view. You can collapse parts of the document and focus on the text you want. If you need to stop reading before you reach the end, Word remembers where you left off - even on another device. Themes and styles also help keep your document coordinated.</w:t>
          </w:r>
        </w:p>
      </w:docPartBody>
    </w:docPart>
    <w:docPart>
      <w:docPartPr>
        <w:name w:val="F6FEA16099E34154A0E6E15B62308BF7"/>
        <w:category>
          <w:name w:val="General"/>
          <w:gallery w:val="placeholder"/>
        </w:category>
        <w:types>
          <w:type w:val="bbPlcHdr"/>
        </w:types>
        <w:behaviors>
          <w:behavior w:val="content"/>
        </w:behaviors>
        <w:guid w:val="{0539DC13-8114-4AAC-AF57-96D4308AC09D}"/>
      </w:docPartPr>
      <w:docPartBody>
        <w:p w:rsidR="00A22F84" w:rsidRDefault="00CD36B7" w:rsidP="00A03208">
          <w:pPr>
            <w:pStyle w:val="F6FEA16099E34154A0E6E15B62308BF7"/>
          </w:pPr>
          <w:r w:rsidRPr="00F54276">
            <w:t>Issue 10</w:t>
          </w:r>
        </w:p>
      </w:docPartBody>
    </w:docPart>
    <w:docPart>
      <w:docPartPr>
        <w:name w:val="2FF9B5FB6519462384347742D4DEA1BE"/>
        <w:category>
          <w:name w:val="General"/>
          <w:gallery w:val="placeholder"/>
        </w:category>
        <w:types>
          <w:type w:val="bbPlcHdr"/>
        </w:types>
        <w:behaviors>
          <w:behavior w:val="content"/>
        </w:behaviors>
        <w:guid w:val="{593B782A-5655-444C-9C02-B2C7E3FBA1B7}"/>
      </w:docPartPr>
      <w:docPartBody>
        <w:p w:rsidR="00CD36B7" w:rsidRPr="00C27B8C" w:rsidRDefault="00CD36B7" w:rsidP="00C27B8C">
          <w:pPr>
            <w:pStyle w:val="OliveBodyCopy"/>
            <w:rPr>
              <w:rStyle w:val="PlaceholderText"/>
            </w:rPr>
          </w:pPr>
          <w:r w:rsidRPr="00C27B8C">
            <w:rPr>
              <w:rStyle w:val="PlaceholderText"/>
            </w:rPr>
            <w:t xml:space="preserve">keyword to search online for the video that best fits your document. When you work on a table, click where you want to add a row or a column, and then click the plus sign. Video provides a powerful way to help you prove your point. When you click Online Video, you can paste in the embed code for the video you want to add. You can also type a keyword to search online for the video that best fits your document. </w:t>
          </w:r>
        </w:p>
        <w:p w:rsidR="00CD36B7" w:rsidRPr="00C27B8C" w:rsidRDefault="00CD36B7" w:rsidP="00C27B8C">
          <w:pPr>
            <w:pStyle w:val="OliveBodyCopy"/>
            <w:rPr>
              <w:rStyle w:val="PlaceholderText"/>
            </w:rPr>
          </w:pPr>
        </w:p>
        <w:p w:rsidR="00CD36B7" w:rsidRPr="00C27B8C" w:rsidRDefault="00CD36B7" w:rsidP="00C27B8C">
          <w:pPr>
            <w:pStyle w:val="OliveBodyCopy"/>
            <w:rPr>
              <w:rStyle w:val="PlaceholderText"/>
            </w:rPr>
          </w:pPr>
          <w:r w:rsidRPr="00C27B8C">
            <w:rPr>
              <w:rStyle w:val="PlaceholderText"/>
            </w:rPr>
            <w:t xml:space="preserve">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t>
          </w:r>
        </w:p>
        <w:p w:rsidR="00CD36B7" w:rsidRPr="00C27B8C" w:rsidRDefault="00CD36B7" w:rsidP="00C27B8C">
          <w:pPr>
            <w:pStyle w:val="OliveBodyCopy"/>
            <w:rPr>
              <w:rStyle w:val="PlaceholderText"/>
            </w:rPr>
          </w:pPr>
        </w:p>
        <w:p w:rsidR="00845257" w:rsidRDefault="00CD36B7" w:rsidP="00CD36B7">
          <w:pPr>
            <w:pStyle w:val="2FF9B5FB6519462384347742D4DEA1BE9"/>
          </w:pPr>
          <w:r w:rsidRPr="00C27B8C">
            <w:rPr>
              <w:rStyle w:val="PlaceholderText"/>
            </w:rPr>
            <w:t>When you click Design and choose a new Theme. Save time in Word with new buttons that show up where you need them. To change the way a</w:t>
          </w:r>
        </w:p>
      </w:docPartBody>
    </w:docPart>
    <w:docPart>
      <w:docPartPr>
        <w:name w:val="DA5FC68694C94BB19E09752A2A094E1A"/>
        <w:category>
          <w:name w:val="General"/>
          <w:gallery w:val="placeholder"/>
        </w:category>
        <w:types>
          <w:type w:val="bbPlcHdr"/>
        </w:types>
        <w:behaviors>
          <w:behavior w:val="content"/>
        </w:behaviors>
        <w:guid w:val="{BE6415F4-9372-4CDC-9235-FC27629DA6D6}"/>
      </w:docPartPr>
      <w:docPartBody>
        <w:p w:rsidR="00CD36B7" w:rsidRPr="00C27B8C" w:rsidRDefault="00CD36B7" w:rsidP="00C27B8C">
          <w:pPr>
            <w:pStyle w:val="OliveBodyCopy"/>
            <w:rPr>
              <w:rStyle w:val="PlaceholderText"/>
            </w:rPr>
          </w:pPr>
          <w:r w:rsidRPr="00C27B8C">
            <w:rPr>
              <w:rStyle w:val="PlaceholderText"/>
            </w:rPr>
            <w:t xml:space="preserve">picture fits in your document, click it and a button for layout options appears next to it. Reading is easier, too, in the new </w:t>
          </w:r>
        </w:p>
        <w:p w:rsidR="00CD36B7" w:rsidRPr="00C27B8C" w:rsidRDefault="00CD36B7" w:rsidP="00C27B8C">
          <w:pPr>
            <w:pStyle w:val="OliveBodyCopy"/>
            <w:rPr>
              <w:rStyle w:val="PlaceholderText"/>
            </w:rPr>
          </w:pPr>
          <w:r w:rsidRPr="00C27B8C">
            <w:rPr>
              <w:rStyle w:val="PlaceholderText"/>
            </w:rPr>
            <w:t>Reading view. You can collapse parts of the document and focus</w:t>
          </w:r>
        </w:p>
        <w:p w:rsidR="00CD36B7" w:rsidRPr="00C27B8C" w:rsidRDefault="00CD36B7" w:rsidP="00C27B8C">
          <w:pPr>
            <w:pStyle w:val="OliveBodyCopy"/>
            <w:rPr>
              <w:rStyle w:val="PlaceholderText"/>
            </w:rPr>
          </w:pPr>
          <w:r w:rsidRPr="00C27B8C">
            <w:rPr>
              <w:rStyle w:val="PlaceholderText"/>
            </w:rPr>
            <w:t xml:space="preserve">on the text you want. If you need to stop reading before you reach the end, Word remembers where you left off - even on another device. Themes and styles also help keep your document coordinated. </w:t>
          </w:r>
        </w:p>
        <w:p w:rsidR="00CD36B7" w:rsidRPr="00C27B8C" w:rsidRDefault="00CD36B7" w:rsidP="00C27B8C">
          <w:pPr>
            <w:pStyle w:val="OliveBodyCopy"/>
            <w:rPr>
              <w:rStyle w:val="PlaceholderText"/>
            </w:rPr>
          </w:pPr>
        </w:p>
        <w:p w:rsidR="00845257" w:rsidRDefault="00CD36B7" w:rsidP="00CD36B7">
          <w:pPr>
            <w:pStyle w:val="DA5FC68694C94BB19E09752A2A094E1A9"/>
          </w:pPr>
          <w:r w:rsidRPr="00C27B8C">
            <w:rPr>
              <w:rStyle w:val="PlaceholderText"/>
            </w:rPr>
            <w:t>Video provides a powerful way to help you prove your point. When you click Online Video, you can paste in the embed code for the video you want to add. You can also type a keyword to search online for the video that best fits your document. When you work on a table, click where you want to add a row or a column, and then click the plus sign. When you work on a table, click where you want to add a row or a column, and then click the plus sign. Video provides a powerful way to help you prove your point.</w:t>
          </w:r>
        </w:p>
      </w:docPartBody>
    </w:docPart>
    <w:docPart>
      <w:docPartPr>
        <w:name w:val="A78C1103873742629F97224679D41233"/>
        <w:category>
          <w:name w:val="General"/>
          <w:gallery w:val="placeholder"/>
        </w:category>
        <w:types>
          <w:type w:val="bbPlcHdr"/>
        </w:types>
        <w:behaviors>
          <w:behavior w:val="content"/>
        </w:behaviors>
        <w:guid w:val="{282E8F2B-5354-4A34-BCA8-4475C05C56E4}"/>
      </w:docPartPr>
      <w:docPartBody>
        <w:p w:rsidR="00845257" w:rsidRDefault="00CD36B7" w:rsidP="00A22F84">
          <w:pPr>
            <w:pStyle w:val="A78C1103873742629F97224679D41233"/>
          </w:pPr>
          <w:r w:rsidRPr="00C27B8C">
            <w:t>Picture caption: To make your document look professionally produced, Word provides header, footer, cover page, and text box designs that complement each other.</w:t>
          </w:r>
        </w:p>
      </w:docPartBody>
    </w:docPart>
    <w:docPart>
      <w:docPartPr>
        <w:name w:val="9B3A3C8333444C0C80571CD3F8748170"/>
        <w:category>
          <w:name w:val="General"/>
          <w:gallery w:val="placeholder"/>
        </w:category>
        <w:types>
          <w:type w:val="bbPlcHdr"/>
        </w:types>
        <w:behaviors>
          <w:behavior w:val="content"/>
        </w:behaviors>
        <w:guid w:val="{7007A19F-7756-4906-90B3-37A4B220C842}"/>
      </w:docPartPr>
      <w:docPartBody>
        <w:p w:rsidR="00845257" w:rsidRDefault="00CD36B7" w:rsidP="00A22F84">
          <w:pPr>
            <w:pStyle w:val="9B3A3C8333444C0C80571CD3F8748170"/>
          </w:pPr>
          <w:r w:rsidRPr="00C27B8C">
            <w:t>Breaking news</w:t>
          </w:r>
        </w:p>
      </w:docPartBody>
    </w:docPart>
    <w:docPart>
      <w:docPartPr>
        <w:name w:val="8FBFAB261021462E87496606F56BB87F"/>
        <w:category>
          <w:name w:val="General"/>
          <w:gallery w:val="placeholder"/>
        </w:category>
        <w:types>
          <w:type w:val="bbPlcHdr"/>
        </w:types>
        <w:behaviors>
          <w:behavior w:val="content"/>
        </w:behaviors>
        <w:guid w:val="{7053F31E-F680-48BA-821B-9EC82A93BA3E}"/>
      </w:docPartPr>
      <w:docPartBody>
        <w:p w:rsidR="00845257" w:rsidRDefault="00CD36B7" w:rsidP="00CD36B7">
          <w:pPr>
            <w:pStyle w:val="8FBFAB261021462E87496606F56BB87F9"/>
          </w:pPr>
          <w:r w:rsidRPr="00C27B8C">
            <w:rPr>
              <w:rStyle w:val="OliveArticleSubtitle"/>
            </w:rPr>
            <w:t>The latest local news</w:t>
          </w:r>
        </w:p>
      </w:docPartBody>
    </w:docPart>
    <w:docPart>
      <w:docPartPr>
        <w:name w:val="B9AD9DE8EF3247638F53645093144AA8"/>
        <w:category>
          <w:name w:val="General"/>
          <w:gallery w:val="placeholder"/>
        </w:category>
        <w:types>
          <w:type w:val="bbPlcHdr"/>
        </w:types>
        <w:behaviors>
          <w:behavior w:val="content"/>
        </w:behaviors>
        <w:guid w:val="{437ECB4F-D70F-46AC-BFC5-CFE606ADF445}"/>
      </w:docPartPr>
      <w:docPartBody>
        <w:p w:rsidR="00845257" w:rsidRDefault="00CD36B7" w:rsidP="00CD36B7">
          <w:pPr>
            <w:pStyle w:val="B9AD9DE8EF3247638F53645093144AA89"/>
          </w:pPr>
          <w:r w:rsidRPr="00C27B8C">
            <w:rPr>
              <w:rStyle w:val="OliveAuthorName"/>
            </w:rPr>
            <w:t>MIRJAM NILSSON</w:t>
          </w:r>
        </w:p>
      </w:docPartBody>
    </w:docPart>
    <w:docPart>
      <w:docPartPr>
        <w:name w:val="7171372BC02143058F16559235C4651B"/>
        <w:category>
          <w:name w:val="General"/>
          <w:gallery w:val="placeholder"/>
        </w:category>
        <w:types>
          <w:type w:val="bbPlcHdr"/>
        </w:types>
        <w:behaviors>
          <w:behavior w:val="content"/>
        </w:behaviors>
        <w:guid w:val="{951751D8-8FAC-4096-9A02-A5C58E9FC9A7}"/>
      </w:docPartPr>
      <w:docPartBody>
        <w:p w:rsidR="00845257" w:rsidRDefault="00CD36B7" w:rsidP="00A22F84">
          <w:pPr>
            <w:pStyle w:val="7171372BC02143058F16559235C4651B"/>
          </w:pPr>
          <w:r w:rsidRPr="00AF7606">
            <w:t>Video provides a powerful way to help you prove your point. When you click Online Video, you can paste in the embed code for the video you want to add. You can also type a</w:t>
          </w:r>
        </w:p>
      </w:docPartBody>
    </w:docPart>
    <w:docPart>
      <w:docPartPr>
        <w:name w:val="B258E1CB87A543368AF15D54748ADFF6"/>
        <w:category>
          <w:name w:val="General"/>
          <w:gallery w:val="placeholder"/>
        </w:category>
        <w:types>
          <w:type w:val="bbPlcHdr"/>
        </w:types>
        <w:behaviors>
          <w:behavior w:val="content"/>
        </w:behaviors>
        <w:guid w:val="{2443F3A2-A2DE-42B1-B8E5-D3D263CBDF21}"/>
      </w:docPartPr>
      <w:docPartBody>
        <w:p w:rsidR="00845257" w:rsidRDefault="00CD36B7" w:rsidP="00CD36B7">
          <w:pPr>
            <w:pStyle w:val="B258E1CB87A543368AF15D54748ADFF69"/>
          </w:pPr>
          <w:r w:rsidRPr="00CA7181">
            <w:rPr>
              <w:rStyle w:val="BrownAuthorName"/>
            </w:rPr>
            <w:t>MIRJAM NILSSON</w:t>
          </w:r>
        </w:p>
      </w:docPartBody>
    </w:docPart>
    <w:docPart>
      <w:docPartPr>
        <w:name w:val="6B4BE9009BD742238F623DC0911817CD"/>
        <w:category>
          <w:name w:val="General"/>
          <w:gallery w:val="placeholder"/>
        </w:category>
        <w:types>
          <w:type w:val="bbPlcHdr"/>
        </w:types>
        <w:behaviors>
          <w:behavior w:val="content"/>
        </w:behaviors>
        <w:guid w:val="{3F032AA3-ABD2-40A2-BD7A-F4018C856E8C}"/>
      </w:docPartPr>
      <w:docPartBody>
        <w:p w:rsidR="00845257" w:rsidRDefault="00CD36B7" w:rsidP="00A22F84">
          <w:pPr>
            <w:pStyle w:val="6B4BE9009BD742238F623DC0911817CD"/>
          </w:pPr>
          <w:r w:rsidRPr="00CA7181">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docPartBody>
    </w:docPart>
    <w:docPart>
      <w:docPartPr>
        <w:name w:val="5EBACB4B19C74493A02703B599978FB5"/>
        <w:category>
          <w:name w:val="General"/>
          <w:gallery w:val="placeholder"/>
        </w:category>
        <w:types>
          <w:type w:val="bbPlcHdr"/>
        </w:types>
        <w:behaviors>
          <w:behavior w:val="content"/>
        </w:behaviors>
        <w:guid w:val="{4124ACA3-955D-4748-A224-42C98E52B547}"/>
      </w:docPartPr>
      <w:docPartBody>
        <w:p w:rsidR="00845257" w:rsidRDefault="00CD36B7">
          <w:r w:rsidRPr="00CA7181">
            <w:t>Picture Caption: To make your document look professionally produced, Word provides header, footer, cover page, and text box designs that complement each other.</w:t>
          </w:r>
        </w:p>
      </w:docPartBody>
    </w:docPart>
    <w:docPart>
      <w:docPartPr>
        <w:name w:val="C109686A328F4F7B996990B6759489FB"/>
        <w:category>
          <w:name w:val="General"/>
          <w:gallery w:val="placeholder"/>
        </w:category>
        <w:types>
          <w:type w:val="bbPlcHdr"/>
        </w:types>
        <w:behaviors>
          <w:behavior w:val="content"/>
        </w:behaviors>
        <w:guid w:val="{08634A6E-C5EA-46E8-A908-541BBD50C003}"/>
      </w:docPartPr>
      <w:docPartBody>
        <w:p w:rsidR="00845257" w:rsidRDefault="00CD36B7" w:rsidP="00CD36B7">
          <w:pPr>
            <w:pStyle w:val="C109686A328F4F7B996990B6759489FB9"/>
          </w:pPr>
          <w:r w:rsidRPr="00CA7181">
            <w:rPr>
              <w:rStyle w:val="BrownArticleTitle"/>
            </w:rPr>
            <w:t>The next hot and upcoming story</w:t>
          </w:r>
        </w:p>
      </w:docPartBody>
    </w:docPart>
    <w:docPart>
      <w:docPartPr>
        <w:name w:val="9CFB764115654973AC5126EE9AFC9E6F"/>
        <w:category>
          <w:name w:val="General"/>
          <w:gallery w:val="placeholder"/>
        </w:category>
        <w:types>
          <w:type w:val="bbPlcHdr"/>
        </w:types>
        <w:behaviors>
          <w:behavior w:val="content"/>
        </w:behaviors>
        <w:guid w:val="{6D878648-A624-444A-BE3B-53F6A854DC71}"/>
      </w:docPartPr>
      <w:docPartBody>
        <w:p w:rsidR="00845257" w:rsidRDefault="00CD36B7" w:rsidP="00CD36B7">
          <w:pPr>
            <w:pStyle w:val="9CFB764115654973AC5126EE9AFC9E6F9"/>
          </w:pPr>
          <w:r w:rsidRPr="00CA7181">
            <w:rPr>
              <w:rStyle w:val="BrownArticleSubtitle"/>
            </w:rPr>
            <w:t>Breaking news from your local trusted source</w:t>
          </w:r>
        </w:p>
      </w:docPartBody>
    </w:docPart>
    <w:docPart>
      <w:docPartPr>
        <w:name w:val="5350A9D85AD84E419ADB32ECF8157A7E"/>
        <w:category>
          <w:name w:val="General"/>
          <w:gallery w:val="placeholder"/>
        </w:category>
        <w:types>
          <w:type w:val="bbPlcHdr"/>
        </w:types>
        <w:behaviors>
          <w:behavior w:val="content"/>
        </w:behaviors>
        <w:guid w:val="{AAB48560-7FED-4B0A-ADBD-5FBD4D2FE1B2}"/>
      </w:docPartPr>
      <w:docPartBody>
        <w:p w:rsidR="00CD36B7" w:rsidRPr="00CA7181" w:rsidRDefault="00CD36B7" w:rsidP="00CA7181">
          <w:pPr>
            <w:pStyle w:val="PullQuote"/>
          </w:pPr>
          <w:r w:rsidRPr="00CA7181">
            <w:t>“Video provides</w:t>
          </w:r>
        </w:p>
        <w:p w:rsidR="00CD36B7" w:rsidRPr="00CA7181" w:rsidRDefault="00CD36B7" w:rsidP="00CA7181">
          <w:pPr>
            <w:pStyle w:val="PullQuote"/>
          </w:pPr>
          <w:r w:rsidRPr="00CA7181">
            <w:t xml:space="preserve"> a powerful way to </w:t>
          </w:r>
        </w:p>
        <w:p w:rsidR="00CD36B7" w:rsidRPr="00CA7181" w:rsidRDefault="00CD36B7" w:rsidP="00CA7181">
          <w:pPr>
            <w:pStyle w:val="PullQuote"/>
          </w:pPr>
          <w:r w:rsidRPr="00CA7181">
            <w:t xml:space="preserve">help you prove </w:t>
          </w:r>
        </w:p>
        <w:p w:rsidR="00845257" w:rsidRDefault="00CD36B7">
          <w:r w:rsidRPr="00CA7181">
            <w:t>your point.”</w:t>
          </w:r>
        </w:p>
      </w:docPartBody>
    </w:docPart>
    <w:docPart>
      <w:docPartPr>
        <w:name w:val="BA403E4FDBAE44D5B34477F5AB555F2B"/>
        <w:category>
          <w:name w:val="General"/>
          <w:gallery w:val="placeholder"/>
        </w:category>
        <w:types>
          <w:type w:val="bbPlcHdr"/>
        </w:types>
        <w:behaviors>
          <w:behavior w:val="content"/>
        </w:behaviors>
        <w:guid w:val="{7DB25280-2EFD-40D6-8E92-C9B593F4F8CB}"/>
      </w:docPartPr>
      <w:docPartBody>
        <w:p w:rsidR="00CD36B7" w:rsidRPr="00CA7181" w:rsidRDefault="00CD36B7" w:rsidP="00CA7181">
          <w:pPr>
            <w:pStyle w:val="BrownBodyCopy"/>
            <w:rPr>
              <w:rStyle w:val="PlaceholderText"/>
            </w:rPr>
          </w:pPr>
          <w:r w:rsidRPr="00CA7181">
            <w:rPr>
              <w:rStyle w:val="PlaceholderText"/>
            </w:rPr>
            <w:t xml:space="preserve">Video provides a powerful way to help you prove your point. When you click Online Video, you can paste in the embed code for the video you want to add. You can also type a keyword to search online for the video that best fits your document. </w:t>
          </w:r>
        </w:p>
        <w:p w:rsidR="00CD36B7" w:rsidRPr="00CA7181" w:rsidRDefault="00CD36B7" w:rsidP="00CA7181">
          <w:pPr>
            <w:pStyle w:val="BrownBodyCopy"/>
            <w:rPr>
              <w:rStyle w:val="PlaceholderText"/>
            </w:rPr>
          </w:pPr>
        </w:p>
        <w:p w:rsidR="00CD36B7" w:rsidRPr="00CA7181" w:rsidRDefault="00CD36B7" w:rsidP="00CA7181">
          <w:pPr>
            <w:pStyle w:val="BrownBodyCopy"/>
            <w:rPr>
              <w:rStyle w:val="PlaceholderText"/>
            </w:rPr>
          </w:pPr>
          <w:r w:rsidRPr="00CA7181">
            <w:rPr>
              <w:rStyle w:val="PlaceholderText"/>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w:t>
          </w:r>
        </w:p>
        <w:p w:rsidR="00CD36B7" w:rsidRPr="00CA7181" w:rsidRDefault="00CD36B7" w:rsidP="00CA7181">
          <w:pPr>
            <w:pStyle w:val="BrownBodyCopy"/>
            <w:rPr>
              <w:rStyle w:val="PlaceholderText"/>
            </w:rPr>
          </w:pPr>
        </w:p>
        <w:p w:rsidR="00CD36B7" w:rsidRPr="00CA7181" w:rsidRDefault="00CD36B7" w:rsidP="00CA7181">
          <w:pPr>
            <w:pStyle w:val="BrownBodyCopy"/>
            <w:rPr>
              <w:rStyle w:val="PlaceholderText"/>
            </w:rPr>
          </w:pPr>
          <w:r w:rsidRPr="00CA7181">
            <w:rPr>
              <w:rStyle w:val="PlaceholderText"/>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rsidR="00CD36B7" w:rsidRPr="00CA7181" w:rsidRDefault="00CD36B7" w:rsidP="00CA7181">
          <w:pPr>
            <w:pStyle w:val="BrownBodyCopy"/>
            <w:rPr>
              <w:rStyle w:val="PlaceholderText"/>
            </w:rPr>
          </w:pPr>
        </w:p>
        <w:p w:rsidR="00845257" w:rsidRDefault="00CD36B7" w:rsidP="00CD36B7">
          <w:pPr>
            <w:pStyle w:val="BA403E4FDBAE44D5B34477F5AB555F2B9"/>
          </w:pPr>
          <w:r w:rsidRPr="00CA7181">
            <w:rPr>
              <w:rStyle w:val="PlaceholderText"/>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docPartBody>
    </w:docPart>
    <w:docPart>
      <w:docPartPr>
        <w:name w:val="42A834C6A9784A3280F003182219D959"/>
        <w:category>
          <w:name w:val="General"/>
          <w:gallery w:val="placeholder"/>
        </w:category>
        <w:types>
          <w:type w:val="bbPlcHdr"/>
        </w:types>
        <w:behaviors>
          <w:behavior w:val="content"/>
        </w:behaviors>
        <w:guid w:val="{46A31F23-4CD5-47B3-B287-119C9078591D}"/>
      </w:docPartPr>
      <w:docPartBody>
        <w:p w:rsidR="00845257" w:rsidRDefault="00CD36B7">
          <w:r w:rsidRPr="00CA7181">
            <w:t>Video provides a powerful way to help you prove your point. When you click Online Video, you can paste in the embed code for the video you want to add. You can also type a keyword to search online for the video that best fits your document.</w:t>
          </w:r>
        </w:p>
      </w:docPartBody>
    </w:docPart>
    <w:docPart>
      <w:docPartPr>
        <w:name w:val="D593D742F3064359B4F090A728A309ED"/>
        <w:category>
          <w:name w:val="General"/>
          <w:gallery w:val="placeholder"/>
        </w:category>
        <w:types>
          <w:type w:val="bbPlcHdr"/>
        </w:types>
        <w:behaviors>
          <w:behavior w:val="content"/>
        </w:behaviors>
        <w:guid w:val="{BE32AE87-E353-405B-81B7-A3D1652D712F}"/>
      </w:docPartPr>
      <w:docPartBody>
        <w:p w:rsidR="00845257" w:rsidRDefault="00CD36B7" w:rsidP="00A22F84">
          <w:pPr>
            <w:pStyle w:val="D593D742F3064359B4F090A728A309ED"/>
          </w:pPr>
          <w:r w:rsidRPr="00F54276">
            <w:t>Issue 10</w:t>
          </w:r>
        </w:p>
      </w:docPartBody>
    </w:docPart>
    <w:docPart>
      <w:docPartPr>
        <w:name w:val="B114971D95514A4E863A2FC5F52D0083"/>
        <w:category>
          <w:name w:val="General"/>
          <w:gallery w:val="placeholder"/>
        </w:category>
        <w:types>
          <w:type w:val="bbPlcHdr"/>
        </w:types>
        <w:behaviors>
          <w:behavior w:val="content"/>
        </w:behaviors>
        <w:guid w:val="{3FE5C480-9949-4F6C-8C88-300C6014E131}"/>
      </w:docPartPr>
      <w:docPartBody>
        <w:p w:rsidR="00845257" w:rsidRDefault="00CD36B7" w:rsidP="00A22F84">
          <w:pPr>
            <w:pStyle w:val="B114971D95514A4E863A2FC5F52D0083"/>
          </w:pPr>
          <w:r w:rsidRPr="008E3641">
            <w:t>Tuesday Sep 23, 20XX</w:t>
          </w:r>
        </w:p>
      </w:docPartBody>
    </w:docPart>
    <w:docPart>
      <w:docPartPr>
        <w:name w:val="26CF00401DB5457C83A65B96EC4F81B3"/>
        <w:category>
          <w:name w:val="General"/>
          <w:gallery w:val="placeholder"/>
        </w:category>
        <w:types>
          <w:type w:val="bbPlcHdr"/>
        </w:types>
        <w:behaviors>
          <w:behavior w:val="content"/>
        </w:behaviors>
        <w:guid w:val="{4B273860-2912-4B6E-AB55-0AB7E9DF070F}"/>
      </w:docPartPr>
      <w:docPartBody>
        <w:p w:rsidR="00845257" w:rsidRDefault="00CD36B7" w:rsidP="00A22F84">
          <w:pPr>
            <w:pStyle w:val="26CF00401DB5457C83A65B96EC4F81B3"/>
          </w:pPr>
          <w:r w:rsidRPr="008E3641">
            <w:t>Tuesday Sep 23, 20XX</w:t>
          </w:r>
        </w:p>
      </w:docPartBody>
    </w:docPart>
    <w:docPart>
      <w:docPartPr>
        <w:name w:val="BF219923121044CF83F9E7A9B6A662AA"/>
        <w:category>
          <w:name w:val="General"/>
          <w:gallery w:val="placeholder"/>
        </w:category>
        <w:types>
          <w:type w:val="bbPlcHdr"/>
        </w:types>
        <w:behaviors>
          <w:behavior w:val="content"/>
        </w:behaviors>
        <w:guid w:val="{DFAB40C4-3E40-414A-926E-536DB25A5420}"/>
      </w:docPartPr>
      <w:docPartBody>
        <w:p w:rsidR="00845257" w:rsidRDefault="00CD36B7">
          <w:r w:rsidRPr="008E3641">
            <w:t>Tuesday Sep 23, 20XX</w:t>
          </w:r>
        </w:p>
      </w:docPartBody>
    </w:docPart>
    <w:docPart>
      <w:docPartPr>
        <w:name w:val="C56A77BF8D0F4D658DD1A6993F7EE285"/>
        <w:category>
          <w:name w:val="General"/>
          <w:gallery w:val="placeholder"/>
        </w:category>
        <w:types>
          <w:type w:val="bbPlcHdr"/>
        </w:types>
        <w:behaviors>
          <w:behavior w:val="content"/>
        </w:behaviors>
        <w:guid w:val="{CEDA6D77-232D-4A43-AB6D-3FC21F18679A}"/>
      </w:docPartPr>
      <w:docPartBody>
        <w:p w:rsidR="00CD36B7" w:rsidRDefault="00CD36B7" w:rsidP="00FE2C5F">
          <w:pPr>
            <w:pStyle w:val="BrownBodyCopy"/>
          </w:pPr>
          <w:r>
            <w:t xml:space="preserve">Video provides a powerful way to help you prove your point. When you click Online Video, you can paste in the embed code for the video you want to add. You can also type a keyword to search online for the video that best fits your document.  </w:t>
          </w:r>
        </w:p>
        <w:p w:rsidR="00CD36B7" w:rsidRDefault="00CD36B7" w:rsidP="00FE2C5F">
          <w:pPr>
            <w:pStyle w:val="BrownBodyCopy"/>
          </w:pPr>
        </w:p>
        <w:p w:rsidR="00CD36B7" w:rsidRDefault="00CD36B7" w:rsidP="00FE2C5F">
          <w:pPr>
            <w:pStyle w:val="BrownBodyCopy"/>
          </w:pPr>
          <w:r>
            <w:t xml:space="preserve">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w:t>
          </w:r>
        </w:p>
        <w:p w:rsidR="00CD36B7" w:rsidRDefault="00CD36B7" w:rsidP="00FE2C5F">
          <w:pPr>
            <w:pStyle w:val="BrownBodyCopy"/>
          </w:pPr>
        </w:p>
        <w:p w:rsidR="00F80E59" w:rsidRDefault="00CD36B7" w:rsidP="00845257">
          <w:pPr>
            <w:pStyle w:val="C56A77BF8D0F4D658DD1A6993F7EE285"/>
          </w:pPr>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docPartBody>
    </w:docPart>
    <w:docPart>
      <w:docPartPr>
        <w:name w:val="FE27803F18C8485DAD913FB16CF632AD"/>
        <w:category>
          <w:name w:val="General"/>
          <w:gallery w:val="placeholder"/>
        </w:category>
        <w:types>
          <w:type w:val="bbPlcHdr"/>
        </w:types>
        <w:behaviors>
          <w:behavior w:val="content"/>
        </w:behaviors>
        <w:guid w:val="{B626F990-407A-41E6-8915-4570CFDD5A30}"/>
      </w:docPartPr>
      <w:docPartBody>
        <w:p w:rsidR="00CD36B7" w:rsidRDefault="00CD36B7" w:rsidP="00552CFB">
          <w:pPr>
            <w:pStyle w:val="BrownBodyCopy"/>
          </w:pPr>
          <w:r>
            <w:t xml:space="preserve">Video provides a powerful way to help you prove your point. When you click Online Video, you can paste in the embed code for the video you want to add. You can also type a keyword to search online for the video that best fits your document.  </w:t>
          </w:r>
        </w:p>
        <w:p w:rsidR="00CD36B7" w:rsidRDefault="00CD36B7" w:rsidP="00552CFB">
          <w:pPr>
            <w:pStyle w:val="BrownBodyCopy"/>
          </w:pPr>
        </w:p>
        <w:p w:rsidR="00CD36B7" w:rsidRDefault="00CD36B7" w:rsidP="00552CFB">
          <w:pPr>
            <w:pStyle w:val="BrownBodyCopy"/>
          </w:pPr>
          <w:r>
            <w:t xml:space="preserve">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w:t>
          </w:r>
        </w:p>
        <w:p w:rsidR="00CD36B7" w:rsidRDefault="00CD36B7" w:rsidP="00552CFB">
          <w:pPr>
            <w:pStyle w:val="BrownBodyCopy"/>
          </w:pPr>
        </w:p>
        <w:p w:rsidR="00CD36B7" w:rsidRDefault="00CD36B7" w:rsidP="00552CFB">
          <w:pPr>
            <w:pStyle w:val="BrownBodyCopy"/>
          </w:pPr>
          <w:r>
            <w:t xml:space="preserve">Themes and styles also help keep your document coordinated. When you click Design and choose a new Theme. </w:t>
          </w:r>
        </w:p>
        <w:p w:rsidR="00CD36B7" w:rsidRDefault="00CD36B7" w:rsidP="00552CFB">
          <w:pPr>
            <w:pStyle w:val="BrownBodyCopy"/>
          </w:pPr>
        </w:p>
        <w:p w:rsidR="00F80E59" w:rsidRDefault="00CD36B7" w:rsidP="00845257">
          <w:pPr>
            <w:pStyle w:val="FE27803F18C8485DAD913FB16CF632AD"/>
          </w:pPr>
          <w:r>
            <w:t>When you work on a table, click where you want to add a row or a column, and then click the plus sign.</w:t>
          </w:r>
        </w:p>
      </w:docPartBody>
    </w:docPart>
    <w:docPart>
      <w:docPartPr>
        <w:name w:val="C97A748409074CF49F380C57E448B1B4"/>
        <w:category>
          <w:name w:val="General"/>
          <w:gallery w:val="placeholder"/>
        </w:category>
        <w:types>
          <w:type w:val="bbPlcHdr"/>
        </w:types>
        <w:behaviors>
          <w:behavior w:val="content"/>
        </w:behaviors>
        <w:guid w:val="{E213C1CD-EB83-47A9-A100-612A90EEC271}"/>
      </w:docPartPr>
      <w:docPartBody>
        <w:p w:rsidR="00CD36B7" w:rsidRPr="0084788A" w:rsidRDefault="00CD36B7" w:rsidP="0084788A">
          <w:pPr>
            <w:pStyle w:val="BrownBodyCopy"/>
            <w:rPr>
              <w:rStyle w:val="PlaceholderText"/>
            </w:rPr>
          </w:pPr>
          <w:r w:rsidRPr="0084788A">
            <w:rPr>
              <w:rStyle w:val="PlaceholderText"/>
            </w:rPr>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rsidR="00CD36B7" w:rsidRPr="0084788A" w:rsidRDefault="00CD36B7" w:rsidP="0084788A">
          <w:pPr>
            <w:pStyle w:val="BrownBodyCopy"/>
            <w:rPr>
              <w:rStyle w:val="PlaceholderText"/>
            </w:rPr>
          </w:pPr>
        </w:p>
        <w:p w:rsidR="00F80E59" w:rsidRDefault="00CD36B7" w:rsidP="00CD36B7">
          <w:pPr>
            <w:pStyle w:val="C97A748409074CF49F380C57E448B1B49"/>
          </w:pPr>
          <w:r w:rsidRPr="0084788A">
            <w:rPr>
              <w:rStyle w:val="PlaceholderText"/>
            </w:rPr>
            <w:t>Video provides a powerful way to help you prove your point. When you click Online Video, you can paste in the embed code for the video you want to add. You can also type a keyword to search online for the video that best fits your document. Reading is easier, too, in the new Reading view. You can collapse parts of the document and focus on the text you want.</w:t>
          </w:r>
        </w:p>
      </w:docPartBody>
    </w:docPart>
    <w:docPart>
      <w:docPartPr>
        <w:name w:val="78C6A362F0074E1393EBE04FA6A98B23"/>
        <w:category>
          <w:name w:val="General"/>
          <w:gallery w:val="placeholder"/>
        </w:category>
        <w:types>
          <w:type w:val="bbPlcHdr"/>
        </w:types>
        <w:behaviors>
          <w:behavior w:val="content"/>
        </w:behaviors>
        <w:guid w:val="{3FF19201-3D78-4873-940F-CB5441AA9CE4}"/>
      </w:docPartPr>
      <w:docPartBody>
        <w:p w:rsidR="00F80E59" w:rsidRDefault="00CD36B7" w:rsidP="00845257">
          <w:pPr>
            <w:pStyle w:val="78C6A362F0074E1393EBE04FA6A98B23"/>
          </w:pPr>
          <w:r w:rsidRPr="0084788A">
            <w:t>Video provides a powerful way to help you prove your point. When you click Online Video, you can paste in the embed code for the video you want to add. You can also type a keyword to search online for the video that best fits your document</w:t>
          </w:r>
          <w:r>
            <w:t>.</w:t>
          </w:r>
        </w:p>
      </w:docPartBody>
    </w:docPart>
    <w:docPart>
      <w:docPartPr>
        <w:name w:val="CF230EE9C364411ABF618C2160270A29"/>
        <w:category>
          <w:name w:val="General"/>
          <w:gallery w:val="placeholder"/>
        </w:category>
        <w:types>
          <w:type w:val="bbPlcHdr"/>
        </w:types>
        <w:behaviors>
          <w:behavior w:val="content"/>
        </w:behaviors>
        <w:guid w:val="{00A449DC-1070-4068-B924-1024158A4370}"/>
      </w:docPartPr>
      <w:docPartBody>
        <w:p w:rsidR="00CD36B7" w:rsidRDefault="00CD36B7" w:rsidP="0084788A">
          <w:pPr>
            <w:pStyle w:val="BrownBodyCopy"/>
          </w:pPr>
          <w:r>
            <w:t xml:space="preserve">To make your document look professionally produced, Word provides header, footer, cover page, and text box designs that complement each other. For example, you can add a matching cover page, header, and sidebar.  </w:t>
          </w:r>
        </w:p>
        <w:p w:rsidR="00CD36B7" w:rsidRDefault="00CD36B7" w:rsidP="0084788A">
          <w:pPr>
            <w:pStyle w:val="BrownBodyCopy"/>
          </w:pPr>
        </w:p>
        <w:p w:rsidR="00F80E59" w:rsidRDefault="00CD36B7" w:rsidP="00845257">
          <w:pPr>
            <w:pStyle w:val="CF230EE9C364411ABF618C2160270A29"/>
          </w:pPr>
          <w:r>
            <w:t>Click Insert and then choose the elements you want from the different galleries. Themes and styles also help keep your document coordinated. When you click Design and choose a new Theme. Video provides a powerful way to help you prove your point. When you click Online Video, you can paste in the embed code for the video you want to add.</w:t>
          </w:r>
        </w:p>
      </w:docPartBody>
    </w:docPart>
    <w:docPart>
      <w:docPartPr>
        <w:name w:val="BFD9D5215E234BA78B84FE99CC2050E6"/>
        <w:category>
          <w:name w:val="General"/>
          <w:gallery w:val="placeholder"/>
        </w:category>
        <w:types>
          <w:type w:val="bbPlcHdr"/>
        </w:types>
        <w:behaviors>
          <w:behavior w:val="content"/>
        </w:behaviors>
        <w:guid w:val="{6512C877-2F98-46E7-828D-ED69FDD31675}"/>
      </w:docPartPr>
      <w:docPartBody>
        <w:p w:rsidR="00CD36B7" w:rsidRDefault="00CD36B7" w:rsidP="0084788A">
          <w:pPr>
            <w:pStyle w:val="BrownBodyCopy"/>
          </w:pPr>
          <w:r>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rsidR="00CD36B7" w:rsidRDefault="00CD36B7" w:rsidP="0084788A">
          <w:pPr>
            <w:pStyle w:val="BrownBodyCopy"/>
          </w:pPr>
        </w:p>
        <w:p w:rsidR="00F80E59" w:rsidRDefault="00CD36B7" w:rsidP="00845257">
          <w:pPr>
            <w:pStyle w:val="BFD9D5215E234BA78B84FE99CC2050E6"/>
          </w:pPr>
          <w:r>
            <w:t>Video provides a powerful way to help you prove your point. When you click Online Video, you can paste in the embed code for the video you want to add. You can also type a keyword to search online for the video that best fits your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lfaen">
    <w:panose1 w:val="010A0502050306030303"/>
    <w:charset w:val="00"/>
    <w:family w:val="roman"/>
    <w:pitch w:val="variable"/>
    <w:sig w:usb0="04000687" w:usb1="00000000" w:usb2="00000000" w:usb3="00000000" w:csb0="0000009F" w:csb1="00000000"/>
  </w:font>
  <w:font w:name="Euphemia">
    <w:altName w:val="Euphemia"/>
    <w:panose1 w:val="020B0503040102020104"/>
    <w:charset w:val="00"/>
    <w:family w:val="swiss"/>
    <w:pitch w:val="variable"/>
    <w:sig w:usb0="8000006F" w:usb1="0000004A" w:usb2="00002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roman"/>
    <w:notTrueType/>
    <w:pitch w:val="default"/>
  </w:font>
  <w:font w:name="Aptos Display">
    <w:panose1 w:val="020B00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208"/>
    <w:rsid w:val="000069D6"/>
    <w:rsid w:val="00015855"/>
    <w:rsid w:val="000E1DF1"/>
    <w:rsid w:val="00290F8C"/>
    <w:rsid w:val="00292E48"/>
    <w:rsid w:val="00330000"/>
    <w:rsid w:val="00451F4F"/>
    <w:rsid w:val="00845257"/>
    <w:rsid w:val="00941ED2"/>
    <w:rsid w:val="009707F9"/>
    <w:rsid w:val="00A03208"/>
    <w:rsid w:val="00A22F84"/>
    <w:rsid w:val="00AF32F6"/>
    <w:rsid w:val="00BF575F"/>
    <w:rsid w:val="00CD36B7"/>
    <w:rsid w:val="00F10728"/>
    <w:rsid w:val="00F80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6B7"/>
    <w:rPr>
      <w:color w:val="808080"/>
    </w:rPr>
  </w:style>
  <w:style w:type="character" w:customStyle="1" w:styleId="OliveArticleSubtitle">
    <w:name w:val="Olive Article Subtitle"/>
    <w:basedOn w:val="DefaultParagraphFont"/>
    <w:uiPriority w:val="1"/>
    <w:qFormat/>
    <w:rsid w:val="00CD36B7"/>
    <w:rPr>
      <w:rFonts w:asciiTheme="majorHAnsi" w:hAnsiTheme="majorHAnsi" w:cs="Arial"/>
      <w:color w:val="BF4E14" w:themeColor="accent2" w:themeShade="BF"/>
      <w:sz w:val="32"/>
      <w:szCs w:val="32"/>
    </w:rPr>
  </w:style>
  <w:style w:type="paragraph" w:customStyle="1" w:styleId="C56A77BF8D0F4D658DD1A6993F7EE285">
    <w:name w:val="C56A77BF8D0F4D658DD1A6993F7EE285"/>
    <w:rsid w:val="00845257"/>
  </w:style>
  <w:style w:type="character" w:customStyle="1" w:styleId="OliveAuthorName">
    <w:name w:val="Olive Author Name"/>
    <w:basedOn w:val="DefaultParagraphFont"/>
    <w:uiPriority w:val="1"/>
    <w:qFormat/>
    <w:rsid w:val="00CD36B7"/>
    <w:rPr>
      <w:b/>
      <w:bCs/>
      <w:caps/>
      <w:smallCaps w:val="0"/>
      <w:noProof/>
      <w:color w:val="BF4E14" w:themeColor="accent2" w:themeShade="BF"/>
      <w:sz w:val="24"/>
      <w:szCs w:val="24"/>
    </w:rPr>
  </w:style>
  <w:style w:type="paragraph" w:customStyle="1" w:styleId="FE27803F18C8485DAD913FB16CF632AD">
    <w:name w:val="FE27803F18C8485DAD913FB16CF632AD"/>
    <w:rsid w:val="00845257"/>
  </w:style>
  <w:style w:type="paragraph" w:customStyle="1" w:styleId="OliveBodyCopy">
    <w:name w:val="Olive Body Copy"/>
    <w:basedOn w:val="Normal"/>
    <w:qFormat/>
    <w:rsid w:val="00CD36B7"/>
    <w:pPr>
      <w:spacing w:after="0" w:line="240" w:lineRule="auto"/>
    </w:pPr>
    <w:rPr>
      <w:rFonts w:eastAsiaTheme="minorHAnsi"/>
      <w:color w:val="BF4E14" w:themeColor="accent2" w:themeShade="BF"/>
    </w:rPr>
  </w:style>
  <w:style w:type="paragraph" w:customStyle="1" w:styleId="78C6A362F0074E1393EBE04FA6A98B23">
    <w:name w:val="78C6A362F0074E1393EBE04FA6A98B23"/>
    <w:rsid w:val="00845257"/>
  </w:style>
  <w:style w:type="character" w:customStyle="1" w:styleId="BrownArticleTitle">
    <w:name w:val="Brown Article Title"/>
    <w:basedOn w:val="DefaultParagraphFont"/>
    <w:uiPriority w:val="1"/>
    <w:qFormat/>
    <w:rsid w:val="00CD36B7"/>
    <w:rPr>
      <w:rFonts w:asciiTheme="majorHAnsi" w:hAnsiTheme="majorHAnsi"/>
      <w:b/>
      <w:bCs/>
      <w:noProof/>
      <w:color w:val="0F4761" w:themeColor="accent1" w:themeShade="BF"/>
      <w:sz w:val="72"/>
      <w:szCs w:val="72"/>
    </w:rPr>
  </w:style>
  <w:style w:type="paragraph" w:customStyle="1" w:styleId="CF230EE9C364411ABF618C2160270A29">
    <w:name w:val="CF230EE9C364411ABF618C2160270A29"/>
    <w:rsid w:val="00845257"/>
  </w:style>
  <w:style w:type="character" w:customStyle="1" w:styleId="BrownArticleSubtitle">
    <w:name w:val="Brown Article Subtitle"/>
    <w:basedOn w:val="DefaultParagraphFont"/>
    <w:uiPriority w:val="1"/>
    <w:qFormat/>
    <w:rsid w:val="00CD36B7"/>
    <w:rPr>
      <w:rFonts w:asciiTheme="majorHAnsi" w:hAnsiTheme="majorHAnsi" w:cs="Arial"/>
      <w:noProof/>
      <w:color w:val="0F4761" w:themeColor="accent1" w:themeShade="BF"/>
      <w:sz w:val="48"/>
      <w:szCs w:val="48"/>
    </w:rPr>
  </w:style>
  <w:style w:type="paragraph" w:customStyle="1" w:styleId="BFD9D5215E234BA78B84FE99CC2050E6">
    <w:name w:val="BFD9D5215E234BA78B84FE99CC2050E6"/>
    <w:rsid w:val="00845257"/>
  </w:style>
  <w:style w:type="character" w:customStyle="1" w:styleId="BrownAuthorName">
    <w:name w:val="Brown Author Name"/>
    <w:basedOn w:val="DefaultParagraphFont"/>
    <w:uiPriority w:val="1"/>
    <w:qFormat/>
    <w:rsid w:val="00CD36B7"/>
    <w:rPr>
      <w:b/>
      <w:bCs/>
      <w:caps/>
      <w:smallCaps w:val="0"/>
      <w:color w:val="0F4761" w:themeColor="accent1" w:themeShade="BF"/>
      <w:sz w:val="24"/>
      <w:szCs w:val="24"/>
    </w:rPr>
  </w:style>
  <w:style w:type="paragraph" w:customStyle="1" w:styleId="BrownBodyCopy">
    <w:name w:val="Brown Body Copy"/>
    <w:basedOn w:val="Normal"/>
    <w:qFormat/>
    <w:rsid w:val="00CD36B7"/>
    <w:pPr>
      <w:spacing w:after="0" w:line="240" w:lineRule="auto"/>
    </w:pPr>
    <w:rPr>
      <w:rFonts w:eastAsiaTheme="minorHAnsi"/>
      <w:color w:val="0F4761" w:themeColor="accent1" w:themeShade="BF"/>
    </w:rPr>
  </w:style>
  <w:style w:type="paragraph" w:customStyle="1" w:styleId="5489237864874D5BB23AB0191B6C5699">
    <w:name w:val="5489237864874D5BB23AB0191B6C5699"/>
    <w:rsid w:val="00A03208"/>
  </w:style>
  <w:style w:type="paragraph" w:customStyle="1" w:styleId="A78C1103873742629F97224679D41233">
    <w:name w:val="A78C1103873742629F97224679D41233"/>
    <w:rsid w:val="00A22F84"/>
  </w:style>
  <w:style w:type="paragraph" w:customStyle="1" w:styleId="9B3A3C8333444C0C80571CD3F8748170">
    <w:name w:val="9B3A3C8333444C0C80571CD3F8748170"/>
    <w:rsid w:val="00A22F84"/>
  </w:style>
  <w:style w:type="paragraph" w:customStyle="1" w:styleId="7171372BC02143058F16559235C4651B">
    <w:name w:val="7171372BC02143058F16559235C4651B"/>
    <w:rsid w:val="00A22F84"/>
  </w:style>
  <w:style w:type="paragraph" w:customStyle="1" w:styleId="6B4BE9009BD742238F623DC0911817CD">
    <w:name w:val="6B4BE9009BD742238F623DC0911817CD"/>
    <w:rsid w:val="00A22F84"/>
  </w:style>
  <w:style w:type="paragraph" w:customStyle="1" w:styleId="0EFB6BE8447443ED92D77CA208DF6031">
    <w:name w:val="0EFB6BE8447443ED92D77CA208DF6031"/>
    <w:rsid w:val="00A03208"/>
    <w:pPr>
      <w:spacing w:after="0" w:line="240" w:lineRule="auto"/>
    </w:pPr>
    <w:rPr>
      <w:rFonts w:eastAsiaTheme="minorHAnsi"/>
      <w:color w:val="0F4761" w:themeColor="accent1" w:themeShade="BF"/>
    </w:rPr>
  </w:style>
  <w:style w:type="paragraph" w:customStyle="1" w:styleId="PullQuote">
    <w:name w:val="Pull Quote"/>
    <w:basedOn w:val="Normal"/>
    <w:qFormat/>
    <w:rsid w:val="00CD36B7"/>
    <w:pPr>
      <w:spacing w:after="0" w:line="240" w:lineRule="auto"/>
      <w:jc w:val="center"/>
    </w:pPr>
    <w:rPr>
      <w:rFonts w:asciiTheme="majorHAnsi" w:eastAsiaTheme="minorHAnsi" w:hAnsiTheme="majorHAnsi"/>
      <w:color w:val="E97132" w:themeColor="accent2"/>
      <w:sz w:val="40"/>
      <w:szCs w:val="48"/>
    </w:rPr>
  </w:style>
  <w:style w:type="paragraph" w:customStyle="1" w:styleId="D593D742F3064359B4F090A728A309ED">
    <w:name w:val="D593D742F3064359B4F090A728A309ED"/>
    <w:rsid w:val="00A22F84"/>
  </w:style>
  <w:style w:type="paragraph" w:customStyle="1" w:styleId="B114971D95514A4E863A2FC5F52D0083">
    <w:name w:val="B114971D95514A4E863A2FC5F52D0083"/>
    <w:rsid w:val="00A22F84"/>
  </w:style>
  <w:style w:type="paragraph" w:customStyle="1" w:styleId="26CF00401DB5457C83A65B96EC4F81B3">
    <w:name w:val="26CF00401DB5457C83A65B96EC4F81B3"/>
    <w:rsid w:val="00A22F84"/>
  </w:style>
  <w:style w:type="paragraph" w:customStyle="1" w:styleId="F6FEA16099E34154A0E6E15B62308BF7">
    <w:name w:val="F6FEA16099E34154A0E6E15B62308BF7"/>
    <w:rsid w:val="00A03208"/>
  </w:style>
  <w:style w:type="paragraph" w:styleId="Footer">
    <w:name w:val="footer"/>
    <w:basedOn w:val="Normal"/>
    <w:link w:val="FooterChar"/>
    <w:uiPriority w:val="99"/>
    <w:unhideWhenUsed/>
    <w:rsid w:val="00CD36B7"/>
    <w:pPr>
      <w:tabs>
        <w:tab w:val="center" w:pos="4680"/>
        <w:tab w:val="right" w:pos="9360"/>
      </w:tabs>
      <w:spacing w:after="0" w:line="240" w:lineRule="auto"/>
      <w:jc w:val="right"/>
    </w:pPr>
    <w:rPr>
      <w:rFonts w:asciiTheme="majorHAnsi" w:eastAsiaTheme="minorHAnsi" w:hAnsiTheme="majorHAnsi"/>
      <w:b/>
    </w:rPr>
  </w:style>
  <w:style w:type="character" w:customStyle="1" w:styleId="FooterChar">
    <w:name w:val="Footer Char"/>
    <w:basedOn w:val="DefaultParagraphFont"/>
    <w:link w:val="Footer"/>
    <w:uiPriority w:val="99"/>
    <w:rsid w:val="00CD36B7"/>
    <w:rPr>
      <w:rFonts w:asciiTheme="majorHAnsi" w:eastAsiaTheme="minorHAnsi" w:hAnsiTheme="majorHAnsi"/>
      <w:b/>
    </w:rPr>
  </w:style>
  <w:style w:type="paragraph" w:styleId="Header">
    <w:name w:val="header"/>
    <w:basedOn w:val="Normal"/>
    <w:link w:val="HeaderChar"/>
    <w:uiPriority w:val="99"/>
    <w:unhideWhenUsed/>
    <w:rsid w:val="00CD36B7"/>
    <w:pPr>
      <w:tabs>
        <w:tab w:val="center" w:pos="4680"/>
        <w:tab w:val="right" w:pos="9360"/>
      </w:tabs>
      <w:spacing w:after="0" w:line="240" w:lineRule="auto"/>
      <w:jc w:val="center"/>
    </w:pPr>
    <w:rPr>
      <w:rFonts w:asciiTheme="majorHAnsi" w:eastAsiaTheme="minorHAnsi" w:hAnsiTheme="majorHAnsi"/>
      <w:b/>
    </w:rPr>
  </w:style>
  <w:style w:type="character" w:customStyle="1" w:styleId="HeaderChar">
    <w:name w:val="Header Char"/>
    <w:basedOn w:val="DefaultParagraphFont"/>
    <w:link w:val="Header"/>
    <w:uiPriority w:val="99"/>
    <w:rsid w:val="00CD36B7"/>
    <w:rPr>
      <w:rFonts w:asciiTheme="majorHAnsi" w:eastAsiaTheme="minorHAnsi" w:hAnsiTheme="majorHAnsi"/>
      <w:b/>
    </w:rPr>
  </w:style>
  <w:style w:type="character" w:styleId="CommentReference">
    <w:name w:val="annotation reference"/>
    <w:basedOn w:val="DefaultParagraphFont"/>
    <w:uiPriority w:val="99"/>
    <w:semiHidden/>
    <w:unhideWhenUsed/>
    <w:rsid w:val="00F80E59"/>
    <w:rPr>
      <w:sz w:val="16"/>
      <w:szCs w:val="16"/>
    </w:rPr>
  </w:style>
  <w:style w:type="paragraph" w:styleId="CommentText">
    <w:name w:val="annotation text"/>
    <w:basedOn w:val="Normal"/>
    <w:link w:val="CommentTextChar"/>
    <w:uiPriority w:val="99"/>
    <w:semiHidden/>
    <w:unhideWhenUsed/>
    <w:rsid w:val="00F80E59"/>
    <w:pPr>
      <w:spacing w:line="240" w:lineRule="auto"/>
    </w:pPr>
    <w:rPr>
      <w:sz w:val="20"/>
      <w:szCs w:val="20"/>
    </w:rPr>
  </w:style>
  <w:style w:type="character" w:customStyle="1" w:styleId="CommentTextChar">
    <w:name w:val="Comment Text Char"/>
    <w:basedOn w:val="DefaultParagraphFont"/>
    <w:link w:val="CommentText"/>
    <w:uiPriority w:val="99"/>
    <w:semiHidden/>
    <w:rsid w:val="00F80E59"/>
    <w:rPr>
      <w:sz w:val="20"/>
      <w:szCs w:val="20"/>
    </w:rPr>
  </w:style>
  <w:style w:type="paragraph" w:styleId="CommentSubject">
    <w:name w:val="annotation subject"/>
    <w:basedOn w:val="Normal"/>
    <w:next w:val="Normal"/>
    <w:link w:val="CommentSubjectChar"/>
    <w:uiPriority w:val="99"/>
    <w:semiHidden/>
    <w:unhideWhenUsed/>
    <w:rsid w:val="00CD36B7"/>
    <w:pPr>
      <w:spacing w:line="240" w:lineRule="auto"/>
    </w:pPr>
    <w:rPr>
      <w:rFonts w:eastAsiaTheme="minorHAnsi"/>
      <w:b/>
      <w:bCs/>
      <w:sz w:val="20"/>
      <w:szCs w:val="20"/>
    </w:rPr>
  </w:style>
  <w:style w:type="character" w:customStyle="1" w:styleId="CommentSubjectChar">
    <w:name w:val="Comment Subject Char"/>
    <w:basedOn w:val="DefaultParagraphFont"/>
    <w:link w:val="CommentSubject"/>
    <w:uiPriority w:val="99"/>
    <w:semiHidden/>
    <w:rsid w:val="00CD36B7"/>
    <w:rPr>
      <w:rFonts w:eastAsiaTheme="minorHAnsi"/>
      <w:b/>
      <w:bCs/>
      <w:sz w:val="20"/>
      <w:szCs w:val="20"/>
    </w:rPr>
  </w:style>
  <w:style w:type="paragraph" w:customStyle="1" w:styleId="0F45EFD868EF47B18F72DB91C0FA54CC9">
    <w:name w:val="0F45EFD868EF47B18F72DB91C0FA54CC9"/>
    <w:rsid w:val="00CD36B7"/>
    <w:rPr>
      <w:rFonts w:eastAsiaTheme="minorHAnsi"/>
    </w:rPr>
  </w:style>
  <w:style w:type="paragraph" w:customStyle="1" w:styleId="29C0EC59DAA94E66B5F9ED522359FF619">
    <w:name w:val="29C0EC59DAA94E66B5F9ED522359FF619"/>
    <w:rsid w:val="00CD36B7"/>
    <w:rPr>
      <w:rFonts w:eastAsiaTheme="minorHAnsi"/>
    </w:rPr>
  </w:style>
  <w:style w:type="paragraph" w:customStyle="1" w:styleId="A69310E611B248DFA31AA531E1ADDF6D9">
    <w:name w:val="A69310E611B248DFA31AA531E1ADDF6D9"/>
    <w:rsid w:val="00CD36B7"/>
    <w:rPr>
      <w:rFonts w:eastAsiaTheme="minorHAnsi"/>
    </w:rPr>
  </w:style>
  <w:style w:type="paragraph" w:customStyle="1" w:styleId="A93461C57CBD4FD6A3D298E27278E90A9">
    <w:name w:val="A93461C57CBD4FD6A3D298E27278E90A9"/>
    <w:rsid w:val="00CD36B7"/>
    <w:rPr>
      <w:rFonts w:eastAsiaTheme="minorHAnsi"/>
    </w:rPr>
  </w:style>
  <w:style w:type="paragraph" w:customStyle="1" w:styleId="0AF037D2B6534D13B62DDC2014D26EFA9">
    <w:name w:val="0AF037D2B6534D13B62DDC2014D26EFA9"/>
    <w:rsid w:val="00CD36B7"/>
    <w:rPr>
      <w:rFonts w:eastAsiaTheme="minorHAnsi"/>
    </w:rPr>
  </w:style>
  <w:style w:type="paragraph" w:customStyle="1" w:styleId="883B0FF4B67845068589C0602C43DA0A9">
    <w:name w:val="883B0FF4B67845068589C0602C43DA0A9"/>
    <w:rsid w:val="00CD36B7"/>
    <w:rPr>
      <w:rFonts w:eastAsiaTheme="minorHAnsi"/>
    </w:rPr>
  </w:style>
  <w:style w:type="paragraph" w:customStyle="1" w:styleId="A0AF1C4B4F1A4DFB9BEA77689C42032D9">
    <w:name w:val="A0AF1C4B4F1A4DFB9BEA77689C42032D9"/>
    <w:rsid w:val="00CD36B7"/>
    <w:rPr>
      <w:rFonts w:eastAsiaTheme="minorHAnsi"/>
    </w:rPr>
  </w:style>
  <w:style w:type="paragraph" w:customStyle="1" w:styleId="D37E944F564A489CA9E5519F75EB57819">
    <w:name w:val="D37E944F564A489CA9E5519F75EB57819"/>
    <w:rsid w:val="00CD36B7"/>
    <w:rPr>
      <w:rFonts w:eastAsiaTheme="minorHAnsi"/>
    </w:rPr>
  </w:style>
  <w:style w:type="paragraph" w:customStyle="1" w:styleId="DC9D654F890D4F508DD9A79D3F68DEC09">
    <w:name w:val="DC9D654F890D4F508DD9A79D3F68DEC09"/>
    <w:rsid w:val="00CD36B7"/>
    <w:rPr>
      <w:rFonts w:eastAsiaTheme="minorHAnsi"/>
    </w:rPr>
  </w:style>
  <w:style w:type="paragraph" w:customStyle="1" w:styleId="1361437632ED4F729C3189FD115AF6719">
    <w:name w:val="1361437632ED4F729C3189FD115AF6719"/>
    <w:rsid w:val="00CD36B7"/>
    <w:rPr>
      <w:rFonts w:eastAsiaTheme="minorHAnsi"/>
    </w:rPr>
  </w:style>
  <w:style w:type="paragraph" w:customStyle="1" w:styleId="FA8A57426FC240D496BA425A617CB8799">
    <w:name w:val="FA8A57426FC240D496BA425A617CB8799"/>
    <w:rsid w:val="00CD36B7"/>
    <w:pPr>
      <w:spacing w:after="0" w:line="240" w:lineRule="auto"/>
    </w:pPr>
    <w:rPr>
      <w:rFonts w:eastAsiaTheme="minorHAnsi"/>
      <w:color w:val="0F4761" w:themeColor="accent1" w:themeShade="BF"/>
    </w:rPr>
  </w:style>
  <w:style w:type="paragraph" w:customStyle="1" w:styleId="C97A748409074CF49F380C57E448B1B49">
    <w:name w:val="C97A748409074CF49F380C57E448B1B49"/>
    <w:rsid w:val="00CD36B7"/>
    <w:pPr>
      <w:spacing w:after="0" w:line="240" w:lineRule="auto"/>
    </w:pPr>
    <w:rPr>
      <w:rFonts w:eastAsiaTheme="minorHAnsi"/>
      <w:color w:val="0F4761" w:themeColor="accent1" w:themeShade="BF"/>
    </w:rPr>
  </w:style>
  <w:style w:type="paragraph" w:customStyle="1" w:styleId="BC662AECC92048F9A4993AEE5DAC4A699">
    <w:name w:val="BC662AECC92048F9A4993AEE5DAC4A699"/>
    <w:rsid w:val="00CD36B7"/>
    <w:rPr>
      <w:rFonts w:eastAsiaTheme="minorHAnsi"/>
    </w:rPr>
  </w:style>
  <w:style w:type="paragraph" w:customStyle="1" w:styleId="02E67418B67C4F93A3C955A60CBBA6839">
    <w:name w:val="02E67418B67C4F93A3C955A60CBBA6839"/>
    <w:rsid w:val="00CD36B7"/>
    <w:rPr>
      <w:rFonts w:eastAsiaTheme="minorHAnsi"/>
    </w:rPr>
  </w:style>
  <w:style w:type="paragraph" w:customStyle="1" w:styleId="251EEC018E6345D8AC7BA9274910FEAE9">
    <w:name w:val="251EEC018E6345D8AC7BA9274910FEAE9"/>
    <w:rsid w:val="00CD36B7"/>
    <w:rPr>
      <w:rFonts w:eastAsiaTheme="minorHAnsi"/>
    </w:rPr>
  </w:style>
  <w:style w:type="paragraph" w:customStyle="1" w:styleId="7FF75B73BAB344CCA4976C3B7680B6B29">
    <w:name w:val="7FF75B73BAB344CCA4976C3B7680B6B29"/>
    <w:rsid w:val="00CD36B7"/>
    <w:rPr>
      <w:rFonts w:eastAsiaTheme="minorHAnsi"/>
    </w:rPr>
  </w:style>
  <w:style w:type="paragraph" w:customStyle="1" w:styleId="9548B3B2E5C0440B9FBACA70EE743B5F9">
    <w:name w:val="9548B3B2E5C0440B9FBACA70EE743B5F9"/>
    <w:rsid w:val="00CD36B7"/>
    <w:rPr>
      <w:rFonts w:eastAsiaTheme="minorHAnsi"/>
    </w:rPr>
  </w:style>
  <w:style w:type="paragraph" w:customStyle="1" w:styleId="DB7BF96A01E740A4AFD5EEF3663689819">
    <w:name w:val="DB7BF96A01E740A4AFD5EEF3663689819"/>
    <w:rsid w:val="00CD36B7"/>
    <w:rPr>
      <w:rFonts w:eastAsiaTheme="minorHAnsi"/>
    </w:rPr>
  </w:style>
  <w:style w:type="paragraph" w:customStyle="1" w:styleId="D4488250BBCE49E6A66BE66AC9A0200B9">
    <w:name w:val="D4488250BBCE49E6A66BE66AC9A0200B9"/>
    <w:rsid w:val="00CD36B7"/>
    <w:pPr>
      <w:spacing w:after="0" w:line="240" w:lineRule="auto"/>
    </w:pPr>
    <w:rPr>
      <w:rFonts w:eastAsiaTheme="minorHAnsi"/>
      <w:color w:val="0F4761" w:themeColor="accent1" w:themeShade="BF"/>
    </w:rPr>
  </w:style>
  <w:style w:type="paragraph" w:customStyle="1" w:styleId="2FF9B5FB6519462384347742D4DEA1BE9">
    <w:name w:val="2FF9B5FB6519462384347742D4DEA1BE9"/>
    <w:rsid w:val="00CD36B7"/>
    <w:pPr>
      <w:spacing w:after="0" w:line="240" w:lineRule="auto"/>
    </w:pPr>
    <w:rPr>
      <w:rFonts w:eastAsiaTheme="minorHAnsi"/>
      <w:color w:val="BF4E14" w:themeColor="accent2" w:themeShade="BF"/>
    </w:rPr>
  </w:style>
  <w:style w:type="paragraph" w:customStyle="1" w:styleId="DA5FC68694C94BB19E09752A2A094E1A9">
    <w:name w:val="DA5FC68694C94BB19E09752A2A094E1A9"/>
    <w:rsid w:val="00CD36B7"/>
    <w:pPr>
      <w:spacing w:after="0" w:line="240" w:lineRule="auto"/>
    </w:pPr>
    <w:rPr>
      <w:rFonts w:eastAsiaTheme="minorHAnsi"/>
      <w:color w:val="BF4E14" w:themeColor="accent2" w:themeShade="BF"/>
    </w:rPr>
  </w:style>
  <w:style w:type="paragraph" w:customStyle="1" w:styleId="8FBFAB261021462E87496606F56BB87F9">
    <w:name w:val="8FBFAB261021462E87496606F56BB87F9"/>
    <w:rsid w:val="00CD36B7"/>
    <w:rPr>
      <w:rFonts w:eastAsiaTheme="minorHAnsi"/>
    </w:rPr>
  </w:style>
  <w:style w:type="paragraph" w:customStyle="1" w:styleId="B9AD9DE8EF3247638F53645093144AA89">
    <w:name w:val="B9AD9DE8EF3247638F53645093144AA89"/>
    <w:rsid w:val="00CD36B7"/>
    <w:rPr>
      <w:rFonts w:eastAsiaTheme="minorHAnsi"/>
    </w:rPr>
  </w:style>
  <w:style w:type="paragraph" w:customStyle="1" w:styleId="C109686A328F4F7B996990B6759489FB9">
    <w:name w:val="C109686A328F4F7B996990B6759489FB9"/>
    <w:rsid w:val="00CD36B7"/>
    <w:rPr>
      <w:rFonts w:eastAsiaTheme="minorHAnsi"/>
    </w:rPr>
  </w:style>
  <w:style w:type="paragraph" w:customStyle="1" w:styleId="9CFB764115654973AC5126EE9AFC9E6F9">
    <w:name w:val="9CFB764115654973AC5126EE9AFC9E6F9"/>
    <w:rsid w:val="00CD36B7"/>
    <w:rPr>
      <w:rFonts w:eastAsiaTheme="minorHAnsi"/>
    </w:rPr>
  </w:style>
  <w:style w:type="paragraph" w:customStyle="1" w:styleId="B258E1CB87A543368AF15D54748ADFF69">
    <w:name w:val="B258E1CB87A543368AF15D54748ADFF69"/>
    <w:rsid w:val="00CD36B7"/>
    <w:rPr>
      <w:rFonts w:eastAsiaTheme="minorHAnsi"/>
    </w:rPr>
  </w:style>
  <w:style w:type="paragraph" w:customStyle="1" w:styleId="BA403E4FDBAE44D5B34477F5AB555F2B9">
    <w:name w:val="BA403E4FDBAE44D5B34477F5AB555F2B9"/>
    <w:rsid w:val="00CD36B7"/>
    <w:pPr>
      <w:spacing w:after="0" w:line="240" w:lineRule="auto"/>
    </w:pPr>
    <w:rPr>
      <w:rFonts w:eastAsiaTheme="minorHAnsi"/>
      <w:color w:val="0F4761" w:themeColor="accent1" w:themeShade="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7">
      <a:dk1>
        <a:sysClr val="windowText" lastClr="000000"/>
      </a:dk1>
      <a:lt1>
        <a:sysClr val="window" lastClr="FFFFFF"/>
      </a:lt1>
      <a:dk2>
        <a:srgbClr val="44546A"/>
      </a:dk2>
      <a:lt2>
        <a:srgbClr val="E7E6E6"/>
      </a:lt2>
      <a:accent1>
        <a:srgbClr val="AF9F8C"/>
      </a:accent1>
      <a:accent2>
        <a:srgbClr val="7F867B"/>
      </a:accent2>
      <a:accent3>
        <a:srgbClr val="C7C7BB"/>
      </a:accent3>
      <a:accent4>
        <a:srgbClr val="D4C8BE"/>
      </a:accent4>
      <a:accent5>
        <a:srgbClr val="E3E4E0"/>
      </a:accent5>
      <a:accent6>
        <a:srgbClr val="70AD47"/>
      </a:accent6>
      <a:hlink>
        <a:srgbClr val="0563C1"/>
      </a:hlink>
      <a:folHlink>
        <a:srgbClr val="954F72"/>
      </a:folHlink>
    </a:clrScheme>
    <a:fontScheme name="Custom 12">
      <a:majorFont>
        <a:latin typeface="Sylfaen"/>
        <a:ea typeface=""/>
        <a:cs typeface=""/>
      </a:majorFont>
      <a:minorFont>
        <a:latin typeface="Euphem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4" ma:contentTypeDescription="Create a new document." ma:contentTypeScope="" ma:versionID="05da067f564d8fadb8208789273e4bd2">
  <xsd:schema xmlns:xsd="http://www.w3.org/2001/XMLSchema" xmlns:xs="http://www.w3.org/2001/XMLSchema" xmlns:p="http://schemas.microsoft.com/office/2006/metadata/properties" xmlns:ns1="http://schemas.microsoft.com/sharepoint/v3" xmlns:ns2="71af3243-3dd4-4a8d-8c0d-dd76da1f02a5" xmlns:ns3="16c05727-aa75-4e4a-9b5f-8a80a1165891" targetNamespace="http://schemas.microsoft.com/office/2006/metadata/properties" ma:root="true" ma:fieldsID="5c2e0b8a243a7d7e10f89cd2bcc7521b" ns1:_="" ns2:_="" ns3:_="">
    <xsd:import namespace="http://schemas.microsoft.com/sharepoint/v3"/>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756FAD-4D5D-4C81-8CC6-4D3D9CC80E82}">
  <ds:schemaRefs>
    <ds:schemaRef ds:uri="http://schemas.microsoft.com/sharepoint/v3/contenttype/forms"/>
  </ds:schemaRefs>
</ds:datastoreItem>
</file>

<file path=customXml/itemProps2.xml><?xml version="1.0" encoding="utf-8"?>
<ds:datastoreItem xmlns:ds="http://schemas.openxmlformats.org/officeDocument/2006/customXml" ds:itemID="{19499245-B18B-44B4-A81F-615071985042}">
  <ds:schemaRefs>
    <ds:schemaRef ds:uri="http://schemas.microsoft.com/office/2006/metadata/properties"/>
    <ds:schemaRef ds:uri="http://www.w3.org/2000/xmlns/"/>
    <ds:schemaRef ds:uri="71af3243-3dd4-4a8d-8c0d-dd76da1f02a5"/>
    <ds:schemaRef ds:uri="http://www.w3.org/2001/XMLSchema-instance"/>
    <ds:schemaRef ds:uri="http://schemas.microsoft.com/sharepoint/v3"/>
  </ds:schemaRefs>
</ds:datastoreItem>
</file>

<file path=customXml/itemProps3.xml><?xml version="1.0" encoding="utf-8"?>
<ds:datastoreItem xmlns:ds="http://schemas.openxmlformats.org/officeDocument/2006/customXml" ds:itemID="{2A7397D4-AEF2-492D-9ADC-7D4028F4B73A}">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726F743A-1C93-476B-81E8-72BBAE8A4BD6}">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71af3243-3dd4-4a8d-8c0d-dd76da1f02a5"/>
    <ds:schemaRef ds:uri="16c05727-aa75-4e4a-9b5f-8a80a116589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17</Words>
  <Characters>10359</Characters>
  <Application>Microsoft Office Word</Application>
  <DocSecurity>0</DocSecurity>
  <Lines>86</Lines>
  <Paragraphs>24</Paragraphs>
  <ScaleCrop>false</ScaleCrop>
  <LinksUpToDate>false</LinksUpToDate>
  <CharactersWithSpaces>1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15T20:38:00Z</dcterms:created>
  <dcterms:modified xsi:type="dcterms:W3CDTF">2025-05-15T20:38:00Z</dcterms:modified>
</cp:coreProperties>
</file>